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f" ContentType="image/tiff"/>
  <Default Extension="ti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6F1" w:rsidRPr="00504A87" w:rsidRDefault="00452580" w:rsidP="00022B33">
      <w:pPr>
        <w:rPr>
          <w:rFonts w:ascii="Times New Roman" w:eastAsia="Times New Roman" w:hAnsi="Times New Roman" w:cs="Times New Roman"/>
          <w:bCs/>
          <w:sz w:val="28"/>
          <w:szCs w:val="20"/>
        </w:rPr>
      </w:pPr>
      <w:r w:rsidRPr="00504A87">
        <w:rPr>
          <w:rFonts w:ascii="Times New Roman" w:eastAsia="Times New Roman" w:hAnsi="Times New Roman" w:cs="Times New Roman"/>
          <w:bCs/>
          <w:sz w:val="28"/>
          <w:szCs w:val="20"/>
        </w:rPr>
        <w:t>S</w:t>
      </w:r>
      <w:r w:rsidR="00022B33" w:rsidRPr="00504A87">
        <w:rPr>
          <w:rFonts w:ascii="Times New Roman" w:eastAsia="Times New Roman" w:hAnsi="Times New Roman" w:cs="Times New Roman"/>
          <w:bCs/>
          <w:sz w:val="28"/>
          <w:szCs w:val="20"/>
        </w:rPr>
        <w:t>upplementary Material For</w:t>
      </w:r>
    </w:p>
    <w:p w:rsidR="00270436" w:rsidRPr="00504A87" w:rsidRDefault="00270436" w:rsidP="00022B33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7F27B8" w:rsidRPr="00504A87" w:rsidRDefault="00643AB5" w:rsidP="00643AB5">
      <w:pPr>
        <w:pStyle w:val="a9"/>
        <w:shd w:val="clear" w:color="auto" w:fill="FFFFFF"/>
        <w:spacing w:before="60" w:beforeAutospacing="0" w:after="0" w:afterAutospacing="0" w:line="360" w:lineRule="auto"/>
        <w:ind w:right="-149"/>
        <w:jc w:val="center"/>
        <w:rPr>
          <w:rStyle w:val="IOPTitleChar"/>
          <w:b w:val="0"/>
          <w:sz w:val="34"/>
          <w:szCs w:val="34"/>
          <w:lang w:val="en-GB"/>
        </w:rPr>
      </w:pPr>
      <w:r w:rsidRPr="00504A87">
        <w:rPr>
          <w:rStyle w:val="IOPTitleChar"/>
          <w:b w:val="0"/>
          <w:sz w:val="34"/>
          <w:szCs w:val="34"/>
          <w:lang w:val="en-GB"/>
        </w:rPr>
        <w:t>A Facile Method for Precise Layer Number Identification of Two-Dimensional Materials through Optical Images</w:t>
      </w:r>
    </w:p>
    <w:p w:rsidR="00267280" w:rsidRPr="00504A87" w:rsidRDefault="00267280" w:rsidP="00267280">
      <w:pPr>
        <w:pStyle w:val="a9"/>
        <w:shd w:val="clear" w:color="auto" w:fill="FFFFFF"/>
        <w:spacing w:before="60" w:beforeAutospacing="0" w:after="0" w:afterAutospacing="0" w:line="360" w:lineRule="auto"/>
        <w:ind w:right="-149"/>
        <w:rPr>
          <w:rFonts w:asciiTheme="minorHAnsi" w:hAnsiTheme="minorHAnsi" w:cstheme="minorBidi"/>
          <w:b/>
          <w:sz w:val="20"/>
          <w:szCs w:val="22"/>
          <w:lang w:val="en-GB"/>
        </w:rPr>
      </w:pPr>
    </w:p>
    <w:p w:rsidR="00F62903" w:rsidRPr="00504A87" w:rsidRDefault="00F62903" w:rsidP="00F62903">
      <w:pPr>
        <w:widowControl/>
        <w:jc w:val="center"/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</w:pP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>Jiayu Lei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>a</w:t>
      </w: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>, Jiafan Qu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>a</w:t>
      </w: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>, Peng Wang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>a</w:t>
      </w: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>, Hu Jiang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>a</w:t>
      </w: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>, Hongyan Shi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 xml:space="preserve">a, </w:t>
      </w:r>
      <w:r w:rsidRPr="00504A87">
        <w:rPr>
          <w:rFonts w:ascii="Times New Roman" w:hAnsi="Times New Roman" w:cs="Times New Roman" w:hint="eastAsia"/>
          <w:kern w:val="0"/>
          <w:sz w:val="26"/>
          <w:szCs w:val="26"/>
          <w:vertAlign w:val="superscript"/>
          <w:lang w:val="en-GB"/>
        </w:rPr>
        <w:t>b</w:t>
      </w:r>
      <w:r w:rsidRPr="00504A87">
        <w:rPr>
          <w:rFonts w:ascii="Times New Roman" w:hAnsi="Times New Roman" w:cs="Times New Roman" w:hint="eastAsia"/>
          <w:kern w:val="0"/>
          <w:sz w:val="26"/>
          <w:szCs w:val="26"/>
          <w:lang w:val="en-GB"/>
        </w:rPr>
        <w:t>,</w:t>
      </w: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 xml:space="preserve"> Xiudong Sun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 xml:space="preserve">a, </w:t>
      </w:r>
      <w:r w:rsidRPr="00504A87">
        <w:rPr>
          <w:rFonts w:ascii="Times New Roman" w:hAnsi="Times New Roman" w:cs="Times New Roman" w:hint="eastAsia"/>
          <w:kern w:val="0"/>
          <w:sz w:val="26"/>
          <w:szCs w:val="26"/>
          <w:vertAlign w:val="superscript"/>
          <w:lang w:val="en-GB"/>
        </w:rPr>
        <w:t>b</w:t>
      </w:r>
      <w:r w:rsidRPr="00504A87"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  <w:t>, and Bo Gao</w:t>
      </w:r>
      <w:r w:rsidRPr="00504A87">
        <w:rPr>
          <w:rFonts w:ascii="Times New Roman" w:hAnsi="Times New Roman" w:cs="Times New Roman"/>
          <w:kern w:val="0"/>
          <w:sz w:val="26"/>
          <w:szCs w:val="26"/>
          <w:vertAlign w:val="superscript"/>
          <w:lang w:val="en-GB" w:eastAsia="en-US"/>
        </w:rPr>
        <w:t>a, b, *</w:t>
      </w:r>
    </w:p>
    <w:p w:rsidR="00B81CDC" w:rsidRPr="00504A87" w:rsidRDefault="00B81CDC" w:rsidP="00B81CDC">
      <w:pPr>
        <w:widowControl/>
        <w:rPr>
          <w:rFonts w:ascii="Times New Roman" w:hAnsi="Times New Roman" w:cs="Times New Roman"/>
          <w:kern w:val="0"/>
          <w:sz w:val="26"/>
          <w:szCs w:val="26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kern w:val="0"/>
          <w:sz w:val="22"/>
          <w:lang w:val="en-GB" w:eastAsia="en-US"/>
        </w:rPr>
      </w:pPr>
      <w:r w:rsidRPr="00504A87">
        <w:rPr>
          <w:rFonts w:ascii="Times New Roman" w:hAnsi="Times New Roman" w:cs="Times New Roman"/>
          <w:noProof/>
          <w:kern w:val="0"/>
          <w:sz w:val="22"/>
          <w:szCs w:val="18"/>
          <w:vertAlign w:val="superscript"/>
          <w:lang w:val="en-GB" w:eastAsia="en-US"/>
        </w:rPr>
        <w:t>a</w:t>
      </w:r>
      <w:r w:rsidRPr="00504A87">
        <w:rPr>
          <w:rFonts w:ascii="Times New Roman" w:hAnsi="Times New Roman" w:cs="Times New Roman"/>
          <w:noProof/>
          <w:kern w:val="0"/>
          <w:sz w:val="22"/>
          <w:szCs w:val="18"/>
          <w:lang w:val="en-GB" w:eastAsia="en-US"/>
        </w:rPr>
        <w:t xml:space="preserve"> Institute</w:t>
      </w:r>
      <w:r w:rsidRPr="00504A87">
        <w:rPr>
          <w:rFonts w:ascii="Times New Roman" w:hAnsi="Times New Roman" w:cs="Times New Roman"/>
          <w:kern w:val="0"/>
          <w:sz w:val="22"/>
          <w:szCs w:val="18"/>
          <w:lang w:val="en-GB" w:eastAsia="en-US"/>
        </w:rPr>
        <w:t xml:space="preserve"> of Modern Optics, Department of Physics, Key Laboratory of Micro-Nano Optoelectronic Information System, Ministry of Industry and Information Technology, Key Laboratory of Micro-Optics and Photonic Technology of Heilongjiang Province, Harbin Institute of Techn</w:t>
      </w:r>
      <w:r w:rsidRPr="00504A87">
        <w:rPr>
          <w:rFonts w:ascii="Times New Roman" w:hAnsi="Times New Roman" w:cs="Times New Roman"/>
          <w:kern w:val="0"/>
          <w:sz w:val="22"/>
          <w:lang w:val="en-GB" w:eastAsia="en-US"/>
        </w:rPr>
        <w:t>ology, Harbin 150001, China</w:t>
      </w: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kern w:val="0"/>
          <w:sz w:val="22"/>
          <w:lang w:val="en-GB" w:eastAsia="en-US"/>
        </w:rPr>
      </w:pPr>
      <w:r w:rsidRPr="00504A87">
        <w:rPr>
          <w:rFonts w:ascii="Times New Roman" w:hAnsi="Times New Roman" w:cs="Times New Roman"/>
          <w:kern w:val="0"/>
          <w:sz w:val="22"/>
          <w:vertAlign w:val="superscript"/>
          <w:lang w:val="en-GB" w:eastAsia="en-US"/>
        </w:rPr>
        <w:t>b</w:t>
      </w:r>
      <w:r w:rsidRPr="00504A87">
        <w:rPr>
          <w:rFonts w:ascii="Times New Roman" w:hAnsi="Times New Roman" w:cs="Times New Roman"/>
          <w:kern w:val="0"/>
          <w:sz w:val="22"/>
          <w:lang w:val="en-GB" w:eastAsia="en-US"/>
        </w:rPr>
        <w:t xml:space="preserve"> Collaborative Innovation Center of Extreme Optics, Shanxi University, Taiyuan 030006, China</w:t>
      </w: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b/>
          <w:kern w:val="0"/>
          <w:sz w:val="22"/>
          <w:lang w:val="en-GB" w:eastAsia="en-US"/>
        </w:rPr>
      </w:pPr>
      <w:r w:rsidRPr="00504A87">
        <w:rPr>
          <w:rStyle w:val="ac"/>
          <w:rFonts w:ascii="Times New Roman" w:hAnsi="Times New Roman" w:cs="Times New Roman"/>
          <w:sz w:val="22"/>
        </w:rPr>
        <w:t>*</w:t>
      </w:r>
      <w:r w:rsidRPr="00504A87">
        <w:rPr>
          <w:rFonts w:ascii="Times New Roman" w:hAnsi="Times New Roman" w:cs="Times New Roman"/>
          <w:sz w:val="22"/>
        </w:rPr>
        <w:t xml:space="preserve"> Corresponding author. E-mail: gaobo@hit.edu.cn</w:t>
      </w: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rFonts w:ascii="Times New Roman" w:hAnsi="Times New Roman" w:cs="Times New Roman"/>
          <w:b/>
          <w:kern w:val="0"/>
          <w:sz w:val="22"/>
          <w:lang w:val="en-GB" w:eastAsia="en-US"/>
        </w:rPr>
      </w:pPr>
      <w:bookmarkStart w:id="0" w:name="_GoBack"/>
      <w:bookmarkEnd w:id="0"/>
    </w:p>
    <w:p w:rsidR="00F62903" w:rsidRPr="00504A87" w:rsidRDefault="00F62903" w:rsidP="00F62903">
      <w:pPr>
        <w:widowControl/>
        <w:jc w:val="left"/>
        <w:rPr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b/>
          <w:kern w:val="0"/>
          <w:sz w:val="22"/>
          <w:lang w:val="en-GB" w:eastAsia="en-US"/>
        </w:rPr>
      </w:pPr>
    </w:p>
    <w:p w:rsidR="00F62903" w:rsidRPr="00504A87" w:rsidRDefault="00F62903" w:rsidP="00F62903">
      <w:pPr>
        <w:widowControl/>
        <w:jc w:val="left"/>
        <w:rPr>
          <w:b/>
          <w:kern w:val="0"/>
          <w:sz w:val="22"/>
          <w:lang w:val="en-GB" w:eastAsia="en-US"/>
        </w:rPr>
      </w:pPr>
    </w:p>
    <w:p w:rsidR="00C25FCE" w:rsidRPr="00504A87" w:rsidRDefault="00C25FCE" w:rsidP="00F62903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</w:p>
    <w:p w:rsidR="00022B33" w:rsidRPr="00504A87" w:rsidRDefault="00022B33" w:rsidP="00022B33">
      <w:pPr>
        <w:rPr>
          <w:rFonts w:ascii="Times New Roman" w:hAnsi="Times New Roman" w:cs="Times New Roman"/>
          <w:sz w:val="20"/>
          <w:szCs w:val="20"/>
        </w:rPr>
      </w:pPr>
    </w:p>
    <w:p w:rsidR="00022B33" w:rsidRPr="00504A87" w:rsidRDefault="00022B33" w:rsidP="00452580">
      <w:pPr>
        <w:jc w:val="center"/>
        <w:rPr>
          <w:rFonts w:ascii="Times New Roman" w:hAnsi="Times New Roman" w:cs="Times New Roman"/>
          <w:sz w:val="20"/>
          <w:szCs w:val="20"/>
        </w:rPr>
      </w:pPr>
    </w:p>
    <w:p w:rsidR="00452580" w:rsidRPr="00504A87" w:rsidRDefault="00F43731" w:rsidP="00C25FCE">
      <w:pPr>
        <w:jc w:val="center"/>
        <w:rPr>
          <w:rFonts w:ascii="Times New Roman" w:hAnsi="Times New Roman" w:cs="Times New Roman"/>
          <w:sz w:val="20"/>
          <w:szCs w:val="20"/>
        </w:rPr>
      </w:pPr>
      <w:r w:rsidRPr="00504A87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76678893" wp14:editId="7CEF7239">
            <wp:extent cx="4168967" cy="3107903"/>
            <wp:effectExtent l="0" t="0" r="317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2694" cy="3110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217" w:rsidRPr="00504A87" w:rsidRDefault="000613D2" w:rsidP="005975D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1.</w:t>
      </w:r>
      <w:r w:rsidR="00656911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Calculated </w:t>
      </w:r>
      <w:r w:rsidR="004970C5" w:rsidRPr="00504A87">
        <w:rPr>
          <w:rFonts w:ascii="Times New Roman" w:hAnsi="Times New Roman" w:cs="Times New Roman"/>
          <w:sz w:val="24"/>
          <w:szCs w:val="24"/>
        </w:rPr>
        <w:t>optical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images of MoS</w:t>
      </w:r>
      <w:r w:rsidR="00BE0B90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nanosheets on SiO</w:t>
      </w:r>
      <w:r w:rsidR="00BE0B90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BE0B90" w:rsidRPr="00504A87">
        <w:rPr>
          <w:rFonts w:ascii="Times New Roman" w:hAnsi="Times New Roman" w:cs="Times New Roman"/>
          <w:sz w:val="24"/>
          <w:szCs w:val="24"/>
        </w:rPr>
        <w:t>/Si substrate</w:t>
      </w:r>
      <w:r w:rsidR="00E47ADE" w:rsidRPr="00504A87">
        <w:rPr>
          <w:rFonts w:ascii="Times New Roman" w:hAnsi="Times New Roman" w:cs="Times New Roman"/>
          <w:sz w:val="24"/>
          <w:szCs w:val="24"/>
        </w:rPr>
        <w:t xml:space="preserve"> observed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by CIE standard observer under different illuminants (a) </w:t>
      </w:r>
      <w:r w:rsidR="00F43731" w:rsidRPr="00504A87">
        <w:rPr>
          <w:rFonts w:ascii="Times New Roman" w:hAnsi="Times New Roman" w:cs="Times New Roman"/>
          <w:sz w:val="24"/>
          <w:szCs w:val="24"/>
        </w:rPr>
        <w:t>CIE Standard Illuminant A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hyperlink w:anchor="_ENREF_1" w:tooltip="l'Eclairage, 2004 #44" w:history="1">
        <w:r w:rsidR="00AB6CEF" w:rsidRPr="00504A8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B6CEF" w:rsidRPr="00504A87">
          <w:rPr>
            <w:rFonts w:ascii="Times New Roman" w:hAnsi="Times New Roman" w:cs="Times New Roman"/>
            <w:sz w:val="24"/>
            <w:szCs w:val="24"/>
          </w:rPr>
          <w:instrText xml:space="preserve"> ADDIN EN.CITE &lt;EndNote&gt;&lt;Cite&gt;&lt;Author&gt;l&amp;apos;Eclairage&lt;/Author&gt;&lt;Year&gt;2004&lt;/Year&gt;&lt;RecNum&gt;44&lt;/RecNum&gt;&lt;DisplayText&gt;&lt;style face="superscript"&gt;1&lt;/style&gt;&lt;/DisplayText&gt;&lt;record&gt;&lt;rec-number&gt;44&lt;/rec-number&gt;&lt;foreign-keys&gt;&lt;key app="EN" db-id="pf2vsdzr5spttpesdx6pe2zrfzs0de52pvtx" timestamp="1537786918"&gt;44&lt;/key&gt;&lt;/foreign-keys&gt;&lt;ref-type name="Book"&gt;6&lt;/ref-type&gt;&lt;contributors&gt;&lt;authors&gt;&lt;author&gt;Commission Internationale de l&amp;apos;Eclairage&lt;/author&gt;&lt;/authors&gt;&lt;/contributors&gt;&lt;titles&gt;&lt;title&gt;Colorimetry: Technical Report&lt;/title&gt;&lt;/titles&gt;&lt;dates&gt;&lt;year&gt;2004&lt;/year&gt;&lt;/dates&gt;&lt;publisher&gt;Central Bureau of the CIE&lt;/publisher&gt;&lt;isbn&gt;3901906339&lt;/isbn&gt;&lt;urls&gt;&lt;/urls&gt;&lt;/record&gt;&lt;/Cite&gt;&lt;/EndNote&gt;</w:instrText>
        </w:r>
        <w:r w:rsidR="00AB6CEF" w:rsidRPr="00504A8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B6CEF" w:rsidRPr="00504A87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="00AB6CEF" w:rsidRPr="00504A87">
          <w:rPr>
            <w:rFonts w:ascii="Times New Roman" w:hAnsi="Times New Roman" w:cs="Times New Roman"/>
            <w:sz w:val="24"/>
            <w:szCs w:val="24"/>
          </w:rPr>
          <w:fldChar w:fldCharType="end"/>
        </w:r>
      </w:hyperlink>
      <w:r w:rsidR="009E5AEF" w:rsidRPr="00504A87">
        <w:rPr>
          <w:rFonts w:ascii="Times New Roman" w:hAnsi="Times New Roman" w:cs="Times New Roman"/>
          <w:sz w:val="24"/>
          <w:szCs w:val="24"/>
        </w:rPr>
        <w:t>]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(</w:t>
      </w:r>
      <w:r w:rsidR="006848E0" w:rsidRPr="00504A87">
        <w:rPr>
          <w:rFonts w:ascii="Times New Roman" w:hAnsi="Times New Roman" w:cs="Times New Roman"/>
          <w:sz w:val="24"/>
          <w:szCs w:val="24"/>
        </w:rPr>
        <w:t>specified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CE1137" w:rsidRPr="00504A87">
        <w:rPr>
          <w:rFonts w:ascii="Times New Roman" w:hAnsi="Times New Roman" w:cs="Times New Roman"/>
          <w:sz w:val="24"/>
          <w:szCs w:val="24"/>
        </w:rPr>
        <w:t>c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ondition) (b) </w:t>
      </w:r>
      <w:r w:rsidR="007021BB" w:rsidRPr="00504A87">
        <w:rPr>
          <w:rFonts w:ascii="Times New Roman" w:hAnsi="Times New Roman" w:cs="Times New Roman"/>
          <w:sz w:val="24"/>
          <w:szCs w:val="24"/>
        </w:rPr>
        <w:t xml:space="preserve">Thorlabs </w:t>
      </w:r>
      <w:r w:rsidR="00BE0B90" w:rsidRPr="00504A87">
        <w:rPr>
          <w:rFonts w:ascii="Times New Roman" w:hAnsi="Times New Roman" w:cs="Times New Roman"/>
          <w:sz w:val="24"/>
          <w:szCs w:val="24"/>
        </w:rPr>
        <w:t>OSL2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2] </w:t>
      </w:r>
      <w:r w:rsidR="00BE0B90" w:rsidRPr="00504A87">
        <w:rPr>
          <w:rFonts w:ascii="Times New Roman" w:hAnsi="Times New Roman" w:cs="Times New Roman"/>
          <w:sz w:val="24"/>
          <w:szCs w:val="24"/>
        </w:rPr>
        <w:t>halogen light source (c) Philips 7724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r w:rsidR="00F13819" w:rsidRPr="00504A87">
        <w:rPr>
          <w:rFonts w:ascii="Times New Roman" w:hAnsi="Times New Roman" w:cs="Times New Roman"/>
          <w:sz w:val="24"/>
          <w:szCs w:val="24"/>
        </w:rPr>
        <w:t>3</w:t>
      </w:r>
      <w:r w:rsidR="009E5AEF" w:rsidRPr="00504A87">
        <w:rPr>
          <w:rFonts w:ascii="Times New Roman" w:hAnsi="Times New Roman" w:cs="Times New Roman"/>
          <w:sz w:val="24"/>
          <w:szCs w:val="24"/>
        </w:rPr>
        <w:t>]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halogen lamp (d) </w:t>
      </w:r>
      <w:r w:rsidR="007021BB" w:rsidRPr="00504A87">
        <w:rPr>
          <w:rFonts w:ascii="Times New Roman" w:hAnsi="Times New Roman" w:cs="Times New Roman"/>
          <w:sz w:val="24"/>
          <w:szCs w:val="24"/>
        </w:rPr>
        <w:t xml:space="preserve">Thorlabs </w:t>
      </w:r>
      <w:r w:rsidR="00BE0B90" w:rsidRPr="00504A87">
        <w:rPr>
          <w:rFonts w:ascii="Times New Roman" w:hAnsi="Times New Roman" w:cs="Times New Roman"/>
          <w:sz w:val="24"/>
          <w:szCs w:val="24"/>
        </w:rPr>
        <w:t>SOLIS-2C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r w:rsidR="00F13819" w:rsidRPr="00504A87">
        <w:rPr>
          <w:rFonts w:ascii="Times New Roman" w:hAnsi="Times New Roman" w:cs="Times New Roman"/>
          <w:sz w:val="24"/>
          <w:szCs w:val="24"/>
        </w:rPr>
        <w:t>4</w:t>
      </w:r>
      <w:r w:rsidR="009E5AEF" w:rsidRPr="00504A87">
        <w:rPr>
          <w:rFonts w:ascii="Times New Roman" w:hAnsi="Times New Roman" w:cs="Times New Roman"/>
          <w:sz w:val="24"/>
          <w:szCs w:val="24"/>
        </w:rPr>
        <w:t>]</w:t>
      </w:r>
      <w:r w:rsidR="00F13819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BE0B90" w:rsidRPr="00504A87">
        <w:rPr>
          <w:rFonts w:ascii="Times New Roman" w:hAnsi="Times New Roman" w:cs="Times New Roman"/>
          <w:sz w:val="24"/>
          <w:szCs w:val="24"/>
        </w:rPr>
        <w:t>LED illuminant</w:t>
      </w:r>
      <w:r w:rsidR="00CD05C6" w:rsidRPr="00504A87">
        <w:rPr>
          <w:rFonts w:ascii="Times New Roman" w:hAnsi="Times New Roman" w:cs="Times New Roman"/>
          <w:sz w:val="24"/>
          <w:szCs w:val="24"/>
        </w:rPr>
        <w:t xml:space="preserve"> (warm white)</w:t>
      </w:r>
      <w:r w:rsidR="00BE0B90" w:rsidRPr="00504A87">
        <w:rPr>
          <w:rFonts w:ascii="Times New Roman" w:hAnsi="Times New Roman" w:cs="Times New Roman"/>
          <w:sz w:val="24"/>
          <w:szCs w:val="24"/>
        </w:rPr>
        <w:t xml:space="preserve"> (e) </w:t>
      </w:r>
      <w:r w:rsidR="007021BB" w:rsidRPr="00504A87">
        <w:rPr>
          <w:rFonts w:ascii="Times New Roman" w:hAnsi="Times New Roman" w:cs="Times New Roman"/>
          <w:sz w:val="24"/>
          <w:szCs w:val="24"/>
        </w:rPr>
        <w:t>Thorlabs HPLS343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r w:rsidR="00F13819" w:rsidRPr="00504A87">
        <w:rPr>
          <w:rFonts w:ascii="Times New Roman" w:hAnsi="Times New Roman" w:cs="Times New Roman"/>
          <w:sz w:val="24"/>
          <w:szCs w:val="24"/>
        </w:rPr>
        <w:t>5</w:t>
      </w:r>
      <w:r w:rsidR="009E5AEF" w:rsidRPr="00504A87">
        <w:rPr>
          <w:rFonts w:ascii="Times New Roman" w:hAnsi="Times New Roman" w:cs="Times New Roman"/>
          <w:sz w:val="24"/>
          <w:szCs w:val="24"/>
        </w:rPr>
        <w:t>]</w:t>
      </w:r>
      <w:r w:rsidR="00F13819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EC7FC8" w:rsidRPr="00504A87">
        <w:rPr>
          <w:rFonts w:ascii="Times New Roman" w:hAnsi="Times New Roman" w:cs="Times New Roman"/>
          <w:sz w:val="24"/>
          <w:szCs w:val="24"/>
        </w:rPr>
        <w:t>High-Power Plasma Light Source</w:t>
      </w:r>
      <w:r w:rsidR="007021BB" w:rsidRPr="00504A87">
        <w:rPr>
          <w:rFonts w:ascii="Times New Roman" w:hAnsi="Times New Roman" w:cs="Times New Roman"/>
          <w:sz w:val="24"/>
          <w:szCs w:val="24"/>
        </w:rPr>
        <w:t xml:space="preserve"> (f) Thorlabs SOLIS-1C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r w:rsidR="009E5AEF" w:rsidRPr="00504A87">
        <w:rPr>
          <w:rFonts w:ascii="Times New Roman" w:hAnsi="Times New Roman" w:cs="Times New Roman"/>
          <w:noProof/>
          <w:sz w:val="24"/>
          <w:szCs w:val="24"/>
        </w:rPr>
        <w:t xml:space="preserve">4] </w:t>
      </w:r>
      <w:r w:rsidR="007021BB" w:rsidRPr="00504A87">
        <w:rPr>
          <w:rFonts w:ascii="Times New Roman" w:hAnsi="Times New Roman" w:cs="Times New Roman"/>
          <w:sz w:val="24"/>
          <w:szCs w:val="24"/>
        </w:rPr>
        <w:t>LED illuminant</w:t>
      </w:r>
      <w:r w:rsidR="00CD05C6" w:rsidRPr="00504A87">
        <w:rPr>
          <w:rFonts w:ascii="Times New Roman" w:hAnsi="Times New Roman" w:cs="Times New Roman"/>
          <w:sz w:val="24"/>
          <w:szCs w:val="24"/>
        </w:rPr>
        <w:t xml:space="preserve"> (cold white)</w:t>
      </w:r>
      <w:r w:rsidR="007021BB" w:rsidRPr="00504A87">
        <w:rPr>
          <w:rFonts w:ascii="Times New Roman" w:hAnsi="Times New Roman" w:cs="Times New Roman"/>
          <w:sz w:val="24"/>
          <w:szCs w:val="24"/>
        </w:rPr>
        <w:t xml:space="preserve"> (g) Thorlabs SOLIS-3C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r w:rsidR="00F13819" w:rsidRPr="00504A87">
        <w:rPr>
          <w:rFonts w:ascii="Times New Roman" w:hAnsi="Times New Roman" w:cs="Times New Roman"/>
          <w:noProof/>
          <w:sz w:val="24"/>
          <w:szCs w:val="24"/>
        </w:rPr>
        <w:t>4</w:t>
      </w:r>
      <w:r w:rsidR="009E5AEF" w:rsidRPr="00504A87">
        <w:rPr>
          <w:rFonts w:ascii="Times New Roman" w:hAnsi="Times New Roman" w:cs="Times New Roman"/>
          <w:noProof/>
          <w:sz w:val="24"/>
          <w:szCs w:val="24"/>
        </w:rPr>
        <w:t>]</w:t>
      </w:r>
      <w:r w:rsidR="007021BB" w:rsidRPr="00504A87">
        <w:rPr>
          <w:rFonts w:ascii="Times New Roman" w:hAnsi="Times New Roman" w:cs="Times New Roman"/>
          <w:sz w:val="24"/>
          <w:szCs w:val="24"/>
        </w:rPr>
        <w:t xml:space="preserve"> LED illuminant</w:t>
      </w:r>
      <w:r w:rsidR="00CD05C6" w:rsidRPr="00504A87">
        <w:rPr>
          <w:rFonts w:ascii="Times New Roman" w:hAnsi="Times New Roman" w:cs="Times New Roman"/>
          <w:sz w:val="24"/>
          <w:szCs w:val="24"/>
        </w:rPr>
        <w:t xml:space="preserve"> (</w:t>
      </w:r>
      <w:r w:rsidR="00DD75C8" w:rsidRPr="00504A87">
        <w:rPr>
          <w:rFonts w:ascii="Times New Roman" w:hAnsi="Times New Roman" w:cs="Times New Roman"/>
          <w:noProof/>
          <w:sz w:val="24"/>
          <w:szCs w:val="24"/>
        </w:rPr>
        <w:t>day</w:t>
      </w:r>
      <w:r w:rsidR="00CD05C6" w:rsidRPr="00504A87">
        <w:rPr>
          <w:rFonts w:ascii="Times New Roman" w:hAnsi="Times New Roman" w:cs="Times New Roman"/>
          <w:noProof/>
          <w:sz w:val="24"/>
          <w:szCs w:val="24"/>
        </w:rPr>
        <w:t>light</w:t>
      </w:r>
      <w:r w:rsidR="00CD05C6" w:rsidRPr="00504A87">
        <w:rPr>
          <w:rFonts w:ascii="Times New Roman" w:hAnsi="Times New Roman" w:cs="Times New Roman"/>
          <w:sz w:val="24"/>
          <w:szCs w:val="24"/>
        </w:rPr>
        <w:t xml:space="preserve"> white) </w:t>
      </w:r>
      <w:r w:rsidR="007021BB" w:rsidRPr="00504A87">
        <w:rPr>
          <w:rFonts w:ascii="Times New Roman" w:hAnsi="Times New Roman" w:cs="Times New Roman"/>
          <w:sz w:val="24"/>
          <w:szCs w:val="24"/>
        </w:rPr>
        <w:t>(h) Leica KL 300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[</w:t>
      </w:r>
      <w:r w:rsidR="009E5AEF" w:rsidRPr="00504A87">
        <w:rPr>
          <w:rFonts w:ascii="Times New Roman" w:hAnsi="Times New Roman" w:cs="Times New Roman"/>
          <w:noProof/>
          <w:sz w:val="24"/>
          <w:szCs w:val="24"/>
        </w:rPr>
        <w:t>6]</w:t>
      </w:r>
      <w:r w:rsidR="009E5AEF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7021BB" w:rsidRPr="00504A87">
        <w:rPr>
          <w:rFonts w:ascii="Times New Roman" w:hAnsi="Times New Roman" w:cs="Times New Roman"/>
          <w:sz w:val="24"/>
          <w:szCs w:val="24"/>
        </w:rPr>
        <w:t>LED illuminant</w:t>
      </w:r>
      <w:r w:rsidR="00E47ADE" w:rsidRPr="00504A87">
        <w:rPr>
          <w:rFonts w:ascii="Times New Roman" w:hAnsi="Times New Roman" w:cs="Times New Roman"/>
          <w:sz w:val="24"/>
          <w:szCs w:val="24"/>
        </w:rPr>
        <w:t>.</w:t>
      </w:r>
      <w:r w:rsidR="00F43731" w:rsidRPr="00504A87">
        <w:rPr>
          <w:rFonts w:ascii="Times New Roman" w:hAnsi="Times New Roman" w:cs="Times New Roman"/>
          <w:sz w:val="24"/>
          <w:szCs w:val="24"/>
        </w:rPr>
        <w:t xml:space="preserve"> Calculated </w:t>
      </w:r>
      <w:r w:rsidR="004970C5" w:rsidRPr="00504A87">
        <w:rPr>
          <w:rFonts w:ascii="Times New Roman" w:hAnsi="Times New Roman" w:cs="Times New Roman"/>
          <w:sz w:val="24"/>
          <w:szCs w:val="24"/>
        </w:rPr>
        <w:t>optical</w:t>
      </w:r>
      <w:r w:rsidR="00F43731" w:rsidRPr="00504A87">
        <w:rPr>
          <w:rFonts w:ascii="Times New Roman" w:hAnsi="Times New Roman" w:cs="Times New Roman"/>
          <w:sz w:val="24"/>
          <w:szCs w:val="24"/>
        </w:rPr>
        <w:t xml:space="preserve"> images of MoS</w:t>
      </w:r>
      <w:r w:rsidR="00F43731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43731" w:rsidRPr="00504A87">
        <w:rPr>
          <w:rFonts w:ascii="Times New Roman" w:hAnsi="Times New Roman" w:cs="Times New Roman"/>
          <w:sz w:val="24"/>
          <w:szCs w:val="24"/>
        </w:rPr>
        <w:t xml:space="preserve"> nanosheets on SiO</w:t>
      </w:r>
      <w:r w:rsidR="00F43731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F43731" w:rsidRPr="00504A87">
        <w:rPr>
          <w:rFonts w:ascii="Times New Roman" w:hAnsi="Times New Roman" w:cs="Times New Roman"/>
          <w:sz w:val="24"/>
          <w:szCs w:val="24"/>
        </w:rPr>
        <w:t>/Si substrate</w:t>
      </w:r>
      <w:r w:rsidR="00893217" w:rsidRPr="00504A87">
        <w:rPr>
          <w:rFonts w:ascii="Times New Roman" w:hAnsi="Times New Roman" w:cs="Times New Roman"/>
          <w:sz w:val="24"/>
          <w:szCs w:val="24"/>
        </w:rPr>
        <w:t xml:space="preserve"> with different oxide thickness</w:t>
      </w:r>
      <w:r w:rsidR="00F43731" w:rsidRPr="00504A87">
        <w:rPr>
          <w:rFonts w:ascii="Times New Roman" w:hAnsi="Times New Roman" w:cs="Times New Roman"/>
          <w:sz w:val="24"/>
          <w:szCs w:val="24"/>
        </w:rPr>
        <w:t xml:space="preserve"> observed by CIE standard observer under CIE Standard Illuminant A</w:t>
      </w:r>
      <w:r w:rsidR="00BE7410" w:rsidRPr="00504A87">
        <w:rPr>
          <w:rFonts w:ascii="Times New Roman" w:hAnsi="Times New Roman" w:cs="Times New Roman"/>
          <w:sz w:val="24"/>
          <w:szCs w:val="24"/>
        </w:rPr>
        <w:t xml:space="preserve"> (</w:t>
      </w:r>
      <w:r w:rsidR="006848E0" w:rsidRPr="00504A87">
        <w:rPr>
          <w:rFonts w:ascii="Times New Roman" w:hAnsi="Times New Roman" w:cs="Times New Roman"/>
          <w:sz w:val="24"/>
          <w:szCs w:val="24"/>
        </w:rPr>
        <w:t>specified</w:t>
      </w:r>
      <w:r w:rsidR="00BE7410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CE1137" w:rsidRPr="00504A87">
        <w:rPr>
          <w:rFonts w:ascii="Times New Roman" w:hAnsi="Times New Roman" w:cs="Times New Roman"/>
          <w:sz w:val="24"/>
          <w:szCs w:val="24"/>
        </w:rPr>
        <w:t>c</w:t>
      </w:r>
      <w:r w:rsidR="00BE7410" w:rsidRPr="00504A87">
        <w:rPr>
          <w:rFonts w:ascii="Times New Roman" w:hAnsi="Times New Roman" w:cs="Times New Roman"/>
          <w:sz w:val="24"/>
          <w:szCs w:val="24"/>
        </w:rPr>
        <w:t>ondition)</w:t>
      </w:r>
      <w:r w:rsidR="00F844E1" w:rsidRPr="00504A87">
        <w:rPr>
          <w:rFonts w:ascii="Times New Roman" w:hAnsi="Times New Roman" w:cs="Times New Roman"/>
          <w:sz w:val="24"/>
          <w:szCs w:val="24"/>
        </w:rPr>
        <w:t xml:space="preserve"> (i) 270 nm (j) 280 nm (k) 285 nm (l) 315 nm.</w:t>
      </w:r>
    </w:p>
    <w:p w:rsidR="002B782C" w:rsidRPr="00504A87" w:rsidRDefault="00893217" w:rsidP="00F369AD">
      <w:pPr>
        <w:spacing w:line="480" w:lineRule="auto"/>
        <w:jc w:val="center"/>
        <w:rPr>
          <w:rFonts w:ascii="Times New Roman" w:hAnsi="Times New Roman" w:cs="Times New Roman"/>
          <w:noProof/>
          <w:sz w:val="20"/>
          <w:szCs w:val="20"/>
        </w:rPr>
      </w:pPr>
      <w:r w:rsidRPr="00504A87">
        <w:rPr>
          <w:noProof/>
          <w:sz w:val="20"/>
          <w:szCs w:val="20"/>
        </w:rPr>
        <w:lastRenderedPageBreak/>
        <w:drawing>
          <wp:inline distT="0" distB="0" distL="0" distR="0" wp14:anchorId="08FDFA9C" wp14:editId="1283D691">
            <wp:extent cx="3356323" cy="337729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664" cy="337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1137" w:rsidRPr="00504A87" w:rsidRDefault="00B82BB0" w:rsidP="0065691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2.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75D0" w:rsidRPr="00504A87">
        <w:rPr>
          <w:rFonts w:ascii="Times New Roman" w:hAnsi="Times New Roman" w:cs="Times New Roman"/>
          <w:noProof/>
          <w:sz w:val="24"/>
          <w:szCs w:val="24"/>
        </w:rPr>
        <w:t>Colo</w:t>
      </w:r>
      <w:r w:rsidR="00411475" w:rsidRPr="00504A87">
        <w:rPr>
          <w:rFonts w:ascii="Times New Roman" w:hAnsi="Times New Roman" w:cs="Times New Roman"/>
          <w:noProof/>
          <w:sz w:val="24"/>
          <w:szCs w:val="24"/>
        </w:rPr>
        <w:t>r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difference</w:t>
      </w:r>
      <w:r w:rsidR="00DD75C8" w:rsidRPr="00504A87">
        <w:rPr>
          <w:rFonts w:ascii="Times New Roman" w:hAnsi="Times New Roman" w:cs="Times New Roman" w:hint="eastAsia"/>
          <w:noProof/>
          <w:sz w:val="24"/>
          <w:szCs w:val="24"/>
        </w:rPr>
        <w:t>s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between MoS</w:t>
      </w:r>
      <w:r w:rsidR="002B782C" w:rsidRPr="00504A87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nanosheets and SiO</w:t>
      </w:r>
      <w:r w:rsidR="002B782C" w:rsidRPr="00504A87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/Si substrate </w:t>
      </w:r>
      <w:r w:rsidR="00F369AD" w:rsidRPr="00504A87">
        <w:rPr>
          <w:rFonts w:ascii="Times New Roman" w:hAnsi="Times New Roman" w:cs="Times New Roman"/>
          <w:noProof/>
          <w:sz w:val="24"/>
          <w:szCs w:val="24"/>
        </w:rPr>
        <w:t>versus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layer number by different illuminants (a) before (b) after </w:t>
      </w:r>
      <w:r w:rsidR="004970C5" w:rsidRPr="00504A87">
        <w:rPr>
          <w:rFonts w:ascii="Times New Roman" w:hAnsi="Times New Roman" w:cs="Times New Roman"/>
          <w:noProof/>
          <w:sz w:val="24"/>
          <w:szCs w:val="24"/>
        </w:rPr>
        <w:t>image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reconstruction; by different </w:t>
      </w:r>
      <w:r w:rsidR="005975D0" w:rsidRPr="00504A87">
        <w:rPr>
          <w:rFonts w:ascii="Times New Roman" w:hAnsi="Times New Roman" w:cs="Times New Roman"/>
          <w:noProof/>
          <w:sz w:val="24"/>
          <w:szCs w:val="24"/>
        </w:rPr>
        <w:t>color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matching functions of several cameras (c) before (d) after </w:t>
      </w:r>
      <w:r w:rsidR="004970C5" w:rsidRPr="00504A87">
        <w:rPr>
          <w:rFonts w:ascii="Times New Roman" w:hAnsi="Times New Roman" w:cs="Times New Roman"/>
          <w:noProof/>
          <w:sz w:val="24"/>
          <w:szCs w:val="24"/>
        </w:rPr>
        <w:t>image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reconstruction; by different AWB algorithms (e) before (f) after </w:t>
      </w:r>
      <w:r w:rsidR="004970C5" w:rsidRPr="00504A87">
        <w:rPr>
          <w:rFonts w:ascii="Times New Roman" w:hAnsi="Times New Roman" w:cs="Times New Roman"/>
          <w:noProof/>
          <w:sz w:val="24"/>
          <w:szCs w:val="24"/>
        </w:rPr>
        <w:t>image</w:t>
      </w:r>
      <w:r w:rsidR="002B782C" w:rsidRPr="00504A87">
        <w:rPr>
          <w:rFonts w:ascii="Times New Roman" w:hAnsi="Times New Roman" w:cs="Times New Roman"/>
          <w:noProof/>
          <w:sz w:val="24"/>
          <w:szCs w:val="24"/>
        </w:rPr>
        <w:t xml:space="preserve"> reconstruction.</w:t>
      </w:r>
    </w:p>
    <w:p w:rsidR="00C02993" w:rsidRPr="00504A87" w:rsidRDefault="00DF5E26" w:rsidP="00F65F0C">
      <w:pPr>
        <w:spacing w:line="480" w:lineRule="auto"/>
        <w:ind w:firstLineChars="200" w:firstLine="480"/>
        <w:rPr>
          <w:rFonts w:ascii="Times New Roman" w:eastAsia="仿宋" w:hAnsi="Times New Roman" w:cs="Times New Roman"/>
          <w:bCs/>
          <w:sz w:val="24"/>
          <w:szCs w:val="24"/>
        </w:rPr>
      </w:pPr>
      <w:r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ig. </w:t>
      </w:r>
      <w:r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2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shows the </w:t>
      </w:r>
      <w:r w:rsidR="005975D0" w:rsidRPr="00504A87">
        <w:rPr>
          <w:rFonts w:ascii="Times New Roman" w:eastAsia="仿宋" w:hAnsi="Times New Roman" w:cs="Times New Roman"/>
          <w:bCs/>
          <w:sz w:val="24"/>
          <w:szCs w:val="24"/>
        </w:rPr>
        <w:t>color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difference </w:t>
      </w:r>
      <w:r w:rsidR="00F369AD" w:rsidRPr="00504A87">
        <w:rPr>
          <w:rFonts w:ascii="Times New Roman" w:eastAsia="仿宋" w:hAnsi="Times New Roman" w:cs="Times New Roman"/>
          <w:bCs/>
          <w:sz w:val="24"/>
          <w:szCs w:val="24"/>
        </w:rPr>
        <w:t>versus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layer number before and after reconstruction. In 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ig. </w:t>
      </w:r>
      <w:r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2(a)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,</w:t>
      </w:r>
      <w:r w:rsidR="00F65F0C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5975D0" w:rsidRPr="00504A87">
        <w:rPr>
          <w:rFonts w:ascii="Times New Roman" w:eastAsia="仿宋" w:hAnsi="Times New Roman" w:cs="Times New Roman"/>
          <w:bCs/>
          <w:sz w:val="24"/>
          <w:szCs w:val="24"/>
        </w:rPr>
        <w:t>color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difference curves between MoS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nanosheets and SiO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/Si substrate </w:t>
      </w:r>
      <w:r w:rsidR="006848E0" w:rsidRPr="00504A87">
        <w:rPr>
          <w:rFonts w:ascii="Times New Roman" w:eastAsia="仿宋" w:hAnsi="Times New Roman" w:cs="Times New Roman"/>
          <w:bCs/>
          <w:sz w:val="24"/>
          <w:szCs w:val="24"/>
        </w:rPr>
        <w:t>versus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layer number under several illuminants are shown. Thorlabs SOLIS-2C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DE7502" w:rsidRPr="00504A87">
        <w:rPr>
          <w:rFonts w:ascii="Times New Roman" w:hAnsi="Times New Roman" w:cs="Times New Roman"/>
          <w:sz w:val="24"/>
          <w:szCs w:val="24"/>
        </w:rPr>
        <w:t>[4]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and Leica KL 300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DE7502" w:rsidRPr="00504A87">
        <w:rPr>
          <w:rFonts w:ascii="Times New Roman" w:hAnsi="Times New Roman" w:cs="Times New Roman"/>
          <w:sz w:val="24"/>
          <w:szCs w:val="24"/>
        </w:rPr>
        <w:t>[6]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are LED illuminants; Thorlabs OSL2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DE7502" w:rsidRPr="00504A87">
        <w:rPr>
          <w:rFonts w:ascii="Times New Roman" w:hAnsi="Times New Roman" w:cs="Times New Roman"/>
          <w:sz w:val="24"/>
          <w:szCs w:val="24"/>
        </w:rPr>
        <w:t>[2]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, Phillips 7724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DE7502" w:rsidRPr="00504A87">
        <w:rPr>
          <w:rFonts w:ascii="Times New Roman" w:hAnsi="Times New Roman" w:cs="Times New Roman"/>
          <w:sz w:val="24"/>
          <w:szCs w:val="24"/>
        </w:rPr>
        <w:t xml:space="preserve">[3]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are halogen illuminants; Thorlabs HPLS343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DE7502" w:rsidRPr="00504A87">
        <w:rPr>
          <w:rFonts w:ascii="Times New Roman" w:hAnsi="Times New Roman" w:cs="Times New Roman"/>
          <w:sz w:val="24"/>
          <w:szCs w:val="24"/>
        </w:rPr>
        <w:t>[5]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is high-power plasma light source; all of them are designed for </w:t>
      </w:r>
      <w:r w:rsidR="00F65F0C" w:rsidRPr="00504A87">
        <w:rPr>
          <w:rFonts w:ascii="Times New Roman" w:eastAsia="仿宋" w:hAnsi="Times New Roman" w:cs="Times New Roman"/>
          <w:bCs/>
          <w:noProof/>
          <w:sz w:val="24"/>
          <w:szCs w:val="24"/>
        </w:rPr>
        <w:t>optical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microscope</w:t>
      </w:r>
      <w:r w:rsidR="00DD75C8"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. CIE Standard Illuminant D65</w:t>
      </w:r>
      <w:r w:rsidR="00DE750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DE7502" w:rsidRPr="00504A87">
        <w:rPr>
          <w:rFonts w:ascii="Times New Roman" w:hAnsi="Times New Roman" w:cs="Times New Roman"/>
          <w:sz w:val="24"/>
          <w:szCs w:val="24"/>
        </w:rPr>
        <w:t xml:space="preserve">[1]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is a commonly used standard daylight illuminant. After </w:t>
      </w:r>
      <w:r w:rsidR="004970C5" w:rsidRPr="00504A87">
        <w:rPr>
          <w:rFonts w:ascii="Times New Roman" w:eastAsia="仿宋" w:hAnsi="Times New Roman" w:cs="Times New Roman"/>
          <w:bCs/>
          <w:sz w:val="24"/>
          <w:szCs w:val="24"/>
        </w:rPr>
        <w:t>image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reconstruction, all curves approach to </w:t>
      </w:r>
      <w:r w:rsidR="006F7DE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that under </w:t>
      </w:r>
      <w:r w:rsidR="004537AB"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the</w:t>
      </w:r>
      <w:r w:rsidR="004537AB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70258D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specified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condition, as shown in 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ig. </w:t>
      </w:r>
      <w:r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2(</w:t>
      </w:r>
      <w:r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b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)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. </w:t>
      </w:r>
    </w:p>
    <w:p w:rsidR="00F65F0C" w:rsidRPr="00504A87" w:rsidRDefault="00DF5E26" w:rsidP="00F65F0C">
      <w:pPr>
        <w:spacing w:line="480" w:lineRule="auto"/>
        <w:ind w:firstLineChars="200" w:firstLine="480"/>
        <w:rPr>
          <w:rFonts w:ascii="Times New Roman" w:eastAsia="仿宋" w:hAnsi="Times New Roman" w:cs="Times New Roman"/>
          <w:bCs/>
          <w:sz w:val="24"/>
          <w:szCs w:val="24"/>
        </w:rPr>
      </w:pPr>
      <w:r w:rsidRPr="00504A87">
        <w:rPr>
          <w:rFonts w:ascii="Times New Roman" w:eastAsia="仿宋" w:hAnsi="Times New Roman" w:cs="Times New Roman"/>
          <w:bCs/>
          <w:sz w:val="24"/>
          <w:szCs w:val="24"/>
        </w:rPr>
        <w:lastRenderedPageBreak/>
        <w:t xml:space="preserve">Fig. </w:t>
      </w:r>
      <w:r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2(c)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are </w:t>
      </w:r>
      <w:r w:rsidR="005975D0" w:rsidRPr="00504A87">
        <w:rPr>
          <w:rFonts w:ascii="Times New Roman" w:eastAsia="仿宋" w:hAnsi="Times New Roman" w:cs="Times New Roman"/>
          <w:bCs/>
          <w:sz w:val="24"/>
          <w:szCs w:val="24"/>
        </w:rPr>
        <w:t>color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difference</w:t>
      </w:r>
      <w:r w:rsidR="00446BED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versus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layer number </w:t>
      </w:r>
      <w:r w:rsidR="00446BED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rom optical images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taken by cameras with special </w:t>
      </w:r>
      <w:r w:rsidR="005975D0" w:rsidRPr="00504A87">
        <w:rPr>
          <w:rFonts w:ascii="Times New Roman" w:eastAsia="仿宋" w:hAnsi="Times New Roman" w:cs="Times New Roman"/>
          <w:bCs/>
          <w:sz w:val="24"/>
          <w:szCs w:val="24"/>
        </w:rPr>
        <w:t>color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matching functions under illuminant A</w:t>
      </w:r>
      <w:hyperlink w:anchor="_ENREF_1" w:tooltip="l'Eclairage, 2004 #44" w:history="1"/>
      <w:r w:rsidR="00AB6CEF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AB6CEF" w:rsidRPr="00504A87">
        <w:rPr>
          <w:rFonts w:ascii="Times New Roman" w:hAnsi="Times New Roman" w:cs="Times New Roman"/>
          <w:sz w:val="24"/>
          <w:szCs w:val="24"/>
        </w:rPr>
        <w:t>[1]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. Here we take Thorlabs CS505CU</w:t>
      </w:r>
      <w:r w:rsidR="00AB6CEF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AB6CEF" w:rsidRPr="00504A87">
        <w:rPr>
          <w:rFonts w:ascii="Times New Roman" w:hAnsi="Times New Roman" w:cs="Times New Roman"/>
          <w:sz w:val="24"/>
          <w:szCs w:val="24"/>
        </w:rPr>
        <w:t xml:space="preserve">[7]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CMOS cameras, </w:t>
      </w:r>
      <w:r w:rsidR="00CD0A24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Edmund Optics-0413C camera with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uEye MT9V032</w:t>
      </w:r>
      <w:r w:rsidR="00AB6CEF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AB6CEF" w:rsidRPr="00504A87">
        <w:rPr>
          <w:rFonts w:ascii="Times New Roman" w:hAnsi="Times New Roman" w:cs="Times New Roman"/>
          <w:sz w:val="24"/>
          <w:szCs w:val="24"/>
        </w:rPr>
        <w:t>[8]</w:t>
      </w:r>
      <w:r w:rsidR="00AB6CEF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CD0A24" w:rsidRPr="00504A87">
        <w:rPr>
          <w:rFonts w:ascii="Times New Roman" w:eastAsia="仿宋" w:hAnsi="Times New Roman" w:cs="Times New Roman"/>
          <w:bCs/>
          <w:sz w:val="24"/>
          <w:szCs w:val="24"/>
        </w:rPr>
        <w:t>CMOS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and Point Grey Grasshopper 50S5C</w:t>
      </w:r>
      <w:r w:rsidR="00AB6CEF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AB6CEF" w:rsidRPr="00504A87">
        <w:rPr>
          <w:rFonts w:ascii="Times New Roman" w:hAnsi="Times New Roman" w:cs="Times New Roman"/>
          <w:sz w:val="24"/>
          <w:szCs w:val="24"/>
        </w:rPr>
        <w:t xml:space="preserve">[9]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CCD camera as examples. After reconstruction, in 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ig. </w:t>
      </w:r>
      <w:r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2(d)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, there are only slight differences between reconstruct</w:t>
      </w:r>
      <w:r w:rsidR="00F820EB" w:rsidRPr="00504A87">
        <w:rPr>
          <w:rFonts w:ascii="Times New Roman" w:eastAsia="仿宋" w:hAnsi="Times New Roman" w:cs="Times New Roman"/>
          <w:bCs/>
          <w:sz w:val="24"/>
          <w:szCs w:val="24"/>
        </w:rPr>
        <w:t>ed image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and</w:t>
      </w:r>
      <w:r w:rsidR="00F820EB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0A231A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image under </w:t>
      </w:r>
      <w:r w:rsidR="00E56592"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the</w:t>
      </w:r>
      <w:r w:rsidR="00E5659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0A231A" w:rsidRPr="00504A87">
        <w:rPr>
          <w:rFonts w:ascii="Times New Roman" w:eastAsia="仿宋" w:hAnsi="Times New Roman" w:cs="Times New Roman"/>
          <w:bCs/>
          <w:sz w:val="24"/>
          <w:szCs w:val="24"/>
        </w:rPr>
        <w:t>specified condition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.</w:t>
      </w:r>
    </w:p>
    <w:p w:rsidR="00F65F0C" w:rsidRPr="00504A87" w:rsidRDefault="006D7C0D" w:rsidP="00F65F0C">
      <w:pPr>
        <w:spacing w:line="480" w:lineRule="auto"/>
        <w:ind w:firstLineChars="200" w:firstLine="480"/>
        <w:rPr>
          <w:rFonts w:ascii="Times New Roman" w:eastAsia="仿宋" w:hAnsi="Times New Roman" w:cs="Times New Roman"/>
          <w:bCs/>
          <w:sz w:val="24"/>
          <w:szCs w:val="24"/>
        </w:rPr>
      </w:pPr>
      <w:r w:rsidRPr="00504A87">
        <w:rPr>
          <w:rFonts w:ascii="Times New Roman" w:eastAsia="仿宋" w:hAnsi="Times New Roman" w:cs="Times New Roman"/>
          <w:bCs/>
          <w:sz w:val="24"/>
          <w:szCs w:val="24"/>
        </w:rPr>
        <w:t>After c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>alibrat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>ion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with </w:t>
      </w:r>
      <w:r w:rsidR="00F65F0C" w:rsidRPr="00504A87">
        <w:rPr>
          <w:rFonts w:ascii="Times New Roman" w:hAnsi="Times New Roman" w:cs="Times New Roman"/>
          <w:sz w:val="24"/>
          <w:szCs w:val="24"/>
        </w:rPr>
        <w:t>Auto White Balance (AWB) methods, Gray World method</w:t>
      </w:r>
      <w:r w:rsidR="00AB6CEF" w:rsidRPr="00504A87">
        <w:rPr>
          <w:rFonts w:ascii="Times New Roman" w:hAnsi="Times New Roman" w:cs="Times New Roman"/>
          <w:sz w:val="24"/>
          <w:szCs w:val="24"/>
        </w:rPr>
        <w:t xml:space="preserve"> [10]</w:t>
      </w:r>
      <w:r w:rsidR="00F65F0C" w:rsidRPr="00504A87">
        <w:rPr>
          <w:rFonts w:ascii="Times New Roman" w:hAnsi="Times New Roman" w:cs="Times New Roman"/>
          <w:sz w:val="24"/>
          <w:szCs w:val="24"/>
        </w:rPr>
        <w:t>, White Patch Retinex</w:t>
      </w:r>
      <w:r w:rsidR="00AB6CEF" w:rsidRPr="00504A87">
        <w:rPr>
          <w:rFonts w:ascii="Times New Roman" w:hAnsi="Times New Roman" w:cs="Times New Roman"/>
          <w:sz w:val="24"/>
          <w:szCs w:val="24"/>
        </w:rPr>
        <w:t xml:space="preserve"> [10] </w:t>
      </w:r>
      <w:r w:rsidR="00F65F0C" w:rsidRPr="00504A87">
        <w:rPr>
          <w:rFonts w:ascii="Times New Roman" w:hAnsi="Times New Roman" w:cs="Times New Roman"/>
          <w:sz w:val="24"/>
          <w:szCs w:val="24"/>
        </w:rPr>
        <w:t>and Linearize gamma-corrected</w:t>
      </w:r>
      <w:r w:rsidR="00AB6CEF" w:rsidRPr="00504A87">
        <w:rPr>
          <w:rFonts w:ascii="Times New Roman" w:hAnsi="Times New Roman" w:cs="Times New Roman"/>
          <w:sz w:val="24"/>
          <w:szCs w:val="24"/>
        </w:rPr>
        <w:t xml:space="preserve"> [10]</w:t>
      </w:r>
      <w:r w:rsidR="00F65F0C" w:rsidRPr="00504A87">
        <w:rPr>
          <w:rFonts w:ascii="Times New Roman" w:hAnsi="Times New Roman" w:cs="Times New Roman"/>
          <w:sz w:val="24"/>
          <w:szCs w:val="24"/>
        </w:rPr>
        <w:t xml:space="preserve">, </w:t>
      </w:r>
      <w:r w:rsidR="005975D0" w:rsidRPr="00504A87">
        <w:rPr>
          <w:rFonts w:ascii="Times New Roman" w:hAnsi="Times New Roman" w:cs="Times New Roman"/>
          <w:sz w:val="24"/>
          <w:szCs w:val="24"/>
        </w:rPr>
        <w:t>color</w:t>
      </w:r>
      <w:r w:rsidR="00F65F0C" w:rsidRPr="00504A87">
        <w:rPr>
          <w:rFonts w:ascii="Times New Roman" w:hAnsi="Times New Roman" w:cs="Times New Roman"/>
          <w:sz w:val="24"/>
          <w:szCs w:val="24"/>
        </w:rPr>
        <w:t xml:space="preserve"> difference </w:t>
      </w:r>
      <w:r w:rsidRPr="00504A87">
        <w:rPr>
          <w:rFonts w:ascii="Times New Roman" w:hAnsi="Times New Roman" w:cs="Times New Roman"/>
          <w:sz w:val="24"/>
          <w:szCs w:val="24"/>
        </w:rPr>
        <w:t>versus layer number</w:t>
      </w:r>
      <w:r w:rsidR="00F65F0C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Pr="00504A87">
        <w:rPr>
          <w:rFonts w:ascii="Times New Roman" w:hAnsi="Times New Roman" w:cs="Times New Roman"/>
          <w:sz w:val="24"/>
          <w:szCs w:val="24"/>
        </w:rPr>
        <w:t>is</w:t>
      </w:r>
      <w:r w:rsidR="00F65F0C" w:rsidRPr="00504A87">
        <w:rPr>
          <w:rFonts w:ascii="Times New Roman" w:hAnsi="Times New Roman" w:cs="Times New Roman"/>
          <w:sz w:val="24"/>
          <w:szCs w:val="24"/>
        </w:rPr>
        <w:t xml:space="preserve"> shown in </w:t>
      </w:r>
      <w:r w:rsidR="00DF5E26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ig. </w:t>
      </w:r>
      <w:r w:rsidR="00DF5E26"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="00DF5E26" w:rsidRPr="00504A87">
        <w:rPr>
          <w:rFonts w:ascii="Times New Roman" w:eastAsia="仿宋" w:hAnsi="Times New Roman" w:cs="Times New Roman"/>
          <w:bCs/>
          <w:sz w:val="24"/>
          <w:szCs w:val="24"/>
        </w:rPr>
        <w:t>2(e)</w:t>
      </w:r>
      <w:r w:rsidR="00F65F0C" w:rsidRPr="00504A87">
        <w:rPr>
          <w:rFonts w:ascii="Times New Roman" w:hAnsi="Times New Roman" w:cs="Times New Roman"/>
          <w:sz w:val="24"/>
          <w:szCs w:val="24"/>
        </w:rPr>
        <w:t xml:space="preserve">. 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After reconstruction, all curves in </w:t>
      </w:r>
      <w:r w:rsidR="00DF5E26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Fig. </w:t>
      </w:r>
      <w:r w:rsidR="00DF5E26"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S</w:t>
      </w:r>
      <w:r w:rsidR="00DF5E26" w:rsidRPr="00504A87">
        <w:rPr>
          <w:rFonts w:ascii="Times New Roman" w:eastAsia="仿宋" w:hAnsi="Times New Roman" w:cs="Times New Roman"/>
          <w:bCs/>
          <w:sz w:val="24"/>
          <w:szCs w:val="24"/>
        </w:rPr>
        <w:t>2(f)</w:t>
      </w:r>
      <w:r w:rsidR="0070258D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approach to</w:t>
      </w:r>
      <w:r w:rsidR="000E6C3A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0E6C3A" w:rsidRPr="00504A87">
        <w:rPr>
          <w:rFonts w:ascii="Times New Roman" w:eastAsia="仿宋" w:hAnsi="Times New Roman" w:cs="Times New Roman" w:hint="eastAsia"/>
          <w:bCs/>
          <w:sz w:val="24"/>
          <w:szCs w:val="24"/>
        </w:rPr>
        <w:t>the</w:t>
      </w:r>
      <w:r w:rsidR="0070258D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specified</w:t>
      </w:r>
      <w:r w:rsidR="00F65F0C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condition, indicating the feasibility of our method</w:t>
      </w:r>
      <w:r w:rsidR="00446BED" w:rsidRPr="00504A87">
        <w:rPr>
          <w:rFonts w:ascii="Times New Roman" w:eastAsia="仿宋" w:hAnsi="Times New Roman" w:cs="Times New Roman"/>
          <w:bCs/>
          <w:sz w:val="24"/>
          <w:szCs w:val="24"/>
        </w:rPr>
        <w:t>.</w:t>
      </w:r>
    </w:p>
    <w:p w:rsidR="00983D03" w:rsidRPr="00504A87" w:rsidRDefault="00983D03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5975D0" w:rsidRPr="00504A87" w:rsidRDefault="005975D0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5975D0" w:rsidRPr="00504A87" w:rsidRDefault="005975D0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8D0A6F" w:rsidRPr="00504A87" w:rsidRDefault="008D0A6F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8D0A6F" w:rsidRPr="00504A87" w:rsidRDefault="008D0A6F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8D0A6F" w:rsidRPr="00504A87" w:rsidRDefault="008D0A6F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5975D0" w:rsidRPr="00504A87" w:rsidRDefault="005975D0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5975D0" w:rsidRPr="00504A87" w:rsidRDefault="005975D0" w:rsidP="005975D0">
      <w:pPr>
        <w:widowControl/>
        <w:jc w:val="left"/>
        <w:rPr>
          <w:rFonts w:ascii="Times New Roman" w:eastAsia="仿宋" w:hAnsi="Times New Roman" w:cs="Times New Roman"/>
          <w:bCs/>
          <w:sz w:val="24"/>
          <w:szCs w:val="24"/>
        </w:rPr>
      </w:pPr>
    </w:p>
    <w:p w:rsidR="007C526B" w:rsidRPr="00504A87" w:rsidRDefault="007C526B" w:rsidP="000A231A">
      <w:pPr>
        <w:jc w:val="center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 wp14:anchorId="66CB2C60" wp14:editId="1B724574">
            <wp:extent cx="3869022" cy="1446342"/>
            <wp:effectExtent l="0" t="0" r="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685" cy="145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526B" w:rsidRPr="00504A87" w:rsidRDefault="00B82BB0" w:rsidP="00F05181">
      <w:pPr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3.</w:t>
      </w:r>
      <w:r w:rsidR="007C526B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</w:t>
      </w:r>
      <w:r w:rsidR="007C526B" w:rsidRPr="00504A87">
        <w:rPr>
          <w:rFonts w:ascii="Times New Roman" w:hAnsi="Times New Roman" w:cs="Times New Roman"/>
          <w:sz w:val="24"/>
          <w:szCs w:val="24"/>
        </w:rPr>
        <w:t>Raman spectra of our samples with normalized intensity (a) MoS</w:t>
      </w:r>
      <w:r w:rsidR="007C526B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C526B" w:rsidRPr="00504A87">
        <w:rPr>
          <w:rFonts w:ascii="Times New Roman" w:hAnsi="Times New Roman" w:cs="Times New Roman"/>
          <w:sz w:val="24"/>
          <w:szCs w:val="24"/>
        </w:rPr>
        <w:t xml:space="preserve"> (b) WS</w:t>
      </w:r>
      <w:r w:rsidR="007C526B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C526B" w:rsidRPr="00504A87">
        <w:rPr>
          <w:rFonts w:ascii="Times New Roman" w:hAnsi="Times New Roman" w:cs="Times New Roman"/>
          <w:sz w:val="24"/>
          <w:szCs w:val="24"/>
        </w:rPr>
        <w:t xml:space="preserve">.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g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 w:rsidR="007C526B" w:rsidRPr="00504A87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g</m:t>
            </m:r>
          </m:sub>
        </m:sSub>
      </m:oMath>
      <w:r w:rsidR="007C526B" w:rsidRPr="00504A87">
        <w:rPr>
          <w:rFonts w:ascii="Times New Roman" w:hAnsi="Times New Roman" w:cs="Times New Roman"/>
          <w:sz w:val="24"/>
          <w:szCs w:val="24"/>
        </w:rPr>
        <w:t xml:space="preserve"> of MoS</w:t>
      </w:r>
      <w:r w:rsidR="007C526B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C526B" w:rsidRPr="00504A87">
        <w:rPr>
          <w:rFonts w:ascii="Times New Roman" w:hAnsi="Times New Roman" w:cs="Times New Roman"/>
          <w:sz w:val="24"/>
          <w:szCs w:val="24"/>
        </w:rPr>
        <w:t xml:space="preserve">, 2LA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g</m:t>
            </m:r>
          </m:sub>
        </m:sSub>
      </m:oMath>
      <w:r w:rsidR="007C526B" w:rsidRPr="00504A87">
        <w:rPr>
          <w:rFonts w:ascii="Times New Roman" w:hAnsi="Times New Roman" w:cs="Times New Roman"/>
          <w:sz w:val="24"/>
          <w:szCs w:val="24"/>
        </w:rPr>
        <w:t xml:space="preserve"> of WS</w:t>
      </w:r>
      <w:r w:rsidR="007C526B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C526B" w:rsidRPr="00504A87">
        <w:rPr>
          <w:rFonts w:ascii="Times New Roman" w:hAnsi="Times New Roman" w:cs="Times New Roman"/>
          <w:sz w:val="24"/>
          <w:szCs w:val="24"/>
        </w:rPr>
        <w:t xml:space="preserve"> are marked.</w:t>
      </w:r>
      <w:r w:rsidR="007C526B" w:rsidRPr="00504A87">
        <w:rPr>
          <w:rFonts w:ascii="Times New Roman" w:eastAsia="仿宋" w:hAnsi="Times New Roman" w:cs="Times New Roman"/>
          <w:bCs/>
          <w:sz w:val="20"/>
          <w:szCs w:val="20"/>
        </w:rPr>
        <w:br w:type="page"/>
      </w:r>
    </w:p>
    <w:p w:rsidR="00901D04" w:rsidRPr="00504A87" w:rsidRDefault="00B735D3" w:rsidP="00B735D3">
      <w:pPr>
        <w:spacing w:line="480" w:lineRule="auto"/>
        <w:jc w:val="center"/>
        <w:rPr>
          <w:rFonts w:ascii="Times New Roman" w:eastAsia="仿宋" w:hAnsi="Times New Roman" w:cs="Times New Roman"/>
          <w:kern w:val="0"/>
          <w:sz w:val="20"/>
          <w:szCs w:val="20"/>
        </w:rPr>
      </w:pPr>
      <w:r w:rsidRPr="00504A87">
        <w:rPr>
          <w:rFonts w:ascii="Times New Roman" w:eastAsia="仿宋" w:hAnsi="Times New Roman" w:cs="Times New Roman"/>
          <w:noProof/>
          <w:kern w:val="0"/>
          <w:sz w:val="20"/>
          <w:szCs w:val="20"/>
        </w:rPr>
        <w:lastRenderedPageBreak/>
        <w:drawing>
          <wp:inline distT="0" distB="0" distL="0" distR="0" wp14:anchorId="09DF402C" wp14:editId="54AD80F8">
            <wp:extent cx="3891960" cy="5158596"/>
            <wp:effectExtent l="0" t="0" r="0" b="4445"/>
            <wp:docPr id="3" name="图片 3" descr="G:\students\雷佳雨\论文1\figure s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students\雷佳雨\论文1\figure s4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809" cy="5162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29E3" w:rsidRPr="00504A87" w:rsidRDefault="00B82BB0" w:rsidP="00656911">
      <w:pPr>
        <w:spacing w:line="480" w:lineRule="auto"/>
        <w:rPr>
          <w:rFonts w:ascii="Times New Roman" w:eastAsia="仿宋" w:hAnsi="Times New Roman" w:cs="Times New Roman"/>
          <w:bCs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4.</w:t>
      </w:r>
      <w:r w:rsidR="00AB36DA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Raw images from published papers, and corresponding reconstructed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images and </w:t>
      </w:r>
      <w:r w:rsidR="00AB36DA" w:rsidRPr="00504A87">
        <w:rPr>
          <w:rFonts w:ascii="Times New Roman" w:eastAsia="仿宋" w:hAnsi="Times New Roman" w:cs="Times New Roman"/>
          <w:bCs/>
          <w:sz w:val="24"/>
          <w:szCs w:val="24"/>
        </w:rPr>
        <w:t>layer number image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>s</w:t>
      </w:r>
      <w:r w:rsidR="00AB36DA" w:rsidRPr="00504A87">
        <w:rPr>
          <w:rFonts w:ascii="Times New Roman" w:eastAsia="仿宋" w:hAnsi="Times New Roman" w:cs="Times New Roman"/>
          <w:bCs/>
          <w:sz w:val="24"/>
          <w:szCs w:val="24"/>
        </w:rPr>
        <w:t>.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(a) </w:t>
      </w:r>
      <w:r w:rsidR="00664C85" w:rsidRPr="00504A87">
        <w:rPr>
          <w:rFonts w:ascii="Times New Roman" w:eastAsia="仿宋" w:hAnsi="Times New Roman" w:cs="Times New Roman"/>
          <w:bCs/>
          <w:sz w:val="24"/>
          <w:szCs w:val="24"/>
        </w:rPr>
        <w:t>WS</w:t>
      </w:r>
      <w:r w:rsidR="00664C85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901D00" w:rsidRPr="00504A87">
        <w:rPr>
          <w:rFonts w:ascii="Times New Roman" w:hAnsi="Times New Roman" w:cs="Times New Roman"/>
          <w:sz w:val="24"/>
          <w:szCs w:val="24"/>
        </w:rPr>
        <w:t xml:space="preserve"> [11]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(b) MoS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901D00" w:rsidRPr="00504A87">
        <w:rPr>
          <w:rFonts w:ascii="Times New Roman" w:hAnsi="Times New Roman" w:cs="Times New Roman"/>
          <w:sz w:val="24"/>
          <w:szCs w:val="24"/>
        </w:rPr>
        <w:t xml:space="preserve"> [12] (c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>) MoS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901D00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901D00" w:rsidRPr="00504A87">
        <w:rPr>
          <w:rFonts w:ascii="Times New Roman" w:hAnsi="Times New Roman" w:cs="Times New Roman"/>
          <w:sz w:val="24"/>
          <w:szCs w:val="24"/>
        </w:rPr>
        <w:t>[13]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(d) MoS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901D00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901D00" w:rsidRPr="00504A87">
        <w:rPr>
          <w:rFonts w:ascii="Times New Roman" w:hAnsi="Times New Roman" w:cs="Times New Roman"/>
          <w:sz w:val="24"/>
          <w:szCs w:val="24"/>
        </w:rPr>
        <w:t>[14]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(e) WS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901D00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901D00" w:rsidRPr="00504A87">
        <w:rPr>
          <w:rFonts w:ascii="Times New Roman" w:hAnsi="Times New Roman" w:cs="Times New Roman"/>
          <w:sz w:val="24"/>
          <w:szCs w:val="24"/>
        </w:rPr>
        <w:t>[15]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(f) our</w:t>
      </w:r>
      <w:r w:rsidR="00664C85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WS</w:t>
      </w:r>
      <w:r w:rsidR="00664C85" w:rsidRPr="00504A87">
        <w:rPr>
          <w:rFonts w:ascii="Times New Roman" w:eastAsia="仿宋" w:hAnsi="Times New Roman" w:cs="Times New Roman"/>
          <w:bCs/>
          <w:sz w:val="24"/>
          <w:szCs w:val="24"/>
          <w:vertAlign w:val="subscript"/>
        </w:rPr>
        <w:t>2</w:t>
      </w:r>
      <w:r w:rsidR="00B829E3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samples. </w:t>
      </w:r>
    </w:p>
    <w:p w:rsidR="00640A2C" w:rsidRPr="00504A87" w:rsidRDefault="00640A2C" w:rsidP="000E01DA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:rsidR="004C4590" w:rsidRPr="00504A87" w:rsidRDefault="004C4590">
      <w:pPr>
        <w:widowControl/>
        <w:jc w:val="left"/>
        <w:rPr>
          <w:rFonts w:ascii="Times New Roman" w:hAnsi="Times New Roman" w:cs="Times New Roman"/>
          <w:sz w:val="20"/>
          <w:szCs w:val="20"/>
        </w:rPr>
      </w:pPr>
      <w:r w:rsidRPr="00504A87">
        <w:rPr>
          <w:rFonts w:ascii="Times New Roman" w:hAnsi="Times New Roman" w:cs="Times New Roman"/>
          <w:sz w:val="20"/>
          <w:szCs w:val="20"/>
        </w:rPr>
        <w:br w:type="page"/>
      </w:r>
    </w:p>
    <w:p w:rsidR="00640A2C" w:rsidRPr="00504A87" w:rsidRDefault="00640A2C" w:rsidP="00640A2C">
      <w:pPr>
        <w:jc w:val="center"/>
        <w:rPr>
          <w:rFonts w:ascii="Times New Roman" w:hAnsi="Times New Roman" w:cs="Times New Roman"/>
          <w:sz w:val="20"/>
          <w:szCs w:val="20"/>
        </w:rPr>
      </w:pPr>
      <w:r w:rsidRPr="00504A87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F3991A6" wp14:editId="7E9541D3">
            <wp:extent cx="5274310" cy="43218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 S6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A2C" w:rsidRPr="00504A87" w:rsidRDefault="00B82BB0" w:rsidP="000E01DA">
      <w:pPr>
        <w:spacing w:line="480" w:lineRule="auto"/>
        <w:rPr>
          <w:rFonts w:ascii="Times New Roman" w:eastAsia="仿宋" w:hAnsi="Times New Roman" w:cs="Times New Roman"/>
          <w:kern w:val="0"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5.</w:t>
      </w:r>
      <w:r w:rsidR="00123989"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664C85" w:rsidRPr="00504A87">
        <w:rPr>
          <w:rFonts w:ascii="Times New Roman" w:hAnsi="Times New Roman" w:cs="Times New Roman"/>
          <w:sz w:val="24"/>
          <w:szCs w:val="24"/>
        </w:rPr>
        <w:t>Optical i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>mages of WSe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  <w:vertAlign w:val="subscript"/>
        </w:rPr>
        <w:t>2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nanosheets</w:t>
      </w:r>
      <w:r w:rsidR="00901D00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</w:t>
      </w:r>
      <w:r w:rsidR="00901D00" w:rsidRPr="00504A87">
        <w:rPr>
          <w:rFonts w:ascii="Times New Roman" w:hAnsi="Times New Roman" w:cs="Times New Roman"/>
          <w:sz w:val="24"/>
          <w:szCs w:val="24"/>
        </w:rPr>
        <w:t>[16]</w:t>
      </w:r>
      <w:r w:rsidR="00901D00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>(a) before and (b</w:t>
      </w:r>
      <w:r w:rsidR="004970C5" w:rsidRPr="00504A87">
        <w:rPr>
          <w:rFonts w:ascii="Times New Roman" w:eastAsia="仿宋" w:hAnsi="Times New Roman" w:cs="Times New Roman"/>
          <w:kern w:val="0"/>
          <w:sz w:val="24"/>
          <w:szCs w:val="24"/>
        </w:rPr>
        <w:t>) after image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reconstruction</w:t>
      </w:r>
      <w:r w:rsidR="00664C85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. </w:t>
      </w:r>
      <w:r w:rsidR="005975D0" w:rsidRPr="00504A87">
        <w:rPr>
          <w:rFonts w:ascii="Times New Roman" w:eastAsia="仿宋" w:hAnsi="Times New Roman" w:cs="Times New Roman"/>
          <w:noProof/>
          <w:kern w:val="0"/>
          <w:sz w:val="24"/>
          <w:szCs w:val="24"/>
        </w:rPr>
        <w:t>Color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difference</w:t>
      </w:r>
      <w:r w:rsidR="00DD75C8" w:rsidRPr="00504A87">
        <w:rPr>
          <w:rFonts w:ascii="Times New Roman" w:eastAsia="仿宋" w:hAnsi="Times New Roman" w:cs="Times New Roman" w:hint="eastAsia"/>
          <w:kern w:val="0"/>
          <w:sz w:val="24"/>
          <w:szCs w:val="24"/>
        </w:rPr>
        <w:t>s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between WSe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  <w:vertAlign w:val="subscript"/>
        </w:rPr>
        <w:t>2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nanosheets</w:t>
      </w:r>
      <w:r w:rsidR="00901D00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</w:t>
      </w:r>
      <w:r w:rsidR="00901D00" w:rsidRPr="00504A87">
        <w:rPr>
          <w:rFonts w:ascii="Times New Roman" w:hAnsi="Times New Roman" w:cs="Times New Roman"/>
          <w:sz w:val="24"/>
          <w:szCs w:val="24"/>
        </w:rPr>
        <w:t>[16, 17]</w:t>
      </w:r>
      <w:r w:rsidR="00901D00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>and 270, 285 nm SiO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  <w:vertAlign w:val="subscript"/>
        </w:rPr>
        <w:t>2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/Si substrate </w:t>
      </w:r>
      <w:r w:rsidR="006848E0" w:rsidRPr="00504A87">
        <w:rPr>
          <w:rFonts w:ascii="Times New Roman" w:eastAsia="仿宋" w:hAnsi="Times New Roman" w:cs="Times New Roman"/>
          <w:kern w:val="0"/>
          <w:sz w:val="24"/>
          <w:szCs w:val="24"/>
        </w:rPr>
        <w:t>versus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layer number</w:t>
      </w:r>
      <w:r w:rsidR="00E76586" w:rsidRPr="00504A87">
        <w:rPr>
          <w:rFonts w:ascii="Times New Roman" w:eastAsia="仿宋" w:hAnsi="Times New Roman" w:cs="Times New Roman" w:hint="eastAsia"/>
          <w:kern w:val="0"/>
          <w:sz w:val="24"/>
          <w:szCs w:val="24"/>
        </w:rPr>
        <w:t>s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(c) before and (d) after </w:t>
      </w:r>
      <w:r w:rsidR="004970C5" w:rsidRPr="00504A87">
        <w:rPr>
          <w:rFonts w:ascii="Times New Roman" w:eastAsia="仿宋" w:hAnsi="Times New Roman" w:cs="Times New Roman"/>
          <w:kern w:val="0"/>
          <w:sz w:val="24"/>
          <w:szCs w:val="24"/>
        </w:rPr>
        <w:t>image</w:t>
      </w:r>
      <w:r w:rsidR="00123989" w:rsidRPr="00504A87">
        <w:rPr>
          <w:rFonts w:ascii="Times New Roman" w:eastAsia="仿宋" w:hAnsi="Times New Roman" w:cs="Times New Roman"/>
          <w:kern w:val="0"/>
          <w:sz w:val="24"/>
          <w:szCs w:val="24"/>
        </w:rPr>
        <w:t xml:space="preserve"> reconstruction.</w:t>
      </w:r>
    </w:p>
    <w:p w:rsidR="008B2057" w:rsidRPr="00504A87" w:rsidRDefault="008B2057" w:rsidP="000E01DA">
      <w:pPr>
        <w:spacing w:line="480" w:lineRule="auto"/>
        <w:rPr>
          <w:rFonts w:ascii="Times New Roman" w:eastAsia="仿宋" w:hAnsi="Times New Roman" w:cs="Times New Roman"/>
          <w:kern w:val="0"/>
          <w:sz w:val="24"/>
          <w:szCs w:val="24"/>
        </w:rPr>
      </w:pPr>
    </w:p>
    <w:p w:rsidR="00800498" w:rsidRPr="00504A87" w:rsidRDefault="00720F24" w:rsidP="00720F24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04A87">
        <w:rPr>
          <w:rFonts w:ascii="Times New Roman" w:hAnsi="Times New Roman" w:cs="Times New Roman"/>
          <w:b/>
          <w:sz w:val="20"/>
          <w:szCs w:val="20"/>
        </w:rPr>
        <w:t xml:space="preserve">TABLE SI. </w:t>
      </w:r>
      <w:r w:rsidR="005975D0" w:rsidRPr="00504A87">
        <w:rPr>
          <w:rFonts w:ascii="Times New Roman" w:hAnsi="Times New Roman" w:cs="Times New Roman"/>
          <w:b/>
          <w:sz w:val="20"/>
          <w:szCs w:val="20"/>
        </w:rPr>
        <w:t>Color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difference values </w:t>
      </w:r>
      <w:r w:rsidR="0098568D" w:rsidRPr="00504A87">
        <w:rPr>
          <w:rFonts w:ascii="Times New Roman" w:hAnsi="Times New Roman" w:cs="Times New Roman"/>
          <w:b/>
          <w:sz w:val="20"/>
          <w:szCs w:val="20"/>
        </w:rPr>
        <w:t>in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60BA3" w:rsidRPr="00504A87">
        <w:rPr>
          <w:rFonts w:ascii="Times New Roman" w:hAnsi="Times New Roman" w:cs="Times New Roman"/>
          <w:b/>
          <w:sz w:val="20"/>
          <w:szCs w:val="20"/>
        </w:rPr>
        <w:t xml:space="preserve">Fig. </w:t>
      </w:r>
      <w:r w:rsidR="00C1233D" w:rsidRPr="00504A87">
        <w:rPr>
          <w:rFonts w:ascii="Times New Roman" w:hAnsi="Times New Roman" w:cs="Times New Roman"/>
          <w:b/>
          <w:sz w:val="20"/>
          <w:szCs w:val="20"/>
        </w:rPr>
        <w:t>3</w:t>
      </w:r>
    </w:p>
    <w:tbl>
      <w:tblPr>
        <w:tblW w:w="7840" w:type="dxa"/>
        <w:jc w:val="center"/>
        <w:tblLook w:val="04A0" w:firstRow="1" w:lastRow="0" w:firstColumn="1" w:lastColumn="0" w:noHBand="0" w:noVBand="1"/>
      </w:tblPr>
      <w:tblGrid>
        <w:gridCol w:w="3880"/>
        <w:gridCol w:w="660"/>
        <w:gridCol w:w="660"/>
        <w:gridCol w:w="660"/>
        <w:gridCol w:w="660"/>
        <w:gridCol w:w="660"/>
        <w:gridCol w:w="660"/>
      </w:tblGrid>
      <w:tr w:rsidR="00504A87" w:rsidRPr="00504A87" w:rsidTr="00800498">
        <w:trPr>
          <w:trHeight w:val="288"/>
          <w:jc w:val="center"/>
        </w:trPr>
        <w:tc>
          <w:tcPr>
            <w:tcW w:w="3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EB5EC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Layer </w:t>
            </w:r>
            <w:r w:rsidR="00EB5EC6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n</w:t>
            </w: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umber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5</w:t>
            </w:r>
          </w:p>
        </w:tc>
      </w:tr>
      <w:tr w:rsidR="00504A87" w:rsidRPr="00504A87" w:rsidTr="00800498">
        <w:trPr>
          <w:trHeight w:val="282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EB5EC6" w:rsidP="00EB5EC6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fied</w:t>
            </w:r>
            <w:r w:rsidR="0080049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</w:t>
            </w: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c</w:t>
            </w:r>
            <w:r w:rsidR="0080049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ndition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3.6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3.6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8.3 </w:t>
            </w:r>
          </w:p>
        </w:tc>
      </w:tr>
      <w:tr w:rsidR="00504A87" w:rsidRPr="00504A87" w:rsidTr="00800498">
        <w:trPr>
          <w:trHeight w:val="282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D65-Ey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7.2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6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4.5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6.6 </w:t>
            </w:r>
          </w:p>
        </w:tc>
      </w:tr>
      <w:tr w:rsidR="00504A87" w:rsidRPr="00504A87" w:rsidTr="00800498">
        <w:trPr>
          <w:trHeight w:val="282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D65-Ey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5.8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3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2.8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6.4 </w:t>
            </w:r>
          </w:p>
        </w:tc>
      </w:tr>
      <w:tr w:rsidR="00504A87" w:rsidRPr="00504A87" w:rsidTr="00800498">
        <w:trPr>
          <w:trHeight w:val="282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-MT9V03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9.5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3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77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83.3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83.8 </w:t>
            </w:r>
          </w:p>
        </w:tc>
      </w:tr>
      <w:tr w:rsidR="00504A87" w:rsidRPr="00504A87" w:rsidTr="00800498">
        <w:trPr>
          <w:trHeight w:val="282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A-MT9V03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8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5.2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9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3.2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5.3 </w:t>
            </w:r>
          </w:p>
        </w:tc>
      </w:tr>
      <w:tr w:rsidR="00504A87" w:rsidRPr="00504A87" w:rsidTr="00130E09">
        <w:trPr>
          <w:trHeight w:val="282"/>
          <w:jc w:val="center"/>
        </w:trPr>
        <w:tc>
          <w:tcPr>
            <w:tcW w:w="388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A-Eye-Gray World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9.1 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8.3 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74.9 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80.4 </w:t>
            </w:r>
          </w:p>
        </w:tc>
        <w:tc>
          <w:tcPr>
            <w:tcW w:w="6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84.5 </w:t>
            </w:r>
          </w:p>
        </w:tc>
      </w:tr>
      <w:tr w:rsidR="00504A87" w:rsidRPr="00504A87" w:rsidTr="00130E09">
        <w:trPr>
          <w:trHeight w:val="288"/>
          <w:jc w:val="center"/>
        </w:trPr>
        <w:tc>
          <w:tcPr>
            <w:tcW w:w="3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00498" w:rsidRPr="00504A87" w:rsidRDefault="005E32F0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 Reconstructed A-Eye-Gray World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1.2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9.5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8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6.2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00498" w:rsidRPr="00504A87" w:rsidRDefault="00800498" w:rsidP="0080049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2.0 </w:t>
            </w:r>
          </w:p>
        </w:tc>
      </w:tr>
    </w:tbl>
    <w:p w:rsidR="00720F24" w:rsidRPr="00504A87" w:rsidRDefault="00720F24" w:rsidP="00720F24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04A8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TABLE SII. </w:t>
      </w:r>
      <w:r w:rsidR="005975D0" w:rsidRPr="00504A87">
        <w:rPr>
          <w:rFonts w:ascii="Times New Roman" w:hAnsi="Times New Roman" w:cs="Times New Roman"/>
          <w:b/>
          <w:sz w:val="20"/>
          <w:szCs w:val="20"/>
        </w:rPr>
        <w:t>Color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difference values </w:t>
      </w:r>
      <w:r w:rsidR="0098568D" w:rsidRPr="00504A87">
        <w:rPr>
          <w:rFonts w:ascii="Times New Roman" w:hAnsi="Times New Roman" w:cs="Times New Roman"/>
          <w:b/>
          <w:sz w:val="20"/>
          <w:szCs w:val="20"/>
        </w:rPr>
        <w:t>in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60BA3" w:rsidRPr="00504A87">
        <w:rPr>
          <w:rFonts w:ascii="Times New Roman" w:hAnsi="Times New Roman" w:cs="Times New Roman"/>
          <w:b/>
          <w:sz w:val="20"/>
          <w:szCs w:val="20"/>
        </w:rPr>
        <w:t xml:space="preserve">Fig. </w:t>
      </w:r>
      <w:r w:rsidR="00C1233D" w:rsidRPr="00504A87">
        <w:rPr>
          <w:rFonts w:ascii="Times New Roman" w:hAnsi="Times New Roman" w:cs="Times New Roman"/>
          <w:b/>
          <w:sz w:val="20"/>
          <w:szCs w:val="20"/>
        </w:rPr>
        <w:t>4</w:t>
      </w:r>
      <w:r w:rsidRPr="00504A87">
        <w:rPr>
          <w:rFonts w:ascii="Times New Roman" w:hAnsi="Times New Roman" w:cs="Times New Roman"/>
          <w:b/>
          <w:sz w:val="20"/>
          <w:szCs w:val="20"/>
        </w:rPr>
        <w:t>, MoS</w:t>
      </w:r>
      <w:r w:rsidRPr="00504A87">
        <w:rPr>
          <w:rFonts w:ascii="Times New Roman" w:hAnsi="Times New Roman" w:cs="Times New Roman"/>
          <w:b/>
          <w:sz w:val="20"/>
          <w:szCs w:val="20"/>
          <w:vertAlign w:val="subscript"/>
        </w:rPr>
        <w:t>2</w:t>
      </w:r>
    </w:p>
    <w:tbl>
      <w:tblPr>
        <w:tblW w:w="7180" w:type="dxa"/>
        <w:jc w:val="center"/>
        <w:tblLook w:val="04A0" w:firstRow="1" w:lastRow="0" w:firstColumn="1" w:lastColumn="0" w:noHBand="0" w:noVBand="1"/>
      </w:tblPr>
      <w:tblGrid>
        <w:gridCol w:w="3880"/>
        <w:gridCol w:w="660"/>
        <w:gridCol w:w="660"/>
        <w:gridCol w:w="660"/>
        <w:gridCol w:w="660"/>
        <w:gridCol w:w="660"/>
      </w:tblGrid>
      <w:tr w:rsidR="00504A87" w:rsidRPr="00504A87" w:rsidTr="00FF697F">
        <w:trPr>
          <w:trHeight w:val="300"/>
          <w:jc w:val="center"/>
        </w:trPr>
        <w:tc>
          <w:tcPr>
            <w:tcW w:w="3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ayer number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fied condition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3.6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3.6 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f. 2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6.3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ref. 2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7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4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f. 2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3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ref. 2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8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4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f. 2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3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.8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4.3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1.8 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ref. 2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2.5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5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2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4.8 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ur sampl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5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2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6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FF697F" w:rsidRPr="00504A87" w:rsidTr="00FF697F">
        <w:trPr>
          <w:trHeight w:val="300"/>
          <w:jc w:val="center"/>
        </w:trPr>
        <w:tc>
          <w:tcPr>
            <w:tcW w:w="3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our sample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6.6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.2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6.4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8B2057" w:rsidRPr="00504A87" w:rsidRDefault="008B2057" w:rsidP="00720F24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800498" w:rsidRPr="00504A87" w:rsidRDefault="00720F24" w:rsidP="00720F24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04A87">
        <w:rPr>
          <w:rFonts w:ascii="Times New Roman" w:hAnsi="Times New Roman" w:cs="Times New Roman"/>
          <w:b/>
          <w:sz w:val="20"/>
          <w:szCs w:val="20"/>
        </w:rPr>
        <w:t xml:space="preserve">TABLE SIII. </w:t>
      </w:r>
      <w:r w:rsidR="005975D0" w:rsidRPr="00504A87">
        <w:rPr>
          <w:rFonts w:ascii="Times New Roman" w:hAnsi="Times New Roman" w:cs="Times New Roman"/>
          <w:b/>
          <w:sz w:val="20"/>
          <w:szCs w:val="20"/>
        </w:rPr>
        <w:t>Color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difference values </w:t>
      </w:r>
      <w:r w:rsidR="0098568D" w:rsidRPr="00504A87">
        <w:rPr>
          <w:rFonts w:ascii="Times New Roman" w:hAnsi="Times New Roman" w:cs="Times New Roman"/>
          <w:b/>
          <w:sz w:val="20"/>
          <w:szCs w:val="20"/>
        </w:rPr>
        <w:t>in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360BA3" w:rsidRPr="00504A87">
        <w:rPr>
          <w:rFonts w:ascii="Times New Roman" w:hAnsi="Times New Roman" w:cs="Times New Roman"/>
          <w:b/>
          <w:sz w:val="20"/>
          <w:szCs w:val="20"/>
        </w:rPr>
        <w:t xml:space="preserve">Fig. </w:t>
      </w:r>
      <w:r w:rsidR="00C1233D" w:rsidRPr="00504A87">
        <w:rPr>
          <w:rFonts w:ascii="Times New Roman" w:hAnsi="Times New Roman" w:cs="Times New Roman"/>
          <w:b/>
          <w:sz w:val="20"/>
          <w:szCs w:val="20"/>
        </w:rPr>
        <w:t>4</w:t>
      </w:r>
      <w:r w:rsidRPr="00504A87">
        <w:rPr>
          <w:rFonts w:ascii="Times New Roman" w:hAnsi="Times New Roman" w:cs="Times New Roman"/>
          <w:b/>
          <w:sz w:val="20"/>
          <w:szCs w:val="20"/>
        </w:rPr>
        <w:t>, WS</w:t>
      </w:r>
      <w:r w:rsidRPr="00504A87">
        <w:rPr>
          <w:rFonts w:ascii="Times New Roman" w:hAnsi="Times New Roman" w:cs="Times New Roman"/>
          <w:b/>
          <w:sz w:val="20"/>
          <w:szCs w:val="20"/>
          <w:vertAlign w:val="subscript"/>
        </w:rPr>
        <w:t>2</w:t>
      </w:r>
    </w:p>
    <w:tbl>
      <w:tblPr>
        <w:tblW w:w="7180" w:type="dxa"/>
        <w:jc w:val="center"/>
        <w:tblLook w:val="04A0" w:firstRow="1" w:lastRow="0" w:firstColumn="1" w:lastColumn="0" w:noHBand="0" w:noVBand="1"/>
      </w:tblPr>
      <w:tblGrid>
        <w:gridCol w:w="3880"/>
        <w:gridCol w:w="660"/>
        <w:gridCol w:w="660"/>
        <w:gridCol w:w="660"/>
        <w:gridCol w:w="660"/>
        <w:gridCol w:w="660"/>
      </w:tblGrid>
      <w:tr w:rsidR="00504A87" w:rsidRPr="00504A87" w:rsidTr="00FF697F">
        <w:trPr>
          <w:trHeight w:val="300"/>
          <w:jc w:val="center"/>
        </w:trPr>
        <w:tc>
          <w:tcPr>
            <w:tcW w:w="3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ayer number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fied condition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0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2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6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4.4 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ef. 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8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6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2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econstructed Ref. 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9.9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9.6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3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ef. 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1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Reconstructed Ref. 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7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f. 3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2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9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5.8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295928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Ref. 3</w:t>
            </w:r>
            <w:r w:rsidR="00295928"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0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0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1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Our sample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0.5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8.3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FF697F" w:rsidRPr="00504A87" w:rsidTr="00FF697F">
        <w:trPr>
          <w:trHeight w:val="300"/>
          <w:jc w:val="center"/>
        </w:trPr>
        <w:tc>
          <w:tcPr>
            <w:tcW w:w="3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our sample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1.9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1.2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</w:tr>
    </w:tbl>
    <w:p w:rsidR="008B2057" w:rsidRPr="00504A87" w:rsidRDefault="008B2057" w:rsidP="00720F24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</w:p>
    <w:p w:rsidR="00800498" w:rsidRPr="00504A87" w:rsidRDefault="00720F24" w:rsidP="00720F24">
      <w:pPr>
        <w:spacing w:line="48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04A87">
        <w:rPr>
          <w:rFonts w:ascii="Times New Roman" w:hAnsi="Times New Roman" w:cs="Times New Roman"/>
          <w:b/>
          <w:sz w:val="20"/>
          <w:szCs w:val="20"/>
        </w:rPr>
        <w:t>TABLE SI</w:t>
      </w:r>
      <w:r w:rsidR="009075DC" w:rsidRPr="00504A87">
        <w:rPr>
          <w:rFonts w:ascii="Times New Roman" w:hAnsi="Times New Roman" w:cs="Times New Roman"/>
          <w:b/>
          <w:sz w:val="20"/>
          <w:szCs w:val="20"/>
        </w:rPr>
        <w:t>V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="005975D0" w:rsidRPr="00504A87">
        <w:rPr>
          <w:rFonts w:ascii="Times New Roman" w:hAnsi="Times New Roman" w:cs="Times New Roman"/>
          <w:b/>
          <w:sz w:val="20"/>
          <w:szCs w:val="20"/>
        </w:rPr>
        <w:t>Color</w:t>
      </w:r>
      <w:r w:rsidRPr="00504A87">
        <w:rPr>
          <w:rFonts w:ascii="Times New Roman" w:hAnsi="Times New Roman" w:cs="Times New Roman"/>
          <w:b/>
          <w:sz w:val="20"/>
          <w:szCs w:val="20"/>
        </w:rPr>
        <w:t xml:space="preserve"> difference values of </w:t>
      </w:r>
      <w:r w:rsidR="00360BA3" w:rsidRPr="00504A87">
        <w:rPr>
          <w:rFonts w:ascii="Times New Roman" w:hAnsi="Times New Roman" w:cs="Times New Roman"/>
          <w:b/>
          <w:sz w:val="20"/>
          <w:szCs w:val="20"/>
        </w:rPr>
        <w:t>Fig. S</w:t>
      </w:r>
      <w:r w:rsidR="00C1233D" w:rsidRPr="00504A87">
        <w:rPr>
          <w:rFonts w:ascii="Times New Roman" w:hAnsi="Times New Roman" w:cs="Times New Roman"/>
          <w:b/>
          <w:sz w:val="20"/>
          <w:szCs w:val="20"/>
        </w:rPr>
        <w:t>5</w:t>
      </w:r>
      <w:r w:rsidRPr="00504A87">
        <w:rPr>
          <w:rFonts w:ascii="Times New Roman" w:hAnsi="Times New Roman" w:cs="Times New Roman"/>
          <w:b/>
          <w:sz w:val="20"/>
          <w:szCs w:val="20"/>
        </w:rPr>
        <w:t>, WSe</w:t>
      </w:r>
      <w:r w:rsidRPr="00504A87">
        <w:rPr>
          <w:rFonts w:ascii="Times New Roman" w:hAnsi="Times New Roman" w:cs="Times New Roman"/>
          <w:b/>
          <w:sz w:val="20"/>
          <w:szCs w:val="20"/>
          <w:vertAlign w:val="subscript"/>
        </w:rPr>
        <w:t>2</w:t>
      </w:r>
    </w:p>
    <w:tbl>
      <w:tblPr>
        <w:tblW w:w="7180" w:type="dxa"/>
        <w:jc w:val="center"/>
        <w:tblLook w:val="04A0" w:firstRow="1" w:lastRow="0" w:firstColumn="1" w:lastColumn="0" w:noHBand="0" w:noVBand="1"/>
      </w:tblPr>
      <w:tblGrid>
        <w:gridCol w:w="3880"/>
        <w:gridCol w:w="660"/>
        <w:gridCol w:w="660"/>
        <w:gridCol w:w="660"/>
        <w:gridCol w:w="660"/>
        <w:gridCol w:w="660"/>
      </w:tblGrid>
      <w:tr w:rsidR="00504A87" w:rsidRPr="00504A87" w:rsidTr="00FF697F">
        <w:trPr>
          <w:trHeight w:val="300"/>
          <w:jc w:val="center"/>
        </w:trPr>
        <w:tc>
          <w:tcPr>
            <w:tcW w:w="38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Layer number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0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1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2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3</w:t>
            </w:r>
          </w:p>
        </w:tc>
        <w:tc>
          <w:tcPr>
            <w:tcW w:w="6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4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fied condition 270 nm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6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9.4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7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0.5 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pecified condition 285 nm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6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0.5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7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7 </w:t>
            </w: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M M Benameur et al.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8.8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3.1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69.7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M M Benameur et al.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9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6.6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8.8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</w:tr>
      <w:tr w:rsidR="00504A87" w:rsidRPr="00504A87" w:rsidTr="00FF697F">
        <w:trPr>
          <w:trHeight w:val="285"/>
          <w:jc w:val="center"/>
        </w:trPr>
        <w:tc>
          <w:tcPr>
            <w:tcW w:w="38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Sanghun Kim et al.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13.3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7.0 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30.8 </w:t>
            </w:r>
          </w:p>
        </w:tc>
      </w:tr>
      <w:tr w:rsidR="00FF697F" w:rsidRPr="00504A87" w:rsidTr="00FF697F">
        <w:trPr>
          <w:trHeight w:val="300"/>
          <w:jc w:val="center"/>
        </w:trPr>
        <w:tc>
          <w:tcPr>
            <w:tcW w:w="38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>Reconstructed Sanghun Kim et al.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0.0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20.1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47.7 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F697F" w:rsidRPr="00504A87" w:rsidRDefault="00FF697F" w:rsidP="00FF697F">
            <w:pPr>
              <w:widowControl/>
              <w:jc w:val="center"/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</w:pPr>
            <w:r w:rsidRPr="00504A87">
              <w:rPr>
                <w:rFonts w:ascii="Times New Roman" w:eastAsia="等线" w:hAnsi="Times New Roman" w:cs="Times New Roman"/>
                <w:kern w:val="0"/>
                <w:sz w:val="20"/>
                <w:szCs w:val="20"/>
              </w:rPr>
              <w:t xml:space="preserve">50.3 </w:t>
            </w:r>
          </w:p>
        </w:tc>
      </w:tr>
    </w:tbl>
    <w:p w:rsidR="00B37128" w:rsidRPr="00504A87" w:rsidRDefault="00B37128">
      <w:pPr>
        <w:widowControl/>
        <w:jc w:val="left"/>
        <w:rPr>
          <w:rFonts w:ascii="Arial" w:hAnsi="Arial" w:cs="Arial"/>
          <w:b/>
          <w:bCs/>
          <w:kern w:val="0"/>
          <w:sz w:val="20"/>
          <w:szCs w:val="20"/>
          <w:lang w:eastAsia="en-US"/>
        </w:rPr>
      </w:pPr>
    </w:p>
    <w:p w:rsidR="00B05A58" w:rsidRPr="00504A87" w:rsidRDefault="00B05A58">
      <w:pPr>
        <w:widowControl/>
        <w:jc w:val="left"/>
        <w:rPr>
          <w:rFonts w:ascii="Arial" w:hAnsi="Arial" w:cs="Arial"/>
          <w:b/>
          <w:bCs/>
          <w:kern w:val="0"/>
          <w:sz w:val="20"/>
          <w:szCs w:val="20"/>
          <w:lang w:eastAsia="en-US"/>
        </w:rPr>
      </w:pPr>
    </w:p>
    <w:p w:rsidR="00B05A58" w:rsidRPr="00504A87" w:rsidRDefault="00B05A58">
      <w:pPr>
        <w:widowControl/>
        <w:jc w:val="left"/>
        <w:rPr>
          <w:rFonts w:ascii="Arial" w:hAnsi="Arial" w:cs="Arial"/>
          <w:b/>
          <w:bCs/>
          <w:kern w:val="0"/>
          <w:sz w:val="20"/>
          <w:szCs w:val="20"/>
          <w:lang w:eastAsia="en-US"/>
        </w:rPr>
      </w:pPr>
    </w:p>
    <w:p w:rsidR="00B05A58" w:rsidRPr="00504A87" w:rsidRDefault="00B05A58">
      <w:pPr>
        <w:widowControl/>
        <w:jc w:val="left"/>
        <w:rPr>
          <w:rFonts w:ascii="Arial" w:hAnsi="Arial" w:cs="Arial"/>
          <w:b/>
          <w:bCs/>
          <w:kern w:val="0"/>
          <w:sz w:val="20"/>
          <w:szCs w:val="20"/>
          <w:lang w:eastAsia="en-US"/>
        </w:rPr>
      </w:pPr>
    </w:p>
    <w:p w:rsidR="008B2057" w:rsidRPr="00504A87" w:rsidRDefault="008B2057" w:rsidP="008B2057">
      <w:pPr>
        <w:pStyle w:val="IOPH1"/>
        <w:rPr>
          <w:rFonts w:ascii="Times New Roman" w:eastAsiaTheme="minorHAnsi" w:hAnsi="Times New Roman"/>
          <w:kern w:val="2"/>
          <w:sz w:val="28"/>
          <w:szCs w:val="28"/>
          <w:lang w:val="en-US" w:eastAsia="zh-CN"/>
        </w:rPr>
      </w:pPr>
      <w:r w:rsidRPr="00504A87">
        <w:rPr>
          <w:rFonts w:ascii="Times New Roman" w:eastAsiaTheme="minorHAnsi" w:hAnsi="Times New Roman"/>
          <w:kern w:val="2"/>
          <w:sz w:val="28"/>
          <w:szCs w:val="28"/>
          <w:lang w:val="en-US" w:eastAsia="zh-CN"/>
        </w:rPr>
        <w:lastRenderedPageBreak/>
        <w:t>Code</w:t>
      </w:r>
    </w:p>
    <w:p w:rsidR="008B2057" w:rsidRPr="00504A87" w:rsidRDefault="00AD604F" w:rsidP="008B2057">
      <w:pPr>
        <w:rPr>
          <w:rFonts w:ascii="Times New Roman" w:eastAsiaTheme="minorHAnsi" w:hAnsi="Times New Roman" w:cs="Times New Roman"/>
          <w:b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b/>
          <w:sz w:val="24"/>
          <w:szCs w:val="20"/>
        </w:rPr>
        <w:t>G</w:t>
      </w:r>
      <w:r w:rsidR="008B2057" w:rsidRPr="00504A87">
        <w:rPr>
          <w:rFonts w:ascii="Times New Roman" w:eastAsiaTheme="minorHAnsi" w:hAnsi="Times New Roman" w:cs="Times New Roman"/>
          <w:b/>
          <w:sz w:val="24"/>
          <w:szCs w:val="20"/>
        </w:rPr>
        <w:t>et</w:t>
      </w:r>
      <w:r w:rsidR="008B2057" w:rsidRPr="00504A87">
        <w:rPr>
          <w:rFonts w:ascii="Times New Roman" w:eastAsiaTheme="minorHAnsi" w:hAnsi="Times New Roman" w:cs="Times New Roman" w:hint="eastAsia"/>
          <w:b/>
          <w:sz w:val="24"/>
          <w:szCs w:val="20"/>
        </w:rPr>
        <w:t>ting</w:t>
      </w:r>
      <w:r w:rsidR="008B2057"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 layer number from raw image</w:t>
      </w:r>
      <w:r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 (</w:t>
      </w:r>
      <w:r w:rsidR="00761F6B"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samples’ </w:t>
      </w:r>
      <w:r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color calculation </w:t>
      </w:r>
      <w:r w:rsidR="00A71775"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method </w:t>
      </w:r>
      <w:r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and </w:t>
      </w:r>
      <w:r w:rsidR="005B52C2" w:rsidRPr="00504A87">
        <w:rPr>
          <w:rFonts w:ascii="Times New Roman" w:eastAsiaTheme="minorHAnsi" w:hAnsi="Times New Roman" w:cs="Times New Roman"/>
          <w:b/>
          <w:sz w:val="24"/>
          <w:szCs w:val="20"/>
        </w:rPr>
        <w:t xml:space="preserve">image </w:t>
      </w:r>
      <w:r w:rsidRPr="00504A87">
        <w:rPr>
          <w:rFonts w:ascii="Times New Roman" w:eastAsiaTheme="minorHAnsi" w:hAnsi="Times New Roman" w:cs="Times New Roman"/>
          <w:b/>
          <w:sz w:val="24"/>
          <w:szCs w:val="20"/>
        </w:rPr>
        <w:t>reconstruction method)</w:t>
      </w:r>
      <w:r w:rsidR="008B2057" w:rsidRPr="00504A87">
        <w:rPr>
          <w:rFonts w:ascii="Times New Roman" w:eastAsiaTheme="minorHAnsi" w:hAnsi="Times New Roman" w:cs="Times New Roman"/>
          <w:b/>
          <w:sz w:val="24"/>
          <w:szCs w:val="20"/>
        </w:rPr>
        <w:t>:</w:t>
      </w:r>
    </w:p>
    <w:p w:rsidR="008B2057" w:rsidRPr="00504A87" w:rsidRDefault="008B2057" w:rsidP="008B2057">
      <w:pPr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Our codes are available on </w:t>
      </w:r>
      <w:hyperlink r:id="rId12" w:history="1">
        <w:r w:rsidR="005F5285" w:rsidRPr="00504A87">
          <w:rPr>
            <w:rStyle w:val="a8"/>
            <w:rFonts w:ascii="Times New Roman" w:eastAsiaTheme="minorHAnsi" w:hAnsi="Times New Roman" w:cs="Times New Roman"/>
            <w:color w:val="auto"/>
            <w:sz w:val="24"/>
            <w:szCs w:val="20"/>
          </w:rPr>
          <w:t>https://github.com/Jiayu1023/2D-nanosheet-Identificaiton</w:t>
        </w:r>
      </w:hyperlink>
      <w:r w:rsidR="007C6EF0" w:rsidRPr="00504A87">
        <w:rPr>
          <w:rStyle w:val="a8"/>
          <w:rFonts w:ascii="Times New Roman" w:eastAsiaTheme="minorHAnsi" w:hAnsi="Times New Roman" w:cs="Times New Roman"/>
          <w:color w:val="auto"/>
          <w:sz w:val="24"/>
          <w:szCs w:val="20"/>
          <w:u w:val="none"/>
        </w:rPr>
        <w:t xml:space="preserve"> or from the corresponding author.</w:t>
      </w:r>
    </w:p>
    <w:p w:rsidR="005F5285" w:rsidRPr="00504A87" w:rsidRDefault="005F5285" w:rsidP="008B2057">
      <w:pPr>
        <w:rPr>
          <w:rFonts w:ascii="Times New Roman" w:eastAsiaTheme="minorHAnsi" w:hAnsi="Times New Roman" w:cs="Times New Roman"/>
          <w:sz w:val="24"/>
          <w:szCs w:val="20"/>
        </w:rPr>
      </w:pPr>
    </w:p>
    <w:p w:rsidR="005F5285" w:rsidRPr="00504A87" w:rsidRDefault="001C3171" w:rsidP="001441A3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b/>
          <w:sz w:val="28"/>
          <w:szCs w:val="28"/>
        </w:rPr>
        <w:t>Details about the whole procedure</w:t>
      </w:r>
    </w:p>
    <w:p w:rsidR="005F5285" w:rsidRPr="00504A87" w:rsidRDefault="00CE1A86" w:rsidP="001441A3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    To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illustrate the procedure, 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we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provide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the flow chart in Fig. S6. </w:t>
      </w:r>
      <w:r w:rsidR="00D30E12"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step-by-step details of the procedure with an example </w:t>
      </w:r>
      <w:r w:rsidR="00870564" w:rsidRPr="00504A87">
        <w:rPr>
          <w:rFonts w:ascii="Times New Roman" w:eastAsiaTheme="minorHAnsi" w:hAnsi="Times New Roman" w:cs="Times New Roman"/>
          <w:sz w:val="24"/>
          <w:szCs w:val="20"/>
        </w:rPr>
        <w:t>are</w:t>
      </w:r>
      <w:r w:rsidR="00D30E12" w:rsidRPr="00504A87">
        <w:rPr>
          <w:rFonts w:ascii="Times New Roman" w:eastAsiaTheme="minorHAnsi" w:hAnsi="Times New Roman" w:cs="Times New Roman"/>
          <w:sz w:val="24"/>
          <w:szCs w:val="20"/>
        </w:rPr>
        <w:t xml:space="preserve"> described as follow.</w:t>
      </w:r>
    </w:p>
    <w:p w:rsidR="005F5285" w:rsidRPr="00504A87" w:rsidRDefault="002E23FC" w:rsidP="00061FE3">
      <w:pPr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drawing>
          <wp:inline distT="0" distB="0" distL="0" distR="0" wp14:anchorId="3F0B4885" wp14:editId="2EE9DC60">
            <wp:extent cx="2808437" cy="531495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6-2.ti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699" cy="535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285" w:rsidRPr="00504A87" w:rsidRDefault="00061FE3" w:rsidP="00061FE3">
      <w:pPr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6.</w:t>
      </w:r>
      <w:r w:rsidRPr="00504A87">
        <w:rPr>
          <w:rFonts w:ascii="Times New Roman" w:hAnsi="Times New Roman" w:cs="Times New Roman"/>
          <w:sz w:val="24"/>
          <w:szCs w:val="24"/>
        </w:rPr>
        <w:t xml:space="preserve"> Flow chart of the identification procedure.</w:t>
      </w:r>
    </w:p>
    <w:p w:rsidR="005F5285" w:rsidRPr="00504A87" w:rsidRDefault="00870564" w:rsidP="001441A3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lastRenderedPageBreak/>
        <w:t>S</w:t>
      </w:r>
      <w:r w:rsidR="001441A3" w:rsidRPr="00504A87">
        <w:rPr>
          <w:rFonts w:ascii="Times New Roman" w:eastAsiaTheme="minorHAnsi" w:hAnsi="Times New Roman" w:cs="Times New Roman"/>
          <w:sz w:val="24"/>
          <w:szCs w:val="20"/>
        </w:rPr>
        <w:t>tep 1-a: Set the specified condition</w:t>
      </w:r>
    </w:p>
    <w:p w:rsidR="002935A2" w:rsidRPr="00504A87" w:rsidRDefault="00DD2F60" w:rsidP="009A55B9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In this work, the specified condition refers to a specified illuminant and a specified camera (or observer), which means the data of the illuminant’s spectral power distribution (SPD) of and the camera’s </w:t>
      </w:r>
      <w:r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color matching functions are needed. An ideal specified condition is supposed to achieve larger color differences between the substrate and the </w:t>
      </w:r>
      <w:r w:rsidR="002935A2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nanosheet to reduce errors. Here we choose CIE Standard Illuminant A and CIE standard observer as the </w:t>
      </w:r>
      <w:r w:rsidR="002935A2" w:rsidRPr="00504A87">
        <w:rPr>
          <w:rFonts w:ascii="Times New Roman" w:eastAsiaTheme="minorHAnsi" w:hAnsi="Times New Roman" w:cs="Times New Roman"/>
          <w:sz w:val="24"/>
          <w:szCs w:val="20"/>
        </w:rPr>
        <w:t>specified condition.</w:t>
      </w:r>
    </w:p>
    <w:p w:rsidR="002935A2" w:rsidRPr="00504A87" w:rsidRDefault="002935A2" w:rsidP="002935A2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tep 2-a: Calculate the color of </w:t>
      </w: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t>substrate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under the specified condition</w:t>
      </w:r>
    </w:p>
    <w:p w:rsidR="00087008" w:rsidRPr="00504A87" w:rsidRDefault="00330B36" w:rsidP="001C42F3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As mentioned in the pa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per, by 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>Eq</w:t>
      </w:r>
      <w:r w:rsidR="00004B19" w:rsidRPr="00504A87">
        <w:rPr>
          <w:rFonts w:ascii="Times New Roman" w:eastAsia="仿宋" w:hAnsi="Times New Roman" w:cs="Times New Roman"/>
          <w:iCs/>
          <w:sz w:val="24"/>
          <w:szCs w:val="24"/>
        </w:rPr>
        <w:t>s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>. (1)</w:t>
      </w:r>
      <w:r w:rsidR="00B50AC6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, (2) and 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(3), the color of </w:t>
      </w:r>
      <w:r w:rsidR="00DD75C8" w:rsidRPr="00504A87">
        <w:rPr>
          <w:rFonts w:ascii="Times New Roman" w:eastAsia="仿宋" w:hAnsi="Times New Roman" w:cs="Times New Roman" w:hint="eastAsia"/>
          <w:iCs/>
          <w:noProof/>
          <w:sz w:val="24"/>
          <w:szCs w:val="24"/>
        </w:rPr>
        <w:t>the</w:t>
      </w:r>
      <w:r w:rsidR="00DD75C8" w:rsidRPr="00504A87">
        <w:rPr>
          <w:rFonts w:ascii="Times New Roman" w:eastAsia="仿宋" w:hAnsi="Times New Roman" w:cs="Times New Roman"/>
          <w:iCs/>
          <w:noProof/>
          <w:sz w:val="24"/>
          <w:szCs w:val="24"/>
        </w:rPr>
        <w:t xml:space="preserve"> </w:t>
      </w:r>
      <w:r w:rsidRPr="00504A87">
        <w:rPr>
          <w:rFonts w:ascii="Times New Roman" w:eastAsia="仿宋" w:hAnsi="Times New Roman" w:cs="Times New Roman"/>
          <w:iCs/>
          <w:noProof/>
          <w:sz w:val="24"/>
          <w:szCs w:val="24"/>
        </w:rPr>
        <w:t>substrate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with known oxide thickness under the specified condition can be obtained.</w:t>
      </w:r>
      <w:r w:rsidR="004247A7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It should be noted that in practice, integration in Eq. (1) are replaced by summation, since the data of SPD, </w:t>
      </w:r>
      <w:r w:rsidR="004247A7" w:rsidRPr="00504A87">
        <w:rPr>
          <w:rFonts w:ascii="Times New Roman" w:eastAsia="仿宋" w:hAnsi="Times New Roman" w:cs="Times New Roman"/>
          <w:bCs/>
          <w:sz w:val="24"/>
          <w:szCs w:val="24"/>
        </w:rPr>
        <w:t>color matching functions and refractive index are discrete values. Refractive index of air, silicon dioxide</w:t>
      </w:r>
      <w:r w:rsidR="00DD75C8" w:rsidRPr="00504A87">
        <w:rPr>
          <w:rFonts w:ascii="Times New Roman" w:eastAsia="仿宋" w:hAnsi="Times New Roman" w:cs="Times New Roman"/>
          <w:bCs/>
          <w:sz w:val="24"/>
          <w:szCs w:val="24"/>
        </w:rPr>
        <w:t>,</w:t>
      </w:r>
      <w:r w:rsidR="004247A7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</w:t>
      </w:r>
      <w:r w:rsidR="004247A7" w:rsidRPr="00504A87">
        <w:rPr>
          <w:rFonts w:ascii="Times New Roman" w:eastAsia="仿宋" w:hAnsi="Times New Roman" w:cs="Times New Roman"/>
          <w:bCs/>
          <w:noProof/>
          <w:sz w:val="24"/>
          <w:szCs w:val="24"/>
        </w:rPr>
        <w:t>and</w:t>
      </w:r>
      <w:r w:rsidR="004247A7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silicon are needed in this step.</w:t>
      </w:r>
      <w:r w:rsidR="00016E28" w:rsidRPr="00504A87">
        <w:rPr>
          <w:rFonts w:ascii="Times New Roman" w:eastAsia="仿宋" w:hAnsi="Times New Roman" w:cs="Times New Roman"/>
          <w:bCs/>
          <w:sz w:val="24"/>
          <w:szCs w:val="24"/>
        </w:rPr>
        <w:t xml:space="preserve"> Under our specified condition, the </w:t>
      </w:r>
      <w:r w:rsidR="00016E28" w:rsidRPr="00504A87">
        <w:rPr>
          <w:rFonts w:ascii="Times New Roman" w:eastAsiaTheme="minorHAnsi" w:hAnsi="Times New Roman" w:cs="Times New Roman"/>
          <w:sz w:val="24"/>
          <w:szCs w:val="20"/>
        </w:rPr>
        <w:t xml:space="preserve">color of </w:t>
      </w:r>
      <w:r w:rsidR="00DD75C8" w:rsidRPr="00504A87">
        <w:rPr>
          <w:rFonts w:ascii="Times New Roman" w:eastAsiaTheme="minorHAnsi" w:hAnsi="Times New Roman" w:cs="Times New Roman"/>
          <w:noProof/>
          <w:sz w:val="24"/>
          <w:szCs w:val="20"/>
        </w:rPr>
        <w:t xml:space="preserve">the </w:t>
      </w:r>
      <w:r w:rsidR="001C42F3" w:rsidRPr="00504A87">
        <w:rPr>
          <w:rFonts w:ascii="Times New Roman" w:eastAsiaTheme="minorHAnsi" w:hAnsi="Times New Roman" w:cs="Times New Roman" w:hint="eastAsia"/>
          <w:noProof/>
          <w:sz w:val="24"/>
          <w:szCs w:val="20"/>
        </w:rPr>
        <w:t>silicon</w:t>
      </w:r>
      <w:r w:rsidR="001C42F3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016E28" w:rsidRPr="00504A87">
        <w:rPr>
          <w:rFonts w:ascii="Times New Roman" w:eastAsiaTheme="minorHAnsi" w:hAnsi="Times New Roman" w:cs="Times New Roman"/>
          <w:sz w:val="24"/>
          <w:szCs w:val="20"/>
        </w:rPr>
        <w:t>substrate</w:t>
      </w:r>
      <w:r w:rsidR="001C42F3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1C42F3" w:rsidRPr="00504A87">
        <w:rPr>
          <w:rFonts w:ascii="Times New Roman" w:eastAsiaTheme="minorHAnsi" w:hAnsi="Times New Roman" w:cs="Times New Roman" w:hint="eastAsia"/>
          <w:sz w:val="24"/>
          <w:szCs w:val="20"/>
        </w:rPr>
        <w:t>with</w:t>
      </w:r>
      <w:r w:rsidR="001C42F3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1C42F3" w:rsidRPr="00504A87">
        <w:rPr>
          <w:rFonts w:ascii="Times New Roman" w:hAnsi="Times New Roman" w:cs="Times New Roman"/>
          <w:sz w:val="24"/>
          <w:szCs w:val="24"/>
        </w:rPr>
        <w:t>300 nm oxide thickness</w:t>
      </w:r>
      <w:r w:rsidR="00016E28" w:rsidRPr="00504A87">
        <w:rPr>
          <w:rFonts w:ascii="Times New Roman" w:eastAsiaTheme="minorHAnsi" w:hAnsi="Times New Roman" w:cs="Times New Roman"/>
          <w:sz w:val="24"/>
          <w:szCs w:val="20"/>
        </w:rPr>
        <w:t xml:space="preserve"> is shown in Fig. S7.</w:t>
      </w:r>
      <w:r w:rsidR="001C42F3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</w:p>
    <w:p w:rsidR="00CE1A86" w:rsidRPr="00504A87" w:rsidRDefault="001C42F3" w:rsidP="00087008">
      <w:pPr>
        <w:spacing w:line="480" w:lineRule="auto"/>
        <w:ind w:firstLine="480"/>
        <w:rPr>
          <w:rFonts w:ascii="Times New Roman" w:eastAsia="仿宋" w:hAnsi="Times New Roman" w:cs="Times New Roman"/>
          <w:iCs/>
          <w:sz w:val="24"/>
          <w:szCs w:val="24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result calculated by 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>Eq. (1) is</w:t>
      </w:r>
      <w:r w:rsidR="00004B19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shown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in CIE XYZ color space. For display, we converted </w:t>
      </w:r>
      <w:r w:rsidR="008A005A" w:rsidRPr="00504A87">
        <w:rPr>
          <w:rFonts w:ascii="Times New Roman" w:eastAsia="仿宋" w:hAnsi="Times New Roman" w:cs="Times New Roman"/>
          <w:iCs/>
          <w:sz w:val="24"/>
          <w:szCs w:val="24"/>
        </w:rPr>
        <w:t>the color</w:t>
      </w:r>
      <w:r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into sRGB color space. Such converting </w:t>
      </w:r>
      <w:r w:rsidR="008A005A" w:rsidRPr="00504A87">
        <w:rPr>
          <w:rFonts w:ascii="Times New Roman" w:eastAsia="仿宋" w:hAnsi="Times New Roman" w:cs="Times New Roman"/>
          <w:iCs/>
          <w:sz w:val="24"/>
          <w:szCs w:val="24"/>
        </w:rPr>
        <w:t>algorithms among CIE XYZ, CIE L</w:t>
      </w:r>
      <w:r w:rsidR="008A005A" w:rsidRPr="00504A87">
        <w:rPr>
          <w:rFonts w:ascii="Times New Roman" w:eastAsia="仿宋" w:hAnsi="Times New Roman" w:cs="Times New Roman" w:hint="eastAsia"/>
          <w:iCs/>
          <w:sz w:val="24"/>
          <w:szCs w:val="24"/>
        </w:rPr>
        <w:t>ab</w:t>
      </w:r>
      <w:r w:rsidR="008A005A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</w:t>
      </w:r>
      <w:r w:rsidR="008A005A" w:rsidRPr="00504A87">
        <w:rPr>
          <w:rFonts w:ascii="Times New Roman" w:eastAsia="仿宋" w:hAnsi="Times New Roman" w:cs="Times New Roman" w:hint="eastAsia"/>
          <w:iCs/>
          <w:sz w:val="24"/>
          <w:szCs w:val="24"/>
        </w:rPr>
        <w:t>and</w:t>
      </w:r>
      <w:r w:rsidR="00DD75C8" w:rsidRPr="00504A87">
        <w:rPr>
          <w:rFonts w:ascii="Times New Roman" w:eastAsia="仿宋" w:hAnsi="Times New Roman" w:cs="Times New Roman"/>
          <w:iCs/>
          <w:sz w:val="24"/>
          <w:szCs w:val="24"/>
        </w:rPr>
        <w:t>,</w:t>
      </w:r>
      <w:r w:rsidR="008A005A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</w:t>
      </w:r>
      <w:r w:rsidR="008A005A" w:rsidRPr="00504A87">
        <w:rPr>
          <w:rFonts w:ascii="Times New Roman" w:eastAsia="仿宋" w:hAnsi="Times New Roman" w:cs="Times New Roman" w:hint="eastAsia"/>
          <w:iCs/>
          <w:noProof/>
          <w:sz w:val="24"/>
          <w:szCs w:val="24"/>
        </w:rPr>
        <w:t>sRGB</w:t>
      </w:r>
      <w:r w:rsidR="008A005A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color spaces can be found in most Colorimetry textbooks and handbooks</w:t>
      </w:r>
      <w:r w:rsidR="00F22DF6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</w:t>
      </w:r>
      <w:r w:rsidR="00B50AC6" w:rsidRPr="00504A87">
        <w:rPr>
          <w:rFonts w:ascii="Times New Roman" w:hAnsi="Times New Roman" w:cs="Times New Roman"/>
          <w:sz w:val="24"/>
          <w:szCs w:val="24"/>
        </w:rPr>
        <w:t>[1] [18]</w:t>
      </w:r>
      <w:r w:rsidR="008A005A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. If you would like to seek easier solutions, </w:t>
      </w:r>
      <w:r w:rsidR="00B50AC6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MATLAB </w:t>
      </w:r>
      <w:r w:rsidR="00442A22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toolbox or </w:t>
      </w:r>
      <w:r w:rsidR="00442A22" w:rsidRPr="00504A87">
        <w:rPr>
          <w:rFonts w:ascii="Times New Roman" w:eastAsia="仿宋" w:hAnsi="Times New Roman" w:cs="Times New Roman" w:hint="eastAsia"/>
          <w:iCs/>
          <w:sz w:val="24"/>
          <w:szCs w:val="24"/>
        </w:rPr>
        <w:t>OpenCV</w:t>
      </w:r>
      <w:r w:rsidR="00442A22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</w:t>
      </w:r>
      <w:r w:rsidR="00B50AC6" w:rsidRPr="00504A87">
        <w:rPr>
          <w:rFonts w:ascii="Times New Roman" w:eastAsia="仿宋" w:hAnsi="Times New Roman" w:cs="Times New Roman" w:hint="eastAsia"/>
          <w:iCs/>
          <w:sz w:val="24"/>
          <w:szCs w:val="24"/>
        </w:rPr>
        <w:t>provide</w:t>
      </w:r>
      <w:r w:rsidR="00F71CF0" w:rsidRPr="00504A87">
        <w:rPr>
          <w:rFonts w:ascii="Times New Roman" w:eastAsia="仿宋" w:hAnsi="Times New Roman" w:cs="Times New Roman" w:hint="eastAsia"/>
          <w:iCs/>
          <w:sz w:val="24"/>
          <w:szCs w:val="24"/>
        </w:rPr>
        <w:t>s</w:t>
      </w:r>
      <w:r w:rsidR="00B50AC6" w:rsidRPr="00504A87">
        <w:rPr>
          <w:rFonts w:ascii="Times New Roman" w:eastAsia="仿宋" w:hAnsi="Times New Roman" w:cs="Times New Roman"/>
          <w:iCs/>
          <w:sz w:val="24"/>
          <w:szCs w:val="24"/>
        </w:rPr>
        <w:t xml:space="preserve"> such converting </w:t>
      </w:r>
      <w:r w:rsidR="00B50AC6" w:rsidRPr="00504A87">
        <w:rPr>
          <w:rFonts w:ascii="Times New Roman" w:eastAsia="仿宋" w:hAnsi="Times New Roman" w:cs="Times New Roman" w:hint="eastAsia"/>
          <w:iCs/>
          <w:sz w:val="24"/>
          <w:szCs w:val="24"/>
        </w:rPr>
        <w:t>functions</w:t>
      </w:r>
      <w:r w:rsidR="00087008" w:rsidRPr="00504A87">
        <w:rPr>
          <w:rFonts w:ascii="Times New Roman" w:eastAsia="仿宋" w:hAnsi="Times New Roman" w:cs="Times New Roman"/>
          <w:iCs/>
          <w:sz w:val="24"/>
          <w:szCs w:val="24"/>
        </w:rPr>
        <w:t>.</w:t>
      </w:r>
    </w:p>
    <w:p w:rsidR="004247A7" w:rsidRPr="00504A87" w:rsidRDefault="001C42F3" w:rsidP="001C42F3">
      <w:pPr>
        <w:spacing w:line="480" w:lineRule="auto"/>
        <w:jc w:val="center"/>
        <w:rPr>
          <w:rFonts w:ascii="Times New Roman" w:eastAsia="仿宋" w:hAnsi="Times New Roman" w:cs="Times New Roman"/>
          <w:bCs/>
          <w:sz w:val="24"/>
          <w:szCs w:val="24"/>
        </w:rPr>
      </w:pPr>
      <w:r w:rsidRPr="00504A87">
        <w:rPr>
          <w:rFonts w:ascii="Times New Roman" w:eastAsia="仿宋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 wp14:anchorId="5CB82258" wp14:editId="1F0A7126">
            <wp:extent cx="1581150" cy="15811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KOH MoS2 EPF 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2F3" w:rsidRPr="00504A87" w:rsidRDefault="001C42F3" w:rsidP="001C42F3">
      <w:pPr>
        <w:spacing w:line="480" w:lineRule="auto"/>
        <w:jc w:val="center"/>
        <w:rPr>
          <w:rFonts w:ascii="Times New Roman" w:eastAsia="仿宋" w:hAnsi="Times New Roman" w:cs="Times New Roman"/>
          <w:bCs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7.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DD75C8" w:rsidRPr="00504A87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504A87">
        <w:rPr>
          <w:rFonts w:ascii="Times New Roman" w:hAnsi="Times New Roman" w:cs="Times New Roman"/>
          <w:noProof/>
          <w:sz w:val="24"/>
          <w:szCs w:val="24"/>
        </w:rPr>
        <w:t>Calculated</w:t>
      </w:r>
      <w:r w:rsidRPr="00504A87">
        <w:rPr>
          <w:rFonts w:ascii="Times New Roman" w:hAnsi="Times New Roman" w:cs="Times New Roman"/>
          <w:sz w:val="24"/>
          <w:szCs w:val="24"/>
        </w:rPr>
        <w:t xml:space="preserve"> color of </w:t>
      </w:r>
      <w:r w:rsidR="00DD75C8" w:rsidRPr="00504A87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504A87">
        <w:rPr>
          <w:rFonts w:ascii="Times New Roman" w:hAnsi="Times New Roman" w:cs="Times New Roman"/>
          <w:noProof/>
          <w:sz w:val="24"/>
          <w:szCs w:val="24"/>
        </w:rPr>
        <w:t>substrate</w:t>
      </w:r>
      <w:r w:rsidRPr="00504A87">
        <w:rPr>
          <w:rFonts w:ascii="Times New Roman" w:hAnsi="Times New Roman" w:cs="Times New Roman"/>
          <w:sz w:val="24"/>
          <w:szCs w:val="24"/>
        </w:rPr>
        <w:t xml:space="preserve"> under the specified condition.</w:t>
      </w:r>
    </w:p>
    <w:p w:rsidR="004247A7" w:rsidRPr="00504A87" w:rsidRDefault="004247A7" w:rsidP="004247A7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tep 1-b: Get an optical image</w:t>
      </w:r>
    </w:p>
    <w:p w:rsidR="004867F7" w:rsidRPr="00504A87" w:rsidRDefault="00686AE9" w:rsidP="00686AE9">
      <w:pPr>
        <w:spacing w:line="480" w:lineRule="auto"/>
        <w:ind w:firstLineChars="200"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>Here we take the image of our CVD</w:t>
      </w:r>
      <w:r w:rsidR="000E256D" w:rsidRPr="00504A87">
        <w:rPr>
          <w:rFonts w:ascii="Times New Roman" w:eastAsiaTheme="minorHAnsi" w:hAnsi="Times New Roman" w:cs="Times New Roman"/>
          <w:sz w:val="24"/>
          <w:szCs w:val="20"/>
        </w:rPr>
        <w:t>-grown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MoS</w:t>
      </w:r>
      <w:r w:rsidRPr="00504A87">
        <w:rPr>
          <w:rFonts w:ascii="Times New Roman" w:eastAsiaTheme="minorHAnsi" w:hAnsi="Times New Roman" w:cs="Times New Roman"/>
          <w:sz w:val="24"/>
          <w:szCs w:val="20"/>
          <w:vertAlign w:val="subscript"/>
        </w:rPr>
        <w:t>2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on SiO</w:t>
      </w:r>
      <w:r w:rsidRPr="00504A87">
        <w:rPr>
          <w:rFonts w:ascii="Times New Roman" w:eastAsiaTheme="minorHAnsi" w:hAnsi="Times New Roman" w:cs="Times New Roman"/>
          <w:sz w:val="24"/>
          <w:szCs w:val="20"/>
          <w:vertAlign w:val="subscript"/>
        </w:rPr>
        <w:t>2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/Si substrate (300 nm oxide thickness) as an example, as shown in Fig. S</w:t>
      </w:r>
      <w:r w:rsidR="00016E28" w:rsidRPr="00504A87">
        <w:rPr>
          <w:rFonts w:ascii="Times New Roman" w:eastAsiaTheme="minorHAnsi" w:hAnsi="Times New Roman" w:cs="Times New Roman"/>
          <w:sz w:val="24"/>
          <w:szCs w:val="20"/>
        </w:rPr>
        <w:t>8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. </w:t>
      </w:r>
      <w:r w:rsidR="0027501C" w:rsidRPr="00504A87">
        <w:rPr>
          <w:rFonts w:ascii="Times New Roman" w:eastAsiaTheme="minorHAnsi" w:hAnsi="Times New Roman" w:cs="Times New Roman"/>
          <w:sz w:val="24"/>
          <w:szCs w:val="20"/>
        </w:rPr>
        <w:t xml:space="preserve">We do not suggest </w:t>
      </w:r>
      <w:r w:rsidR="00E41F88" w:rsidRPr="00504A87">
        <w:rPr>
          <w:rFonts w:ascii="Times New Roman" w:eastAsiaTheme="minorHAnsi" w:hAnsi="Times New Roman" w:cs="Times New Roman"/>
          <w:sz w:val="24"/>
          <w:szCs w:val="20"/>
        </w:rPr>
        <w:t xml:space="preserve">to modify raw images, but if an image is of extremely low-quality, sometimes denoising </w:t>
      </w:r>
      <w:r w:rsidR="004867F7" w:rsidRPr="00504A87">
        <w:rPr>
          <w:rFonts w:ascii="Times New Roman" w:eastAsiaTheme="minorHAnsi" w:hAnsi="Times New Roman" w:cs="Times New Roman"/>
          <w:sz w:val="24"/>
          <w:szCs w:val="20"/>
        </w:rPr>
        <w:t>pro</w:t>
      </w:r>
      <w:r w:rsidR="007C602B" w:rsidRPr="00504A87">
        <w:rPr>
          <w:rFonts w:ascii="Times New Roman" w:eastAsiaTheme="minorHAnsi" w:hAnsi="Times New Roman" w:cs="Times New Roman"/>
          <w:sz w:val="24"/>
          <w:szCs w:val="20"/>
        </w:rPr>
        <w:t>cessing</w:t>
      </w:r>
      <w:r w:rsidR="00E41F88" w:rsidRPr="00504A87">
        <w:rPr>
          <w:rFonts w:ascii="Times New Roman" w:eastAsiaTheme="minorHAnsi" w:hAnsi="Times New Roman" w:cs="Times New Roman"/>
          <w:sz w:val="24"/>
          <w:szCs w:val="20"/>
        </w:rPr>
        <w:t xml:space="preserve"> is </w:t>
      </w:r>
      <w:r w:rsidR="004867F7" w:rsidRPr="00504A87">
        <w:rPr>
          <w:rFonts w:ascii="Times New Roman" w:eastAsiaTheme="minorHAnsi" w:hAnsi="Times New Roman" w:cs="Times New Roman"/>
          <w:sz w:val="24"/>
          <w:szCs w:val="20"/>
        </w:rPr>
        <w:t xml:space="preserve">necessary. </w:t>
      </w:r>
    </w:p>
    <w:p w:rsidR="004867F7" w:rsidRPr="00504A87" w:rsidRDefault="004867F7" w:rsidP="004867F7">
      <w:pPr>
        <w:spacing w:line="480" w:lineRule="auto"/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drawing>
          <wp:inline distT="0" distB="0" distL="0" distR="0" wp14:anchorId="6EA376D9" wp14:editId="10135DF1">
            <wp:extent cx="1558290" cy="1558290"/>
            <wp:effectExtent l="0" t="0" r="381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OH MoS2 EPF S.b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67F7" w:rsidRPr="00504A87" w:rsidRDefault="004867F7" w:rsidP="004867F7">
      <w:pPr>
        <w:spacing w:line="480" w:lineRule="auto"/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</w:t>
      </w:r>
      <w:r w:rsidR="00016E28"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8</w:t>
      </w: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.</w:t>
      </w:r>
      <w:r w:rsidRPr="00504A87">
        <w:rPr>
          <w:rFonts w:ascii="Times New Roman" w:hAnsi="Times New Roman" w:cs="Times New Roman"/>
          <w:sz w:val="24"/>
          <w:szCs w:val="24"/>
        </w:rPr>
        <w:t xml:space="preserve"> R</w:t>
      </w:r>
      <w:r w:rsidRPr="00504A87">
        <w:rPr>
          <w:rFonts w:ascii="Times New Roman" w:hAnsi="Times New Roman" w:cs="Times New Roman" w:hint="eastAsia"/>
          <w:sz w:val="24"/>
          <w:szCs w:val="24"/>
        </w:rPr>
        <w:t>aw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Pr="00504A87">
        <w:rPr>
          <w:rFonts w:ascii="Times New Roman" w:hAnsi="Times New Roman" w:cs="Times New Roman" w:hint="eastAsia"/>
          <w:sz w:val="24"/>
          <w:szCs w:val="24"/>
        </w:rPr>
        <w:t>image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Pr="00504A87">
        <w:rPr>
          <w:rFonts w:ascii="Times New Roman" w:hAnsi="Times New Roman" w:cs="Times New Roman" w:hint="eastAsia"/>
          <w:sz w:val="24"/>
          <w:szCs w:val="24"/>
        </w:rPr>
        <w:t>of</w:t>
      </w:r>
      <w:r w:rsidRPr="00504A87">
        <w:rPr>
          <w:rFonts w:ascii="Times New Roman" w:hAnsi="Times New Roman" w:cs="Times New Roman"/>
          <w:sz w:val="24"/>
          <w:szCs w:val="24"/>
        </w:rPr>
        <w:t xml:space="preserve"> CVD</w:t>
      </w:r>
      <w:r w:rsidR="000E256D" w:rsidRPr="00504A87">
        <w:rPr>
          <w:rFonts w:ascii="Times New Roman" w:hAnsi="Times New Roman" w:cs="Times New Roman"/>
          <w:sz w:val="24"/>
          <w:szCs w:val="24"/>
        </w:rPr>
        <w:t>-grown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Pr="00504A87">
        <w:rPr>
          <w:rFonts w:ascii="Times New Roman" w:hAnsi="Times New Roman" w:cs="Times New Roman" w:hint="eastAsia"/>
          <w:sz w:val="24"/>
          <w:szCs w:val="24"/>
        </w:rPr>
        <w:t>few</w:t>
      </w:r>
      <w:r w:rsidRPr="00504A87">
        <w:rPr>
          <w:rFonts w:ascii="Times New Roman" w:hAnsi="Times New Roman" w:cs="Times New Roman"/>
          <w:sz w:val="24"/>
          <w:szCs w:val="24"/>
        </w:rPr>
        <w:t>-</w:t>
      </w:r>
      <w:r w:rsidRPr="00504A87">
        <w:rPr>
          <w:rFonts w:ascii="Times New Roman" w:hAnsi="Times New Roman" w:cs="Times New Roman" w:hint="eastAsia"/>
          <w:sz w:val="24"/>
          <w:szCs w:val="24"/>
        </w:rPr>
        <w:t>layer</w:t>
      </w:r>
      <w:r w:rsidRPr="00504A87">
        <w:rPr>
          <w:rFonts w:ascii="Times New Roman" w:hAnsi="Times New Roman" w:cs="Times New Roman"/>
          <w:sz w:val="24"/>
          <w:szCs w:val="24"/>
        </w:rPr>
        <w:t xml:space="preserve"> MoS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Pr="00504A87">
        <w:rPr>
          <w:rFonts w:ascii="Times New Roman" w:hAnsi="Times New Roman" w:cs="Times New Roman" w:hint="eastAsia"/>
          <w:sz w:val="24"/>
          <w:szCs w:val="24"/>
        </w:rPr>
        <w:t>on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SiO</w:t>
      </w:r>
      <w:r w:rsidRPr="00504A87">
        <w:rPr>
          <w:rFonts w:ascii="Times New Roman" w:eastAsiaTheme="minorHAnsi" w:hAnsi="Times New Roman" w:cs="Times New Roman"/>
          <w:sz w:val="24"/>
          <w:szCs w:val="20"/>
          <w:vertAlign w:val="subscript"/>
        </w:rPr>
        <w:t>2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/Si substrate</w:t>
      </w:r>
      <w:r w:rsidRPr="00504A87">
        <w:rPr>
          <w:rFonts w:ascii="Times New Roman" w:hAnsi="Times New Roman" w:cs="Times New Roman"/>
          <w:sz w:val="24"/>
          <w:szCs w:val="24"/>
        </w:rPr>
        <w:t>.</w:t>
      </w:r>
    </w:p>
    <w:p w:rsidR="004867F7" w:rsidRPr="00504A87" w:rsidRDefault="004867F7" w:rsidP="004867F7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tep 2-b: Calculate the average color of </w:t>
      </w: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t>substrate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in the raw image</w:t>
      </w:r>
    </w:p>
    <w:p w:rsidR="004247A7" w:rsidRPr="00504A87" w:rsidRDefault="004867F7" w:rsidP="00910F4F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>F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irst, </w:t>
      </w:r>
      <w:r w:rsidR="001C42F3" w:rsidRPr="00504A87">
        <w:rPr>
          <w:rFonts w:ascii="Times New Roman" w:eastAsiaTheme="minorHAnsi" w:hAnsi="Times New Roman" w:cs="Times New Roman" w:hint="eastAsia"/>
          <w:sz w:val="24"/>
          <w:szCs w:val="20"/>
        </w:rPr>
        <w:t>extract a</w:t>
      </w:r>
      <w:r w:rsidR="001C42F3" w:rsidRPr="00504A87">
        <w:rPr>
          <w:rFonts w:ascii="Times New Roman" w:eastAsiaTheme="minorHAnsi" w:hAnsi="Times New Roman" w:cs="Times New Roman"/>
          <w:sz w:val="24"/>
          <w:szCs w:val="20"/>
        </w:rPr>
        <w:t xml:space="preserve"> single pixel of the substrate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manually</w:t>
      </w:r>
      <w:r w:rsidR="001C42F3" w:rsidRPr="00504A87">
        <w:rPr>
          <w:rFonts w:ascii="Times New Roman" w:eastAsiaTheme="minorHAnsi" w:hAnsi="Times New Roman" w:cs="Times New Roman"/>
          <w:sz w:val="24"/>
          <w:szCs w:val="20"/>
        </w:rPr>
        <w:t xml:space="preserve"> and record the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color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. </w:t>
      </w:r>
      <w:r w:rsidR="00DB1BF4" w:rsidRPr="00504A87">
        <w:rPr>
          <w:rFonts w:ascii="Times New Roman" w:eastAsiaTheme="minorHAnsi" w:hAnsi="Times New Roman" w:cs="Times New Roman"/>
          <w:noProof/>
          <w:sz w:val="24"/>
          <w:szCs w:val="20"/>
        </w:rPr>
        <w:t>U</w:t>
      </w:r>
      <w:r w:rsidR="00DB1BF4" w:rsidRPr="00504A87">
        <w:rPr>
          <w:rFonts w:ascii="Times New Roman" w:eastAsiaTheme="minorHAnsi" w:hAnsi="Times New Roman" w:cs="Times New Roman" w:hint="eastAsia"/>
          <w:noProof/>
          <w:sz w:val="24"/>
          <w:szCs w:val="20"/>
        </w:rPr>
        <w:t>sually</w:t>
      </w:r>
      <w:r w:rsidR="00DD75C8" w:rsidRPr="00504A87">
        <w:rPr>
          <w:rFonts w:ascii="Times New Roman" w:eastAsiaTheme="minorHAnsi" w:hAnsi="Times New Roman" w:cs="Times New Roman"/>
          <w:noProof/>
          <w:sz w:val="24"/>
          <w:szCs w:val="20"/>
        </w:rPr>
        <w:t>,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the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data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are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in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sRGB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color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DB1BF4" w:rsidRPr="00504A87">
        <w:rPr>
          <w:rFonts w:ascii="Times New Roman" w:eastAsiaTheme="minorHAnsi" w:hAnsi="Times New Roman" w:cs="Times New Roman" w:hint="eastAsia"/>
          <w:sz w:val="24"/>
          <w:szCs w:val="20"/>
        </w:rPr>
        <w:t>space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, so the following procedures in this step are also in sRGB color space. For example, the color of a single pixel of </w:t>
      </w:r>
      <w:r w:rsidR="00DD75C8" w:rsidRPr="00504A87">
        <w:rPr>
          <w:rFonts w:ascii="Times New Roman" w:eastAsiaTheme="minorHAnsi" w:hAnsi="Times New Roman" w:cs="Times New Roman"/>
          <w:noProof/>
          <w:sz w:val="24"/>
          <w:szCs w:val="20"/>
        </w:rPr>
        <w:t xml:space="preserve">the </w:t>
      </w:r>
      <w:r w:rsidR="00DB1BF4" w:rsidRPr="00504A87">
        <w:rPr>
          <w:rFonts w:ascii="Times New Roman" w:eastAsiaTheme="minorHAnsi" w:hAnsi="Times New Roman" w:cs="Times New Roman"/>
          <w:noProof/>
          <w:sz w:val="24"/>
          <w:szCs w:val="20"/>
        </w:rPr>
        <w:t>substrate</w:t>
      </w:r>
      <w:r w:rsidR="00DB1BF4" w:rsidRPr="00504A87">
        <w:rPr>
          <w:rFonts w:ascii="Times New Roman" w:eastAsiaTheme="minorHAnsi" w:hAnsi="Times New Roman" w:cs="Times New Roman"/>
          <w:sz w:val="24"/>
          <w:szCs w:val="20"/>
        </w:rPr>
        <w:t xml:space="preserve"> in Fig. S8 is [179 112 105] (in RGB order)</w:t>
      </w:r>
      <w:r w:rsidR="00910F4F" w:rsidRPr="00504A87">
        <w:rPr>
          <w:rFonts w:ascii="Times New Roman" w:eastAsiaTheme="minorHAnsi" w:hAnsi="Times New Roman" w:cs="Times New Roman"/>
          <w:sz w:val="24"/>
          <w:szCs w:val="20"/>
        </w:rPr>
        <w:t xml:space="preserve">. </w:t>
      </w:r>
    </w:p>
    <w:p w:rsidR="00910F4F" w:rsidRPr="00504A87" w:rsidRDefault="00910F4F" w:rsidP="00B902DC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Second, define a proper range to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select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the substrate. 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>For</w:t>
      </w:r>
      <w:r w:rsidR="00502A7C" w:rsidRPr="00504A87">
        <w:rPr>
          <w:rFonts w:ascii="Times New Roman" w:eastAsiaTheme="minorHAnsi" w:hAnsi="Times New Roman" w:cs="Times New Roman"/>
          <w:sz w:val="24"/>
          <w:szCs w:val="20"/>
        </w:rPr>
        <w:t xml:space="preserve"> instanc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,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th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rang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[179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±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>54 112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±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>54 105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±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54] </w:t>
      </w:r>
      <w:r w:rsidR="00BC0FA7" w:rsidRPr="00504A87">
        <w:rPr>
          <w:rFonts w:ascii="Times New Roman" w:eastAsiaTheme="minorHAnsi" w:hAnsi="Times New Roman" w:cs="Times New Roman" w:hint="eastAsia"/>
          <w:sz w:val="24"/>
          <w:szCs w:val="20"/>
        </w:rPr>
        <w:t>is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utilized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to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extract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th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substrat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. Fig. S9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illustrates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th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area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of</w:t>
      </w:r>
      <w:r w:rsidR="00DD75C8" w:rsidRPr="00504A87">
        <w:rPr>
          <w:rFonts w:ascii="Times New Roman" w:eastAsiaTheme="minorHAnsi" w:hAnsi="Times New Roman" w:cs="Times New Roman"/>
          <w:sz w:val="24"/>
          <w:szCs w:val="20"/>
        </w:rPr>
        <w:t xml:space="preserve"> th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noProof/>
          <w:sz w:val="24"/>
          <w:szCs w:val="20"/>
        </w:rPr>
        <w:lastRenderedPageBreak/>
        <w:t>substrat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selected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by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>the</w:t>
      </w:r>
      <w:r w:rsidR="00B902DC" w:rsidRPr="00504A87">
        <w:rPr>
          <w:rFonts w:ascii="Times New Roman" w:eastAsiaTheme="minorHAnsi" w:hAnsi="Times New Roman" w:cs="Times New Roman"/>
          <w:sz w:val="24"/>
          <w:szCs w:val="20"/>
        </w:rPr>
        <w:t xml:space="preserve"> mentioned </w:t>
      </w:r>
      <w:r w:rsidR="00B902DC"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procedure. </w:t>
      </w:r>
    </w:p>
    <w:p w:rsidR="00BD69FF" w:rsidRPr="00504A87" w:rsidRDefault="00B902DC" w:rsidP="00BD69FF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>F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inally</w:t>
      </w:r>
      <w:r w:rsidR="00DC001D" w:rsidRPr="00504A87">
        <w:rPr>
          <w:rFonts w:ascii="Times New Roman" w:eastAsiaTheme="minorHAnsi" w:hAnsi="Times New Roman" w:cs="Times New Roman"/>
          <w:sz w:val="24"/>
          <w:szCs w:val="20"/>
        </w:rPr>
        <w:t xml:space="preserve">, select the substrate area, record the </w:t>
      </w:r>
      <w:r w:rsidR="007E18DB" w:rsidRPr="00504A87">
        <w:rPr>
          <w:rFonts w:ascii="Times New Roman" w:eastAsiaTheme="minorHAnsi" w:hAnsi="Times New Roman" w:cs="Times New Roman"/>
          <w:sz w:val="24"/>
          <w:szCs w:val="20"/>
        </w:rPr>
        <w:t>color of each selected pixel</w:t>
      </w:r>
      <w:r w:rsidR="00DC001D" w:rsidRPr="00504A87">
        <w:rPr>
          <w:rFonts w:ascii="Times New Roman" w:eastAsiaTheme="minorHAnsi" w:hAnsi="Times New Roman" w:cs="Times New Roman"/>
          <w:sz w:val="24"/>
          <w:szCs w:val="20"/>
        </w:rPr>
        <w:t>, and calculate the average color of the substrate. The average color is supposed to be converted to CIE XYZ color space.</w:t>
      </w:r>
      <w:r w:rsidR="00BD69FF"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 </w:t>
      </w:r>
    </w:p>
    <w:p w:rsidR="00CE1A86" w:rsidRPr="00504A87" w:rsidRDefault="007E18DB" w:rsidP="007E18DB">
      <w:pPr>
        <w:spacing w:line="480" w:lineRule="auto"/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drawing>
          <wp:inline distT="0" distB="0" distL="0" distR="0" wp14:anchorId="5207AACF" wp14:editId="0B30B340">
            <wp:extent cx="1581150" cy="158371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lack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1117" cy="162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8DB" w:rsidRPr="00504A87" w:rsidRDefault="007E18DB" w:rsidP="007E18D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9.</w:t>
      </w:r>
      <w:r w:rsidRPr="00504A87">
        <w:rPr>
          <w:rFonts w:ascii="Times New Roman" w:hAnsi="Times New Roman" w:cs="Times New Roman"/>
          <w:sz w:val="24"/>
          <w:szCs w:val="24"/>
        </w:rPr>
        <w:t xml:space="preserve"> </w:t>
      </w:r>
      <w:r w:rsidR="00D5206E" w:rsidRPr="00504A87">
        <w:rPr>
          <w:rFonts w:ascii="Times New Roman" w:hAnsi="Times New Roman" w:cs="Times New Roman"/>
          <w:sz w:val="24"/>
          <w:szCs w:val="24"/>
        </w:rPr>
        <w:t>S</w:t>
      </w:r>
      <w:r w:rsidRPr="00504A87">
        <w:rPr>
          <w:rFonts w:ascii="Times New Roman" w:hAnsi="Times New Roman" w:cs="Times New Roman"/>
          <w:sz w:val="24"/>
          <w:szCs w:val="24"/>
        </w:rPr>
        <w:t>elected area</w:t>
      </w:r>
      <w:r w:rsidR="009A55B9" w:rsidRPr="00504A87">
        <w:rPr>
          <w:rFonts w:ascii="Times New Roman" w:hAnsi="Times New Roman" w:cs="Times New Roman"/>
          <w:sz w:val="24"/>
          <w:szCs w:val="24"/>
        </w:rPr>
        <w:t xml:space="preserve"> (pink area) </w:t>
      </w:r>
      <w:r w:rsidRPr="00504A87">
        <w:rPr>
          <w:rFonts w:ascii="Times New Roman" w:hAnsi="Times New Roman" w:cs="Times New Roman"/>
          <w:sz w:val="24"/>
          <w:szCs w:val="24"/>
        </w:rPr>
        <w:t xml:space="preserve">of </w:t>
      </w:r>
      <w:r w:rsidR="009A55B9" w:rsidRPr="00504A87">
        <w:rPr>
          <w:rFonts w:ascii="Times New Roman" w:hAnsi="Times New Roman" w:cs="Times New Roman"/>
          <w:sz w:val="24"/>
          <w:szCs w:val="24"/>
        </w:rPr>
        <w:t xml:space="preserve">the </w:t>
      </w:r>
      <w:r w:rsidRPr="00504A87">
        <w:rPr>
          <w:rFonts w:ascii="Times New Roman" w:hAnsi="Times New Roman" w:cs="Times New Roman"/>
          <w:sz w:val="24"/>
          <w:szCs w:val="24"/>
        </w:rPr>
        <w:t>raw image.</w:t>
      </w:r>
    </w:p>
    <w:p w:rsidR="009A55B9" w:rsidRPr="00504A87" w:rsidRDefault="009A55B9" w:rsidP="009A55B9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tep 3: Reconstruct the raw image</w:t>
      </w:r>
    </w:p>
    <w:p w:rsidR="009A55B9" w:rsidRPr="00504A87" w:rsidRDefault="00F01E69" w:rsidP="003C29B0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>By s</w:t>
      </w:r>
      <w:r w:rsidR="00B93F7A" w:rsidRPr="00504A87">
        <w:rPr>
          <w:rFonts w:ascii="Times New Roman" w:eastAsiaTheme="minorHAnsi" w:hAnsi="Times New Roman" w:cs="Times New Roman"/>
          <w:sz w:val="24"/>
          <w:szCs w:val="20"/>
        </w:rPr>
        <w:t xml:space="preserve">ubstituting 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color of the </w:t>
      </w: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t>substrate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under the specified condition i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n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S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tep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2-a and in the raw image i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n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S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tep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t>2-b</w:t>
      </w:r>
      <w:r w:rsidR="00B93F7A" w:rsidRPr="00504A87">
        <w:rPr>
          <w:rFonts w:ascii="Times New Roman" w:eastAsiaTheme="minorHAnsi" w:hAnsi="Times New Roman" w:cs="Times New Roman"/>
          <w:sz w:val="24"/>
          <w:szCs w:val="20"/>
        </w:rPr>
        <w:t xml:space="preserve"> into</w:t>
      </w:r>
      <w:r w:rsidR="00E0455F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B93F7A" w:rsidRPr="00504A87">
        <w:rPr>
          <w:rFonts w:ascii="Times New Roman" w:eastAsiaTheme="minorHAnsi" w:hAnsi="Times New Roman" w:cs="Times New Roman"/>
          <w:sz w:val="24"/>
          <w:szCs w:val="20"/>
        </w:rPr>
        <w:t xml:space="preserve">Eq. (8) and applying it to each pixel, 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we could ob</w:t>
      </w:r>
      <w:r w:rsidR="009F5561" w:rsidRPr="00504A87">
        <w:rPr>
          <w:rFonts w:ascii="Times New Roman" w:eastAsiaTheme="minorHAnsi" w:hAnsi="Times New Roman" w:cs="Times New Roman" w:hint="eastAsia"/>
          <w:sz w:val="24"/>
          <w:szCs w:val="20"/>
        </w:rPr>
        <w:t>t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ain </w:t>
      </w:r>
      <w:r w:rsidR="00B93F7A" w:rsidRPr="00504A87">
        <w:rPr>
          <w:rFonts w:ascii="Times New Roman" w:eastAsiaTheme="minorHAnsi" w:hAnsi="Times New Roman" w:cs="Times New Roman"/>
          <w:sz w:val="24"/>
          <w:szCs w:val="20"/>
        </w:rPr>
        <w:t>the reconstructed image in CIE XYZ color space</w:t>
      </w:r>
      <w:r w:rsidR="003C29B0" w:rsidRPr="00504A87">
        <w:rPr>
          <w:rFonts w:ascii="Times New Roman" w:eastAsiaTheme="minorHAnsi" w:hAnsi="Times New Roman" w:cs="Times New Roman"/>
          <w:sz w:val="24"/>
          <w:szCs w:val="20"/>
        </w:rPr>
        <w:t xml:space="preserve">. The average color of </w:t>
      </w:r>
      <w:r w:rsidR="00DD75C8"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</w:t>
      </w:r>
      <w:r w:rsidR="003C29B0" w:rsidRPr="00504A87">
        <w:rPr>
          <w:rFonts w:ascii="Times New Roman" w:eastAsiaTheme="minorHAnsi" w:hAnsi="Times New Roman" w:cs="Times New Roman"/>
          <w:noProof/>
          <w:sz w:val="24"/>
          <w:szCs w:val="20"/>
        </w:rPr>
        <w:t>substrate</w:t>
      </w:r>
      <w:r w:rsidR="003C29B0" w:rsidRPr="00504A87">
        <w:rPr>
          <w:rFonts w:ascii="Times New Roman" w:eastAsiaTheme="minorHAnsi" w:hAnsi="Times New Roman" w:cs="Times New Roman"/>
          <w:sz w:val="24"/>
          <w:szCs w:val="20"/>
        </w:rPr>
        <w:t xml:space="preserve"> can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also</w:t>
      </w:r>
      <w:r w:rsidR="003C29B0" w:rsidRPr="00504A87">
        <w:rPr>
          <w:rFonts w:ascii="Times New Roman" w:eastAsiaTheme="minorHAnsi" w:hAnsi="Times New Roman" w:cs="Times New Roman"/>
          <w:sz w:val="24"/>
          <w:szCs w:val="20"/>
        </w:rPr>
        <w:t xml:space="preserve"> be reconstructed by the same method, and we defined this result as “reconstructed substrate’s average color”.</w:t>
      </w:r>
      <w:r w:rsidR="003C29B0"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 </w:t>
      </w:r>
      <w:r w:rsidR="003C29B0" w:rsidRPr="00504A87">
        <w:rPr>
          <w:rFonts w:ascii="Times New Roman" w:eastAsiaTheme="minorHAnsi" w:hAnsi="Times New Roman" w:cs="Times New Roman"/>
          <w:sz w:val="24"/>
          <w:szCs w:val="20"/>
        </w:rPr>
        <w:t>If you prefer a smooth substrate for further analysis, you can also replace all the pixels of the selected area with the “reconstructed substrate’s average color”.</w:t>
      </w:r>
      <w:r w:rsidR="00D5206E" w:rsidRPr="00504A87">
        <w:rPr>
          <w:rFonts w:ascii="Times New Roman" w:eastAsiaTheme="minorHAnsi" w:hAnsi="Times New Roman" w:cs="Times New Roman"/>
          <w:sz w:val="24"/>
          <w:szCs w:val="20"/>
        </w:rPr>
        <w:t xml:space="preserve"> The reconstructed image of Fig. S8 are shown in Fig. S10.</w:t>
      </w:r>
    </w:p>
    <w:p w:rsidR="00D5206E" w:rsidRPr="00504A87" w:rsidRDefault="00D5206E" w:rsidP="00D5206E">
      <w:pPr>
        <w:spacing w:line="480" w:lineRule="auto"/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noProof/>
          <w:sz w:val="24"/>
          <w:szCs w:val="20"/>
        </w:rPr>
        <w:lastRenderedPageBreak/>
        <w:drawing>
          <wp:inline distT="0" distB="0" distL="0" distR="0" wp14:anchorId="66594EE0" wp14:editId="0B33E329">
            <wp:extent cx="1585547" cy="158554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OH MoS2 EPF S2-2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2792" cy="160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06E" w:rsidRPr="00504A87" w:rsidRDefault="00D5206E" w:rsidP="00D5206E">
      <w:pPr>
        <w:spacing w:line="480" w:lineRule="auto"/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10.</w:t>
      </w:r>
      <w:r w:rsidRPr="00504A87">
        <w:rPr>
          <w:rFonts w:ascii="Times New Roman" w:hAnsi="Times New Roman" w:cs="Times New Roman"/>
          <w:sz w:val="24"/>
          <w:szCs w:val="24"/>
        </w:rPr>
        <w:t xml:space="preserve"> Reconstructed image.</w:t>
      </w:r>
    </w:p>
    <w:p w:rsidR="009A55B9" w:rsidRPr="00504A87" w:rsidRDefault="00776D58" w:rsidP="009A55B9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tep 4-a: Calculate the color difference under the specified condition</w:t>
      </w:r>
    </w:p>
    <w:p w:rsidR="00CE1A86" w:rsidRPr="00504A87" w:rsidRDefault="00776D58" w:rsidP="00295A35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This step is similar </w:t>
      </w:r>
      <w:r w:rsidR="00DD75C8" w:rsidRPr="00504A87">
        <w:rPr>
          <w:rFonts w:ascii="Times New Roman" w:eastAsiaTheme="minorHAnsi" w:hAnsi="Times New Roman" w:cs="Times New Roman"/>
          <w:noProof/>
          <w:sz w:val="24"/>
          <w:szCs w:val="20"/>
        </w:rPr>
        <w:t>to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Step 2-a. First, the color of a certain kind of nanosheet with various thickness (layer number) should be </w:t>
      </w:r>
      <w:r w:rsidR="00B84F6D" w:rsidRPr="00504A87">
        <w:rPr>
          <w:rFonts w:ascii="Times New Roman" w:eastAsiaTheme="minorHAnsi" w:hAnsi="Times New Roman" w:cs="Times New Roman"/>
          <w:sz w:val="24"/>
          <w:szCs w:val="20"/>
        </w:rPr>
        <w:t xml:space="preserve">acquired. </w:t>
      </w:r>
      <w:r w:rsidR="00F01E69" w:rsidRPr="00504A87">
        <w:rPr>
          <w:rFonts w:ascii="Times New Roman" w:eastAsiaTheme="minorHAnsi" w:hAnsi="Times New Roman" w:cs="Times New Roman"/>
          <w:sz w:val="24"/>
          <w:szCs w:val="20"/>
        </w:rPr>
        <w:t>By using</w:t>
      </w:r>
      <w:r w:rsidR="00E869E4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5B012C"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refractive index of the material (it is supposed to be monolayer or </w:t>
      </w:r>
      <w:r w:rsidR="005B012C" w:rsidRPr="00504A87">
        <w:rPr>
          <w:rFonts w:ascii="Times New Roman" w:eastAsiaTheme="minorHAnsi" w:hAnsi="Times New Roman" w:cs="Times New Roman"/>
          <w:noProof/>
          <w:sz w:val="24"/>
          <w:szCs w:val="20"/>
        </w:rPr>
        <w:t>few</w:t>
      </w:r>
      <w:r w:rsidR="00DD75C8" w:rsidRPr="00504A87">
        <w:rPr>
          <w:rFonts w:ascii="Times New Roman" w:eastAsiaTheme="minorHAnsi" w:hAnsi="Times New Roman" w:cs="Times New Roman"/>
          <w:noProof/>
          <w:sz w:val="24"/>
          <w:szCs w:val="20"/>
        </w:rPr>
        <w:t>-</w:t>
      </w:r>
      <w:r w:rsidR="005B012C" w:rsidRPr="00504A87">
        <w:rPr>
          <w:rFonts w:ascii="Times New Roman" w:eastAsiaTheme="minorHAnsi" w:hAnsi="Times New Roman" w:cs="Times New Roman"/>
          <w:noProof/>
          <w:sz w:val="24"/>
          <w:szCs w:val="20"/>
        </w:rPr>
        <w:t>layer</w:t>
      </w:r>
      <w:r w:rsidR="005B012C" w:rsidRPr="00504A87">
        <w:rPr>
          <w:rFonts w:ascii="Times New Roman" w:eastAsiaTheme="minorHAnsi" w:hAnsi="Times New Roman" w:cs="Times New Roman"/>
          <w:sz w:val="24"/>
          <w:szCs w:val="20"/>
        </w:rPr>
        <w:t xml:space="preserve">, but sometimes bulk’s refractive index is also </w:t>
      </w:r>
      <w:r w:rsidR="00F01E69" w:rsidRPr="00504A87">
        <w:rPr>
          <w:rFonts w:ascii="Times New Roman" w:eastAsiaTheme="minorHAnsi" w:hAnsi="Times New Roman" w:cs="Times New Roman"/>
          <w:sz w:val="24"/>
          <w:szCs w:val="20"/>
        </w:rPr>
        <w:t>acceptable</w:t>
      </w:r>
      <w:r w:rsidR="005B012C" w:rsidRPr="00504A87">
        <w:rPr>
          <w:rFonts w:ascii="Times New Roman" w:eastAsiaTheme="minorHAnsi" w:hAnsi="Times New Roman" w:cs="Times New Roman"/>
          <w:sz w:val="24"/>
          <w:szCs w:val="20"/>
        </w:rPr>
        <w:t>), you can easily calculate the reflectance of the system</w:t>
      </w:r>
      <w:r w:rsidR="00295A35" w:rsidRPr="00504A87">
        <w:rPr>
          <w:rFonts w:ascii="Times New Roman" w:eastAsiaTheme="minorHAnsi" w:hAnsi="Times New Roman" w:cs="Times New Roman"/>
          <w:sz w:val="24"/>
          <w:szCs w:val="20"/>
        </w:rPr>
        <w:t xml:space="preserve"> and then</w:t>
      </w:r>
      <w:r w:rsidR="005B012C" w:rsidRPr="00504A87">
        <w:rPr>
          <w:rFonts w:ascii="Times New Roman" w:eastAsiaTheme="minorHAnsi" w:hAnsi="Times New Roman" w:cs="Times New Roman"/>
          <w:sz w:val="24"/>
          <w:szCs w:val="20"/>
        </w:rPr>
        <w:t xml:space="preserve"> the colors</w:t>
      </w:r>
      <w:r w:rsidR="00295A35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F01E69" w:rsidRPr="00504A87">
        <w:rPr>
          <w:rFonts w:ascii="Times New Roman" w:eastAsiaTheme="minorHAnsi" w:hAnsi="Times New Roman" w:cs="Times New Roman"/>
          <w:sz w:val="24"/>
          <w:szCs w:val="20"/>
        </w:rPr>
        <w:t>for</w:t>
      </w:r>
      <w:r w:rsidR="00295A35" w:rsidRPr="00504A87">
        <w:rPr>
          <w:rFonts w:ascii="Times New Roman" w:eastAsiaTheme="minorHAnsi" w:hAnsi="Times New Roman" w:cs="Times New Roman"/>
          <w:sz w:val="24"/>
          <w:szCs w:val="20"/>
        </w:rPr>
        <w:t xml:space="preserve"> different layer number</w:t>
      </w:r>
      <w:r w:rsidR="00F01E69" w:rsidRPr="00504A87">
        <w:rPr>
          <w:rFonts w:ascii="Times New Roman" w:eastAsiaTheme="minorHAnsi" w:hAnsi="Times New Roman" w:cs="Times New Roman"/>
          <w:sz w:val="24"/>
          <w:szCs w:val="20"/>
        </w:rPr>
        <w:t>s</w:t>
      </w:r>
      <w:r w:rsidR="005B012C" w:rsidRPr="00504A87">
        <w:rPr>
          <w:rFonts w:ascii="Times New Roman" w:eastAsiaTheme="minorHAnsi" w:hAnsi="Times New Roman" w:cs="Times New Roman"/>
          <w:sz w:val="24"/>
          <w:szCs w:val="20"/>
        </w:rPr>
        <w:t xml:space="preserve">. </w:t>
      </w:r>
    </w:p>
    <w:p w:rsidR="00295A35" w:rsidRPr="00504A87" w:rsidRDefault="00295A35" w:rsidP="00527361">
      <w:pPr>
        <w:spacing w:line="480" w:lineRule="auto"/>
        <w:ind w:firstLine="480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>Second, convert all the colors to CIE Lab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 color space and calculate the color differences</w:t>
      </w:r>
      <w:r w:rsidR="00AB37E7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 xml:space="preserve">between </w:t>
      </w:r>
      <w:r w:rsidR="00DD75C8"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</w:t>
      </w:r>
      <w:r w:rsidR="00527361" w:rsidRPr="00504A87">
        <w:rPr>
          <w:rFonts w:ascii="Times New Roman" w:eastAsiaTheme="minorHAnsi" w:hAnsi="Times New Roman" w:cs="Times New Roman"/>
          <w:noProof/>
          <w:sz w:val="24"/>
          <w:szCs w:val="20"/>
        </w:rPr>
        <w:t>substrate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 xml:space="preserve"> and the nanosheet with different layer numbers </w:t>
      </w:r>
      <w:r w:rsidR="00AB37E7" w:rsidRPr="00504A87">
        <w:rPr>
          <w:rFonts w:ascii="Times New Roman" w:eastAsiaTheme="minorHAnsi" w:hAnsi="Times New Roman" w:cs="Times New Roman"/>
          <w:sz w:val="24"/>
          <w:szCs w:val="20"/>
        </w:rPr>
        <w:t>by Eq. (4)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. 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>For example, under the specified condition, color differences between MoS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  <w:vertAlign w:val="subscript"/>
        </w:rPr>
        <w:t>2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 xml:space="preserve"> nanosheets and SiO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  <w:vertAlign w:val="subscript"/>
        </w:rPr>
        <w:t>2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>/Si substrate</w:t>
      </w:r>
      <w:r w:rsidR="00274AAB" w:rsidRPr="00504A87">
        <w:rPr>
          <w:rFonts w:ascii="Times New Roman" w:eastAsiaTheme="minorHAnsi" w:hAnsi="Times New Roman" w:cs="Times New Roman"/>
          <w:sz w:val="24"/>
          <w:szCs w:val="20"/>
        </w:rPr>
        <w:t xml:space="preserve"> with 300 nm oxide thickness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 xml:space="preserve"> versus layer numbers</w:t>
      </w:r>
      <w:r w:rsidR="00F66DA9" w:rsidRPr="00504A87">
        <w:rPr>
          <w:rFonts w:ascii="Times New Roman" w:eastAsiaTheme="minorHAnsi" w:hAnsi="Times New Roman" w:cs="Times New Roman"/>
          <w:sz w:val="24"/>
          <w:szCs w:val="20"/>
        </w:rPr>
        <w:t xml:space="preserve"> are shown in Fig. S1</w:t>
      </w:r>
      <w:r w:rsidR="00D10839" w:rsidRPr="00504A87">
        <w:rPr>
          <w:rFonts w:ascii="Times New Roman" w:eastAsiaTheme="minorHAnsi" w:hAnsi="Times New Roman" w:cs="Times New Roman"/>
          <w:sz w:val="24"/>
          <w:szCs w:val="20"/>
        </w:rPr>
        <w:t>1</w:t>
      </w:r>
      <w:r w:rsidR="00527361" w:rsidRPr="00504A87">
        <w:rPr>
          <w:rFonts w:ascii="Times New Roman" w:eastAsiaTheme="minorHAnsi" w:hAnsi="Times New Roman" w:cs="Times New Roman"/>
          <w:sz w:val="24"/>
          <w:szCs w:val="20"/>
        </w:rPr>
        <w:t xml:space="preserve">. </w:t>
      </w:r>
    </w:p>
    <w:p w:rsidR="00533488" w:rsidRPr="00504A87" w:rsidRDefault="00F66DA9" w:rsidP="00F66DA9">
      <w:pPr>
        <w:spacing w:line="480" w:lineRule="auto"/>
        <w:jc w:val="center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noProof/>
          <w:sz w:val="24"/>
          <w:szCs w:val="20"/>
        </w:rPr>
        <w:lastRenderedPageBreak/>
        <w:drawing>
          <wp:inline distT="0" distB="0" distL="0" distR="0" wp14:anchorId="609E5211" wp14:editId="34BF3C87">
            <wp:extent cx="2999089" cy="2321169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10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089" cy="2321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DA9" w:rsidRPr="00504A87" w:rsidRDefault="00F66DA9" w:rsidP="00F66DA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1</w:t>
      </w:r>
      <w:r w:rsidR="00D10839"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1</w:t>
      </w: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.</w:t>
      </w:r>
      <w:r w:rsidRPr="00504A87">
        <w:rPr>
          <w:rFonts w:ascii="Times New Roman" w:hAnsi="Times New Roman" w:cs="Times New Roman"/>
          <w:sz w:val="24"/>
          <w:szCs w:val="24"/>
        </w:rPr>
        <w:t xml:space="preserve"> Calculated</w:t>
      </w:r>
      <w:r w:rsidRPr="00504A87">
        <w:t xml:space="preserve"> </w:t>
      </w:r>
      <w:r w:rsidRPr="00504A87">
        <w:rPr>
          <w:rFonts w:ascii="Times New Roman" w:hAnsi="Times New Roman" w:cs="Times New Roman"/>
          <w:sz w:val="24"/>
          <w:szCs w:val="24"/>
        </w:rPr>
        <w:t>color differences between MoS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 xml:space="preserve"> nanosheets and SiO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>/Si substrate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versus layer numbers</w:t>
      </w:r>
      <w:r w:rsidRPr="00504A87">
        <w:rPr>
          <w:rFonts w:ascii="Times New Roman" w:hAnsi="Times New Roman" w:cs="Times New Roman"/>
          <w:sz w:val="24"/>
          <w:szCs w:val="24"/>
        </w:rPr>
        <w:t>.</w:t>
      </w:r>
    </w:p>
    <w:p w:rsidR="00533488" w:rsidRPr="00504A87" w:rsidRDefault="00F66DA9" w:rsidP="001441A3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tep 4-b: Calculate the color difference in the reconstructed image</w:t>
      </w:r>
    </w:p>
    <w:p w:rsidR="00F66DA9" w:rsidRPr="00504A87" w:rsidRDefault="00BD69FF" w:rsidP="00871299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 xml:space="preserve">    Since 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“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reconstructed substrate’s average color” and reconstructed image are in CIE XYZ color space, both of them should be convert</w:t>
      </w:r>
      <w:r w:rsidR="00ED0FF5" w:rsidRPr="00504A87">
        <w:rPr>
          <w:rFonts w:ascii="Times New Roman" w:eastAsiaTheme="minorHAnsi" w:hAnsi="Times New Roman" w:cs="Times New Roman" w:hint="eastAsia"/>
          <w:sz w:val="24"/>
          <w:szCs w:val="20"/>
        </w:rPr>
        <w:t>ed</w:t>
      </w:r>
      <w:r w:rsidR="00A74BDD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A74BDD" w:rsidRPr="00504A87">
        <w:rPr>
          <w:rFonts w:ascii="Times New Roman" w:eastAsiaTheme="minorHAnsi" w:hAnsi="Times New Roman" w:cs="Times New Roman" w:hint="eastAsia"/>
          <w:sz w:val="24"/>
          <w:szCs w:val="20"/>
        </w:rPr>
        <w:t>t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o CIE Lab color space </w:t>
      </w:r>
      <w:r w:rsidR="001D263D" w:rsidRPr="00504A87">
        <w:rPr>
          <w:rFonts w:ascii="Times New Roman" w:eastAsiaTheme="minorHAnsi" w:hAnsi="Times New Roman" w:cs="Times New Roman"/>
          <w:sz w:val="24"/>
          <w:szCs w:val="20"/>
        </w:rPr>
        <w:t>in the beginning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. Again, by Eq. (4)</w:t>
      </w:r>
      <w:r w:rsidR="003C29B0" w:rsidRPr="00504A87">
        <w:rPr>
          <w:rFonts w:ascii="Times New Roman" w:eastAsiaTheme="minorHAnsi" w:hAnsi="Times New Roman" w:cs="Times New Roman"/>
          <w:sz w:val="24"/>
          <w:szCs w:val="20"/>
        </w:rPr>
        <w:t xml:space="preserve">, </w:t>
      </w:r>
      <w:r w:rsidR="00D5206E" w:rsidRPr="00504A87">
        <w:rPr>
          <w:rFonts w:ascii="Times New Roman" w:eastAsiaTheme="minorHAnsi" w:hAnsi="Times New Roman" w:cs="Times New Roman"/>
          <w:sz w:val="24"/>
          <w:szCs w:val="20"/>
        </w:rPr>
        <w:t xml:space="preserve">the color differences distribution of the reconstructed image </w:t>
      </w:r>
      <w:r w:rsidR="00D10839" w:rsidRPr="00504A87">
        <w:rPr>
          <w:rFonts w:ascii="Times New Roman" w:eastAsiaTheme="minorHAnsi" w:hAnsi="Times New Roman" w:cs="Times New Roman"/>
          <w:sz w:val="24"/>
          <w:szCs w:val="20"/>
        </w:rPr>
        <w:t>is</w:t>
      </w:r>
      <w:r w:rsidR="00D5206E" w:rsidRPr="00504A87">
        <w:rPr>
          <w:rFonts w:ascii="Times New Roman" w:eastAsiaTheme="minorHAnsi" w:hAnsi="Times New Roman" w:cs="Times New Roman"/>
          <w:sz w:val="24"/>
          <w:szCs w:val="20"/>
        </w:rPr>
        <w:t xml:space="preserve"> shown</w:t>
      </w:r>
      <w:r w:rsidR="00871299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871299" w:rsidRPr="00504A87">
        <w:rPr>
          <w:rFonts w:ascii="Times New Roman" w:eastAsiaTheme="minorHAnsi" w:hAnsi="Times New Roman" w:cs="Times New Roman" w:hint="eastAsia"/>
          <w:sz w:val="24"/>
          <w:szCs w:val="20"/>
        </w:rPr>
        <w:t>in</w:t>
      </w:r>
      <w:r w:rsidR="00871299" w:rsidRPr="00504A87">
        <w:rPr>
          <w:rFonts w:ascii="Times New Roman" w:eastAsiaTheme="minorHAnsi" w:hAnsi="Times New Roman" w:cs="Times New Roman"/>
          <w:sz w:val="24"/>
          <w:szCs w:val="20"/>
        </w:rPr>
        <w:t xml:space="preserve"> Fig. S12.</w:t>
      </w:r>
    </w:p>
    <w:p w:rsidR="008B2057" w:rsidRPr="00504A87" w:rsidRDefault="00871299" w:rsidP="00871299">
      <w:pPr>
        <w:widowControl/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04A8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781E588" wp14:editId="3D4F47C1">
            <wp:extent cx="1908444" cy="1669225"/>
            <wp:effectExtent l="0" t="0" r="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12-1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756" cy="1678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299" w:rsidRPr="00504A87" w:rsidRDefault="00871299" w:rsidP="0087129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12.</w:t>
      </w:r>
      <w:r w:rsidRPr="00504A87">
        <w:rPr>
          <w:rFonts w:ascii="Times New Roman" w:hAnsi="Times New Roman" w:cs="Times New Roman"/>
          <w:sz w:val="24"/>
          <w:szCs w:val="24"/>
        </w:rPr>
        <w:t xml:space="preserve"> Color differences distribution of the reconstructed image.</w:t>
      </w:r>
    </w:p>
    <w:p w:rsidR="00CB6518" w:rsidRPr="00504A87" w:rsidRDefault="00CB6518" w:rsidP="00871299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</w:p>
    <w:p w:rsidR="00CB6518" w:rsidRPr="00504A87" w:rsidRDefault="00CB6518" w:rsidP="00871299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</w:p>
    <w:p w:rsidR="00871299" w:rsidRPr="00504A87" w:rsidRDefault="00871299" w:rsidP="00871299">
      <w:pPr>
        <w:spacing w:line="480" w:lineRule="auto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lastRenderedPageBreak/>
        <w:t xml:space="preserve">Final </w:t>
      </w:r>
      <w:r w:rsidRPr="00504A87">
        <w:rPr>
          <w:rFonts w:ascii="Times New Roman" w:eastAsiaTheme="minorHAnsi" w:hAnsi="Times New Roman" w:cs="Times New Roman" w:hint="eastAsia"/>
          <w:sz w:val="24"/>
          <w:szCs w:val="20"/>
        </w:rPr>
        <w:t>S</w:t>
      </w:r>
      <w:r w:rsidRPr="00504A87">
        <w:rPr>
          <w:rFonts w:ascii="Times New Roman" w:eastAsiaTheme="minorHAnsi" w:hAnsi="Times New Roman" w:cs="Times New Roman"/>
          <w:sz w:val="24"/>
          <w:szCs w:val="20"/>
        </w:rPr>
        <w:t>tep: Get layer number distribution</w:t>
      </w:r>
    </w:p>
    <w:p w:rsidR="00533488" w:rsidRPr="00504A87" w:rsidRDefault="00871299" w:rsidP="001441A3">
      <w:pPr>
        <w:widowControl/>
        <w:spacing w:line="480" w:lineRule="auto"/>
        <w:jc w:val="left"/>
        <w:rPr>
          <w:rFonts w:ascii="Times New Roman" w:eastAsiaTheme="minorHAnsi" w:hAnsi="Times New Roman" w:cs="Times New Roman"/>
          <w:sz w:val="24"/>
          <w:szCs w:val="20"/>
        </w:rPr>
      </w:pPr>
      <w:r w:rsidRPr="00504A87">
        <w:rPr>
          <w:rFonts w:ascii="Times New Roman" w:eastAsiaTheme="minorHAnsi" w:hAnsi="Times New Roman" w:cs="Times New Roman"/>
          <w:sz w:val="24"/>
          <w:szCs w:val="20"/>
        </w:rPr>
        <w:t xml:space="preserve">    </w:t>
      </w:r>
      <w:r w:rsidR="001D263D" w:rsidRPr="00504A87">
        <w:rPr>
          <w:rFonts w:ascii="Times New Roman" w:eastAsiaTheme="minorHAnsi" w:hAnsi="Times New Roman" w:cs="Times New Roman"/>
          <w:sz w:val="24"/>
          <w:szCs w:val="20"/>
        </w:rPr>
        <w:t>Finally, b</w:t>
      </w:r>
      <w:r w:rsidR="00CB6518" w:rsidRPr="00504A87">
        <w:rPr>
          <w:rFonts w:ascii="Times New Roman" w:eastAsiaTheme="minorHAnsi" w:hAnsi="Times New Roman" w:cs="Times New Roman" w:hint="eastAsia"/>
          <w:sz w:val="24"/>
          <w:szCs w:val="20"/>
        </w:rPr>
        <w:t>y</w:t>
      </w:r>
      <w:r w:rsidR="00CB6518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CB6518" w:rsidRPr="00504A87">
        <w:rPr>
          <w:rFonts w:ascii="Times New Roman" w:eastAsiaTheme="minorHAnsi" w:hAnsi="Times New Roman" w:cs="Times New Roman" w:hint="eastAsia"/>
          <w:sz w:val="24"/>
          <w:szCs w:val="20"/>
        </w:rPr>
        <w:t>comparing</w:t>
      </w:r>
      <w:r w:rsidR="00CB6518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CB6518" w:rsidRPr="00504A87">
        <w:rPr>
          <w:rFonts w:ascii="Times New Roman" w:eastAsiaTheme="minorHAnsi" w:hAnsi="Times New Roman" w:cs="Times New Roman" w:hint="eastAsia"/>
          <w:sz w:val="24"/>
          <w:szCs w:val="20"/>
        </w:rPr>
        <w:t>the</w:t>
      </w:r>
      <w:r w:rsidR="00CB6518" w:rsidRPr="00504A87">
        <w:rPr>
          <w:rFonts w:ascii="Times New Roman" w:eastAsiaTheme="minorHAnsi" w:hAnsi="Times New Roman" w:cs="Times New Roman"/>
          <w:sz w:val="24"/>
          <w:szCs w:val="20"/>
        </w:rPr>
        <w:t xml:space="preserve"> </w:t>
      </w:r>
      <w:r w:rsidR="00CB6518" w:rsidRPr="00504A87">
        <w:rPr>
          <w:rFonts w:ascii="Times New Roman" w:eastAsiaTheme="minorHAnsi" w:hAnsi="Times New Roman" w:cs="Times New Roman" w:hint="eastAsia"/>
          <w:sz w:val="24"/>
          <w:szCs w:val="20"/>
        </w:rPr>
        <w:t>results</w:t>
      </w:r>
      <w:r w:rsidR="00CB6518" w:rsidRPr="00504A87">
        <w:rPr>
          <w:rFonts w:ascii="Times New Roman" w:eastAsiaTheme="minorHAnsi" w:hAnsi="Times New Roman" w:cs="Times New Roman"/>
          <w:sz w:val="24"/>
          <w:szCs w:val="20"/>
        </w:rPr>
        <w:t xml:space="preserve"> shown </w:t>
      </w:r>
      <w:r w:rsidR="00CB6518" w:rsidRPr="00504A87">
        <w:rPr>
          <w:rFonts w:ascii="Times New Roman" w:eastAsiaTheme="minorHAnsi" w:hAnsi="Times New Roman" w:cs="Times New Roman" w:hint="eastAsia"/>
          <w:sz w:val="24"/>
          <w:szCs w:val="20"/>
        </w:rPr>
        <w:t>in</w:t>
      </w:r>
      <w:r w:rsidR="00CB6518" w:rsidRPr="00504A87">
        <w:rPr>
          <w:rFonts w:ascii="Times New Roman" w:eastAsiaTheme="minorHAnsi" w:hAnsi="Times New Roman" w:cs="Times New Roman"/>
          <w:sz w:val="24"/>
          <w:szCs w:val="20"/>
        </w:rPr>
        <w:t xml:space="preserve"> Fig. S11 </w:t>
      </w:r>
      <w:r w:rsidR="00CB6518" w:rsidRPr="00504A87">
        <w:rPr>
          <w:rFonts w:ascii="Times New Roman" w:eastAsiaTheme="minorHAnsi" w:hAnsi="Times New Roman" w:cs="Times New Roman" w:hint="eastAsia"/>
          <w:sz w:val="24"/>
          <w:szCs w:val="20"/>
        </w:rPr>
        <w:t>and</w:t>
      </w:r>
      <w:r w:rsidR="00CB6518" w:rsidRPr="00504A87">
        <w:rPr>
          <w:rFonts w:ascii="Times New Roman" w:eastAsiaTheme="minorHAnsi" w:hAnsi="Times New Roman" w:cs="Times New Roman"/>
          <w:sz w:val="24"/>
          <w:szCs w:val="20"/>
        </w:rPr>
        <w:t xml:space="preserve"> Fig. S12, the layer number distribution of the image can be obtained.</w:t>
      </w:r>
    </w:p>
    <w:p w:rsidR="00533488" w:rsidRPr="00504A87" w:rsidRDefault="000B0516" w:rsidP="000B0516">
      <w:pPr>
        <w:widowControl/>
        <w:spacing w:line="48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504A8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5809D8B" wp14:editId="52289C96">
            <wp:extent cx="1886489" cy="1650023"/>
            <wp:effectExtent l="0" t="0" r="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13.tif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312" cy="1666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312E" w:rsidRPr="00504A87" w:rsidRDefault="0033312E" w:rsidP="0033312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eastAsia="仿宋" w:hAnsi="Times New Roman" w:cs="Times New Roman"/>
          <w:b/>
          <w:kern w:val="0"/>
          <w:sz w:val="24"/>
          <w:szCs w:val="24"/>
        </w:rPr>
        <w:t>Fig. S13.</w:t>
      </w:r>
      <w:r w:rsidRPr="00504A87">
        <w:rPr>
          <w:rFonts w:ascii="Times New Roman" w:hAnsi="Times New Roman" w:cs="Times New Roman"/>
          <w:sz w:val="24"/>
          <w:szCs w:val="24"/>
        </w:rPr>
        <w:t xml:space="preserve"> Layer number distribution.</w:t>
      </w:r>
    </w:p>
    <w:p w:rsidR="00533488" w:rsidRPr="00504A87" w:rsidRDefault="00533488" w:rsidP="001441A3">
      <w:pPr>
        <w:widowControl/>
        <w:spacing w:line="480" w:lineRule="auto"/>
        <w:jc w:val="left"/>
        <w:rPr>
          <w:rFonts w:ascii="Times New Roman" w:hAnsi="Times New Roman" w:cs="Times New Roman"/>
          <w:b/>
          <w:sz w:val="20"/>
          <w:szCs w:val="20"/>
        </w:rPr>
      </w:pPr>
    </w:p>
    <w:p w:rsidR="00463434" w:rsidRPr="00504A87" w:rsidRDefault="00463434" w:rsidP="00463434">
      <w:pPr>
        <w:pStyle w:val="IOPH1"/>
        <w:rPr>
          <w:rFonts w:ascii="Times New Roman" w:eastAsiaTheme="minorHAnsi" w:hAnsi="Times New Roman"/>
          <w:kern w:val="2"/>
          <w:sz w:val="28"/>
          <w:szCs w:val="24"/>
          <w:lang w:val="en-US" w:eastAsia="zh-CN"/>
        </w:rPr>
      </w:pPr>
      <w:r w:rsidRPr="00504A87">
        <w:rPr>
          <w:rFonts w:ascii="Times New Roman" w:eastAsiaTheme="minorHAnsi" w:hAnsi="Times New Roman"/>
          <w:kern w:val="2"/>
          <w:sz w:val="28"/>
          <w:szCs w:val="24"/>
          <w:lang w:val="en-US" w:eastAsia="zh-CN"/>
        </w:rPr>
        <w:t>References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]</w:t>
      </w:r>
      <w:r w:rsidRPr="00504A87">
        <w:rPr>
          <w:rFonts w:ascii="Times New Roman" w:hAnsi="Times New Roman" w:cs="Times New Roman"/>
          <w:sz w:val="24"/>
          <w:szCs w:val="24"/>
        </w:rPr>
        <w:tab/>
        <w:t>C.I.d. l'Eclairage, Colorimetry: Technical Report, Central Bureau of the CIE2004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2]</w:t>
      </w:r>
      <w:r w:rsidRPr="00504A87">
        <w:rPr>
          <w:rFonts w:ascii="Times New Roman" w:hAnsi="Times New Roman" w:cs="Times New Roman"/>
          <w:sz w:val="24"/>
          <w:szCs w:val="24"/>
        </w:rPr>
        <w:tab/>
        <w:t>https://www.thorlabschina.cn/newgrouppage9.cfm?objectgroup_id=884 for “Thorlabs Broadband Halogen Fiber Optic Illuminator Spectral Power Distribution Data” (last edited: March 13, 2014)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3]</w:t>
      </w:r>
      <w:r w:rsidRPr="00504A87">
        <w:rPr>
          <w:rFonts w:ascii="Times New Roman" w:hAnsi="Times New Roman" w:cs="Times New Roman"/>
          <w:sz w:val="24"/>
          <w:szCs w:val="24"/>
        </w:rPr>
        <w:tab/>
      </w:r>
      <w:r w:rsidR="00E93532" w:rsidRPr="00504A87">
        <w:rPr>
          <w:rFonts w:ascii="Times New Roman" w:hAnsi="Times New Roman" w:cs="Times New Roman"/>
          <w:sz w:val="24"/>
          <w:szCs w:val="24"/>
        </w:rPr>
        <w:t>L. Gao, W. Ren, F. Li and H.M. Cheng, Total color difference for rapid and accurate identification of graphene, ACS Nano 2, 2008, 1625–1633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4]</w:t>
      </w:r>
      <w:r w:rsidRPr="00504A87">
        <w:rPr>
          <w:rFonts w:ascii="Times New Roman" w:hAnsi="Times New Roman" w:cs="Times New Roman"/>
          <w:sz w:val="24"/>
          <w:szCs w:val="24"/>
        </w:rPr>
        <w:tab/>
        <w:t xml:space="preserve">https://www.thorlabschina.cn/newgrouppage9.cfm?objectgroup_id=8986 for “Thorlabs Solis™ High-Power LEDs for Microscopy Spectral Power Distribution Data” (last edited: March 13, 2014).  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5]</w:t>
      </w:r>
      <w:r w:rsidRPr="00504A87">
        <w:rPr>
          <w:rFonts w:ascii="Times New Roman" w:hAnsi="Times New Roman" w:cs="Times New Roman"/>
          <w:sz w:val="24"/>
          <w:szCs w:val="24"/>
        </w:rPr>
        <w:tab/>
        <w:t xml:space="preserve">https://www.thorlabschina.cn/newgrouppage9.cfm?objectgroup_id=5551 for “Thorlabs High-Power Plasma Light Sources Spectral Power Distribution Data” (last edited: March 13, 2014).  </w:t>
      </w:r>
    </w:p>
    <w:p w:rsidR="005975D0" w:rsidRPr="00504A87" w:rsidRDefault="005975D0" w:rsidP="005975D0">
      <w:pPr>
        <w:pStyle w:val="EndNoteBibliography"/>
        <w:ind w:left="720" w:hanging="720"/>
        <w:jc w:val="left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6]</w:t>
      </w:r>
      <w:r w:rsidRPr="00504A87">
        <w:rPr>
          <w:rFonts w:ascii="Times New Roman" w:hAnsi="Times New Roman" w:cs="Times New Roman"/>
          <w:sz w:val="24"/>
          <w:szCs w:val="24"/>
        </w:rPr>
        <w:tab/>
        <w:t xml:space="preserve">https://www.leica-microsystems.com/products/stereo-microscopes-macroscopes/illumination/details/product/leica-kl300-led/downloads/ for “Leica KL 300 LED Spectral Power Distribution Data” (last edited: 2013).  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7]</w:t>
      </w:r>
      <w:r w:rsidRPr="00504A87">
        <w:rPr>
          <w:rFonts w:ascii="Times New Roman" w:hAnsi="Times New Roman" w:cs="Times New Roman"/>
          <w:sz w:val="24"/>
          <w:szCs w:val="24"/>
        </w:rPr>
        <w:tab/>
        <w:t>https://www.thorlabschina.cn/newgrouppage9.cfm?objectgroup_id=12164 for “Thorlabs CS505CU CMOS Camera Color Matching Function Data” (last edited: March 13, 2014)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8]</w:t>
      </w:r>
      <w:r w:rsidRPr="00504A87">
        <w:rPr>
          <w:rFonts w:ascii="Times New Roman" w:hAnsi="Times New Roman" w:cs="Times New Roman"/>
          <w:sz w:val="24"/>
          <w:szCs w:val="24"/>
        </w:rPr>
        <w:tab/>
        <w:t xml:space="preserve">http://www.ids-imaging.com/go/edmund/ for "Color Matching Function Data of </w:t>
      </w:r>
      <w:r w:rsidRPr="00504A87">
        <w:rPr>
          <w:rFonts w:ascii="Times New Roman" w:hAnsi="Times New Roman" w:cs="Times New Roman"/>
          <w:sz w:val="24"/>
          <w:szCs w:val="24"/>
        </w:rPr>
        <w:lastRenderedPageBreak/>
        <w:t>Edmund Optics-0413C Camera with uEye MT9V032 CMOS" (Status: April 2018)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9]</w:t>
      </w:r>
      <w:r w:rsidRPr="00504A87">
        <w:rPr>
          <w:rFonts w:ascii="Times New Roman" w:hAnsi="Times New Roman" w:cs="Times New Roman"/>
          <w:sz w:val="24"/>
          <w:szCs w:val="24"/>
        </w:rPr>
        <w:tab/>
      </w:r>
      <w:r w:rsidR="00560EC1" w:rsidRPr="00504A87">
        <w:rPr>
          <w:rFonts w:ascii="Times New Roman" w:hAnsi="Times New Roman" w:cs="Times New Roman"/>
          <w:sz w:val="24"/>
          <w:szCs w:val="24"/>
        </w:rPr>
        <w:t>J. Jiang, D. Liu, J. Gu, S. Süsstrunk, What is the space of spectral sensitivity functions for digital color cameras?, Applications of Computer Vision (WACV), 2013 IEEE Workshop on, IEEE2013, pp. 168-179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0]</w:t>
      </w:r>
      <w:r w:rsidRPr="00504A87">
        <w:rPr>
          <w:rFonts w:ascii="Times New Roman" w:hAnsi="Times New Roman" w:cs="Times New Roman"/>
          <w:sz w:val="24"/>
          <w:szCs w:val="24"/>
        </w:rPr>
        <w:tab/>
        <w:t>M. Ebner, Color constancy</w:t>
      </w:r>
      <w:r w:rsidR="00560EC1" w:rsidRPr="00504A87">
        <w:rPr>
          <w:rFonts w:ascii="Times New Roman" w:hAnsi="Times New Roman" w:cs="Times New Roman"/>
          <w:sz w:val="24"/>
          <w:szCs w:val="24"/>
        </w:rPr>
        <w:t>, John Wiley &amp; Sons, 2007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1]</w:t>
      </w:r>
      <w:r w:rsidRPr="00504A87">
        <w:rPr>
          <w:rFonts w:ascii="Times New Roman" w:hAnsi="Times New Roman" w:cs="Times New Roman"/>
          <w:sz w:val="24"/>
          <w:szCs w:val="24"/>
        </w:rPr>
        <w:tab/>
        <w:t>M. O'Brien, N. McEvoy, D. Hanlon, T. Hallam, J.N. Coleman, G.S. Duesberg, Mapping of Low-Frequency Raman Modes in CVD-Grown Transition Metal Dichalcogenides: Layer Number, Stacking Orientation and Resonant Effects, Sci Rep, 6 (2016) 19476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2]</w:t>
      </w:r>
      <w:r w:rsidRPr="00504A87">
        <w:rPr>
          <w:rFonts w:ascii="Times New Roman" w:hAnsi="Times New Roman" w:cs="Times New Roman"/>
          <w:sz w:val="24"/>
          <w:szCs w:val="24"/>
        </w:rPr>
        <w:tab/>
        <w:t>L. Sun, X. Yan, J. Zheng, H. Yu, Z. Lu, S.P. Gao, L. Liu, X. Pan, D. Wang, Z. Wang, P. Wang, L. Jiao, Layer-Dependent Chemically Induced Phase Transition of Two-Dimensional MoS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>, Nano Lett. , 18 (2018) 3435-3440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3]</w:t>
      </w:r>
      <w:r w:rsidRPr="00504A87">
        <w:rPr>
          <w:rFonts w:ascii="Times New Roman" w:hAnsi="Times New Roman" w:cs="Times New Roman"/>
          <w:sz w:val="24"/>
          <w:szCs w:val="24"/>
        </w:rPr>
        <w:tab/>
        <w:t>N. Mao, Y. Chen, D. Liu, J. Zhang, L. Xie, Solvatochromic effect on the photoluminescence of MoS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 xml:space="preserve"> monolayers, Small, 9 (2013) 1312-1315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4]</w:t>
      </w:r>
      <w:r w:rsidRPr="00504A87">
        <w:rPr>
          <w:rFonts w:ascii="Times New Roman" w:hAnsi="Times New Roman" w:cs="Times New Roman"/>
          <w:sz w:val="24"/>
          <w:szCs w:val="24"/>
        </w:rPr>
        <w:tab/>
        <w:t>Y.H. Lee, L. Yu, H. Wang, W. Fang, X. Ling, Y. Shi, C.T. Lin, J.K. Huang, M.T. Chang, C.S. Chang, M. Dresselhaus, T. Palacios, L.J. Li, J. Kong, Synthesis and transfer of single-layer transition metal disulfides on diverse surfaces, Nano Lett. , 13 (2013) 1852-1857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5]</w:t>
      </w:r>
      <w:r w:rsidRPr="00504A87">
        <w:rPr>
          <w:rFonts w:ascii="Times New Roman" w:hAnsi="Times New Roman" w:cs="Times New Roman"/>
          <w:sz w:val="24"/>
          <w:szCs w:val="24"/>
        </w:rPr>
        <w:tab/>
        <w:t>P. Hu, J. Ye, X. He, K. Du, K.K. Zhang, X. Wang, Q. Xiong, Z. Liu, H. Jiang, C. Kloc, Control of Radiative Exciton Recombination by Charge Transfer Induced Surface Dipoles in MoS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 xml:space="preserve"> and WS</w:t>
      </w:r>
      <w:r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504A87">
        <w:rPr>
          <w:rFonts w:ascii="Times New Roman" w:hAnsi="Times New Roman" w:cs="Times New Roman"/>
          <w:sz w:val="24"/>
          <w:szCs w:val="24"/>
        </w:rPr>
        <w:t xml:space="preserve"> Monolayers, Sci Rep, 6 (2016) 24105.</w:t>
      </w:r>
    </w:p>
    <w:p w:rsidR="005975D0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6]</w:t>
      </w:r>
      <w:r w:rsidRPr="00504A87">
        <w:rPr>
          <w:rFonts w:ascii="Times New Roman" w:hAnsi="Times New Roman" w:cs="Times New Roman"/>
          <w:sz w:val="24"/>
          <w:szCs w:val="24"/>
        </w:rPr>
        <w:tab/>
        <w:t>M.M. Benameur, B. Radisavljevic, J.S. Heron, S. Sahoo, H. Berger, A. Kis, Visibility of dichalcogenide nanolayers, Nanotechnology, 22 (2011) 125706.</w:t>
      </w:r>
    </w:p>
    <w:p w:rsidR="00A02FB2" w:rsidRPr="00504A87" w:rsidRDefault="005975D0" w:rsidP="005975D0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7]</w:t>
      </w:r>
      <w:r w:rsidRPr="00504A87">
        <w:rPr>
          <w:rFonts w:ascii="Times New Roman" w:hAnsi="Times New Roman" w:cs="Times New Roman"/>
          <w:sz w:val="24"/>
          <w:szCs w:val="24"/>
        </w:rPr>
        <w:tab/>
      </w:r>
      <w:r w:rsidR="0028481F" w:rsidRPr="00504A87">
        <w:rPr>
          <w:rFonts w:ascii="Times New Roman" w:hAnsi="Times New Roman" w:cs="Times New Roman"/>
          <w:sz w:val="24"/>
          <w:szCs w:val="24"/>
        </w:rPr>
        <w:t>S. Kim, K. Kim, J.-U. Lee, H. Cheong, Excitonic resonance effects and Davydov splitting in circularly polarized Raman spectra of few-layer WSe</w:t>
      </w:r>
      <w:r w:rsidR="0028481F" w:rsidRPr="00504A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8481F" w:rsidRPr="00504A87">
        <w:rPr>
          <w:rFonts w:ascii="Times New Roman" w:hAnsi="Times New Roman" w:cs="Times New Roman"/>
          <w:sz w:val="24"/>
          <w:szCs w:val="24"/>
        </w:rPr>
        <w:t>, 2D Mater. 4 (2017) 045002.</w:t>
      </w:r>
    </w:p>
    <w:p w:rsidR="00B50AC6" w:rsidRPr="00504A87" w:rsidRDefault="00B50AC6" w:rsidP="00B50AC6">
      <w:pPr>
        <w:pStyle w:val="EndNoteBibliography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04A87">
        <w:rPr>
          <w:rFonts w:ascii="Times New Roman" w:hAnsi="Times New Roman" w:cs="Times New Roman"/>
          <w:sz w:val="24"/>
          <w:szCs w:val="24"/>
        </w:rPr>
        <w:t>[18]</w:t>
      </w:r>
      <w:r w:rsidRPr="00504A87">
        <w:rPr>
          <w:rFonts w:ascii="Times New Roman" w:hAnsi="Times New Roman" w:cs="Times New Roman"/>
          <w:sz w:val="24"/>
          <w:szCs w:val="24"/>
        </w:rPr>
        <w:tab/>
      </w:r>
      <w:r w:rsidR="008F468C" w:rsidRPr="00504A87">
        <w:rPr>
          <w:rFonts w:ascii="Times New Roman" w:hAnsi="Times New Roman" w:cs="Times New Roman"/>
          <w:sz w:val="24"/>
          <w:szCs w:val="24"/>
        </w:rPr>
        <w:t>J. Schanda, Colorimetry: Understanding the CIE System, John Wiley &amp; Sons, 2007.</w:t>
      </w:r>
    </w:p>
    <w:sectPr w:rsidR="00B50AC6" w:rsidRPr="00504A87" w:rsidSect="00124C51">
      <w:pgSz w:w="12240" w:h="15840" w:code="119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E35" w:rsidRDefault="003C6E35" w:rsidP="00BE0B90">
      <w:r>
        <w:separator/>
      </w:r>
    </w:p>
  </w:endnote>
  <w:endnote w:type="continuationSeparator" w:id="0">
    <w:p w:rsidR="003C6E35" w:rsidRDefault="003C6E35" w:rsidP="00BE0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elay-Bold">
    <w:altName w:val="Times New Roman"/>
    <w:panose1 w:val="00000000000000000000"/>
    <w:charset w:val="00"/>
    <w:family w:val="roman"/>
    <w:notTrueType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E35" w:rsidRDefault="003C6E35" w:rsidP="00BE0B90">
      <w:r>
        <w:separator/>
      </w:r>
    </w:p>
  </w:footnote>
  <w:footnote w:type="continuationSeparator" w:id="0">
    <w:p w:rsidR="003C6E35" w:rsidRDefault="003C6E35" w:rsidP="00BE0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25C15"/>
    <w:multiLevelType w:val="hybridMultilevel"/>
    <w:tmpl w:val="74D23092"/>
    <w:lvl w:ilvl="0" w:tplc="D174D722">
      <w:start w:val="1"/>
      <w:numFmt w:val="lowerLetter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88381D"/>
    <w:multiLevelType w:val="hybridMultilevel"/>
    <w:tmpl w:val="F40C1D6E"/>
    <w:lvl w:ilvl="0" w:tplc="4CC46B78">
      <w:start w:val="1"/>
      <w:numFmt w:val="lowerLetter"/>
      <w:lvlText w:val="%1)"/>
      <w:lvlJc w:val="left"/>
      <w:pPr>
        <w:ind w:left="360" w:hanging="360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rQ0MzczsLA0NDRT0lEKTi0uzszPAykwqQUAKbFFC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P Style Manual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f2vsdzr5spttpesdx6pe2zrfzs0de52pvtx&quot;&gt;My EndNote Library&lt;record-ids&gt;&lt;item&gt;44&lt;/item&gt;&lt;/record-ids&gt;&lt;/item&gt;&lt;/Libraries&gt;"/>
  </w:docVars>
  <w:rsids>
    <w:rsidRoot w:val="00452580"/>
    <w:rsid w:val="00004B19"/>
    <w:rsid w:val="00016E28"/>
    <w:rsid w:val="00022B33"/>
    <w:rsid w:val="000241B3"/>
    <w:rsid w:val="0002504D"/>
    <w:rsid w:val="00041854"/>
    <w:rsid w:val="000437E5"/>
    <w:rsid w:val="000506AE"/>
    <w:rsid w:val="0005537C"/>
    <w:rsid w:val="000578A7"/>
    <w:rsid w:val="000613D2"/>
    <w:rsid w:val="00061FE3"/>
    <w:rsid w:val="00087008"/>
    <w:rsid w:val="000A231A"/>
    <w:rsid w:val="000A5710"/>
    <w:rsid w:val="000B0516"/>
    <w:rsid w:val="000E01DA"/>
    <w:rsid w:val="000E256D"/>
    <w:rsid w:val="000E6C3A"/>
    <w:rsid w:val="000F14E1"/>
    <w:rsid w:val="000F4E24"/>
    <w:rsid w:val="00123989"/>
    <w:rsid w:val="00124C51"/>
    <w:rsid w:val="001255F6"/>
    <w:rsid w:val="00127613"/>
    <w:rsid w:val="00130E09"/>
    <w:rsid w:val="001318BC"/>
    <w:rsid w:val="001343A2"/>
    <w:rsid w:val="001435E6"/>
    <w:rsid w:val="001441A3"/>
    <w:rsid w:val="00146F95"/>
    <w:rsid w:val="00154255"/>
    <w:rsid w:val="00170819"/>
    <w:rsid w:val="0017501E"/>
    <w:rsid w:val="00187F02"/>
    <w:rsid w:val="00196B69"/>
    <w:rsid w:val="001C2DF8"/>
    <w:rsid w:val="001C3171"/>
    <w:rsid w:val="001C42F3"/>
    <w:rsid w:val="001C483A"/>
    <w:rsid w:val="001C7C44"/>
    <w:rsid w:val="001D263D"/>
    <w:rsid w:val="001D4F17"/>
    <w:rsid w:val="00223122"/>
    <w:rsid w:val="00225F09"/>
    <w:rsid w:val="00236866"/>
    <w:rsid w:val="002421F6"/>
    <w:rsid w:val="00242E63"/>
    <w:rsid w:val="00261EED"/>
    <w:rsid w:val="0026434E"/>
    <w:rsid w:val="00267280"/>
    <w:rsid w:val="00270436"/>
    <w:rsid w:val="00274AAB"/>
    <w:rsid w:val="0027501C"/>
    <w:rsid w:val="002752E2"/>
    <w:rsid w:val="002840AF"/>
    <w:rsid w:val="0028481F"/>
    <w:rsid w:val="00287258"/>
    <w:rsid w:val="002934B5"/>
    <w:rsid w:val="002935A2"/>
    <w:rsid w:val="00295928"/>
    <w:rsid w:val="00295A35"/>
    <w:rsid w:val="002A7972"/>
    <w:rsid w:val="002B782C"/>
    <w:rsid w:val="002E23FC"/>
    <w:rsid w:val="00330B36"/>
    <w:rsid w:val="00330F3F"/>
    <w:rsid w:val="0033312E"/>
    <w:rsid w:val="003479E6"/>
    <w:rsid w:val="0035345D"/>
    <w:rsid w:val="00360BA3"/>
    <w:rsid w:val="0037236E"/>
    <w:rsid w:val="00394E22"/>
    <w:rsid w:val="003C29B0"/>
    <w:rsid w:val="003C6E35"/>
    <w:rsid w:val="003F1211"/>
    <w:rsid w:val="00405C82"/>
    <w:rsid w:val="00411475"/>
    <w:rsid w:val="004247A7"/>
    <w:rsid w:val="00442A22"/>
    <w:rsid w:val="00446BED"/>
    <w:rsid w:val="00450260"/>
    <w:rsid w:val="00451E9C"/>
    <w:rsid w:val="00452580"/>
    <w:rsid w:val="004537AB"/>
    <w:rsid w:val="00457ADB"/>
    <w:rsid w:val="00463434"/>
    <w:rsid w:val="00466225"/>
    <w:rsid w:val="00475011"/>
    <w:rsid w:val="004867F7"/>
    <w:rsid w:val="004970C5"/>
    <w:rsid w:val="004A0DB3"/>
    <w:rsid w:val="004B054D"/>
    <w:rsid w:val="004B6820"/>
    <w:rsid w:val="004C4590"/>
    <w:rsid w:val="004D2C6E"/>
    <w:rsid w:val="004D5AF7"/>
    <w:rsid w:val="004F380F"/>
    <w:rsid w:val="00502A7C"/>
    <w:rsid w:val="00504A87"/>
    <w:rsid w:val="005212B1"/>
    <w:rsid w:val="00523F3D"/>
    <w:rsid w:val="005265BD"/>
    <w:rsid w:val="00526ACA"/>
    <w:rsid w:val="00527361"/>
    <w:rsid w:val="00533488"/>
    <w:rsid w:val="00536251"/>
    <w:rsid w:val="00540ADC"/>
    <w:rsid w:val="00544302"/>
    <w:rsid w:val="00560EC1"/>
    <w:rsid w:val="005975D0"/>
    <w:rsid w:val="005B012C"/>
    <w:rsid w:val="005B52C2"/>
    <w:rsid w:val="005E0A2F"/>
    <w:rsid w:val="005E32F0"/>
    <w:rsid w:val="005F5285"/>
    <w:rsid w:val="00626144"/>
    <w:rsid w:val="006350B1"/>
    <w:rsid w:val="00640A2C"/>
    <w:rsid w:val="00643AB5"/>
    <w:rsid w:val="0064426A"/>
    <w:rsid w:val="00645D8A"/>
    <w:rsid w:val="0064621F"/>
    <w:rsid w:val="00647C00"/>
    <w:rsid w:val="00654C10"/>
    <w:rsid w:val="00656911"/>
    <w:rsid w:val="00664C85"/>
    <w:rsid w:val="00672731"/>
    <w:rsid w:val="006848E0"/>
    <w:rsid w:val="00686AE9"/>
    <w:rsid w:val="00686B77"/>
    <w:rsid w:val="006A0740"/>
    <w:rsid w:val="006C7213"/>
    <w:rsid w:val="006D7C0D"/>
    <w:rsid w:val="006F58EA"/>
    <w:rsid w:val="006F7DEC"/>
    <w:rsid w:val="007021BB"/>
    <w:rsid w:val="0070258D"/>
    <w:rsid w:val="00717D18"/>
    <w:rsid w:val="00720F24"/>
    <w:rsid w:val="00726803"/>
    <w:rsid w:val="0074434B"/>
    <w:rsid w:val="00755741"/>
    <w:rsid w:val="00761F6B"/>
    <w:rsid w:val="00776D58"/>
    <w:rsid w:val="00795075"/>
    <w:rsid w:val="007C526B"/>
    <w:rsid w:val="007C602B"/>
    <w:rsid w:val="007C6EF0"/>
    <w:rsid w:val="007E18DB"/>
    <w:rsid w:val="007F27B8"/>
    <w:rsid w:val="00800498"/>
    <w:rsid w:val="00812101"/>
    <w:rsid w:val="00853C63"/>
    <w:rsid w:val="00870564"/>
    <w:rsid w:val="00871299"/>
    <w:rsid w:val="00884B3B"/>
    <w:rsid w:val="00887CED"/>
    <w:rsid w:val="0089236D"/>
    <w:rsid w:val="00893217"/>
    <w:rsid w:val="00895CB9"/>
    <w:rsid w:val="008A005A"/>
    <w:rsid w:val="008A6976"/>
    <w:rsid w:val="008B2057"/>
    <w:rsid w:val="008B758D"/>
    <w:rsid w:val="008D0A6F"/>
    <w:rsid w:val="008F468C"/>
    <w:rsid w:val="00901D00"/>
    <w:rsid w:val="00901D04"/>
    <w:rsid w:val="00903CB4"/>
    <w:rsid w:val="009075DC"/>
    <w:rsid w:val="00910F4F"/>
    <w:rsid w:val="00935271"/>
    <w:rsid w:val="0095049A"/>
    <w:rsid w:val="00955877"/>
    <w:rsid w:val="009574CA"/>
    <w:rsid w:val="00983D03"/>
    <w:rsid w:val="0098568D"/>
    <w:rsid w:val="00991199"/>
    <w:rsid w:val="009A1A49"/>
    <w:rsid w:val="009A55B9"/>
    <w:rsid w:val="009B2CDB"/>
    <w:rsid w:val="009D7F1A"/>
    <w:rsid w:val="009E5AEF"/>
    <w:rsid w:val="009F5561"/>
    <w:rsid w:val="009F6FB1"/>
    <w:rsid w:val="00A02FB2"/>
    <w:rsid w:val="00A41256"/>
    <w:rsid w:val="00A52686"/>
    <w:rsid w:val="00A71775"/>
    <w:rsid w:val="00A74BDD"/>
    <w:rsid w:val="00A8518B"/>
    <w:rsid w:val="00AA030E"/>
    <w:rsid w:val="00AB36DA"/>
    <w:rsid w:val="00AB37E7"/>
    <w:rsid w:val="00AB6CEF"/>
    <w:rsid w:val="00AC2949"/>
    <w:rsid w:val="00AC56A2"/>
    <w:rsid w:val="00AD387C"/>
    <w:rsid w:val="00AD5B80"/>
    <w:rsid w:val="00AD604F"/>
    <w:rsid w:val="00AD7C69"/>
    <w:rsid w:val="00AE4E6E"/>
    <w:rsid w:val="00AF0FE3"/>
    <w:rsid w:val="00AF7E0B"/>
    <w:rsid w:val="00B05A58"/>
    <w:rsid w:val="00B142B7"/>
    <w:rsid w:val="00B153CA"/>
    <w:rsid w:val="00B37128"/>
    <w:rsid w:val="00B46F5E"/>
    <w:rsid w:val="00B50AC6"/>
    <w:rsid w:val="00B5466B"/>
    <w:rsid w:val="00B65445"/>
    <w:rsid w:val="00B735D3"/>
    <w:rsid w:val="00B81CDC"/>
    <w:rsid w:val="00B826F1"/>
    <w:rsid w:val="00B829E3"/>
    <w:rsid w:val="00B82BB0"/>
    <w:rsid w:val="00B84F6D"/>
    <w:rsid w:val="00B902DC"/>
    <w:rsid w:val="00B93BC2"/>
    <w:rsid w:val="00B93F7A"/>
    <w:rsid w:val="00BB5A34"/>
    <w:rsid w:val="00BC0FA7"/>
    <w:rsid w:val="00BD69FF"/>
    <w:rsid w:val="00BE0B90"/>
    <w:rsid w:val="00BE5EA1"/>
    <w:rsid w:val="00BE7410"/>
    <w:rsid w:val="00C02993"/>
    <w:rsid w:val="00C037AD"/>
    <w:rsid w:val="00C1233D"/>
    <w:rsid w:val="00C160E9"/>
    <w:rsid w:val="00C25FCE"/>
    <w:rsid w:val="00C37299"/>
    <w:rsid w:val="00C7369C"/>
    <w:rsid w:val="00C91E87"/>
    <w:rsid w:val="00CB089F"/>
    <w:rsid w:val="00CB6518"/>
    <w:rsid w:val="00CD05C6"/>
    <w:rsid w:val="00CD0A24"/>
    <w:rsid w:val="00CE1137"/>
    <w:rsid w:val="00CE1A86"/>
    <w:rsid w:val="00CF6F98"/>
    <w:rsid w:val="00D00392"/>
    <w:rsid w:val="00D10839"/>
    <w:rsid w:val="00D1568F"/>
    <w:rsid w:val="00D24E5F"/>
    <w:rsid w:val="00D25BF7"/>
    <w:rsid w:val="00D30E12"/>
    <w:rsid w:val="00D466D7"/>
    <w:rsid w:val="00D5206E"/>
    <w:rsid w:val="00D66A90"/>
    <w:rsid w:val="00D7499D"/>
    <w:rsid w:val="00DB1BF4"/>
    <w:rsid w:val="00DC001D"/>
    <w:rsid w:val="00DC5C83"/>
    <w:rsid w:val="00DD2F60"/>
    <w:rsid w:val="00DD75C8"/>
    <w:rsid w:val="00DE21BD"/>
    <w:rsid w:val="00DE7502"/>
    <w:rsid w:val="00DF50E4"/>
    <w:rsid w:val="00DF5E26"/>
    <w:rsid w:val="00E0455F"/>
    <w:rsid w:val="00E41F88"/>
    <w:rsid w:val="00E47ADE"/>
    <w:rsid w:val="00E56592"/>
    <w:rsid w:val="00E6325C"/>
    <w:rsid w:val="00E64539"/>
    <w:rsid w:val="00E76586"/>
    <w:rsid w:val="00E869E4"/>
    <w:rsid w:val="00E86FE4"/>
    <w:rsid w:val="00E93532"/>
    <w:rsid w:val="00EA0B02"/>
    <w:rsid w:val="00EA39EA"/>
    <w:rsid w:val="00EB5EC6"/>
    <w:rsid w:val="00EC7FC8"/>
    <w:rsid w:val="00ED0FF5"/>
    <w:rsid w:val="00ED64BC"/>
    <w:rsid w:val="00EE76A4"/>
    <w:rsid w:val="00F01E69"/>
    <w:rsid w:val="00F05181"/>
    <w:rsid w:val="00F13819"/>
    <w:rsid w:val="00F22DF6"/>
    <w:rsid w:val="00F369AD"/>
    <w:rsid w:val="00F43731"/>
    <w:rsid w:val="00F55BF2"/>
    <w:rsid w:val="00F62903"/>
    <w:rsid w:val="00F65F0C"/>
    <w:rsid w:val="00F664CB"/>
    <w:rsid w:val="00F66DA9"/>
    <w:rsid w:val="00F70E1B"/>
    <w:rsid w:val="00F71CF0"/>
    <w:rsid w:val="00F76AD8"/>
    <w:rsid w:val="00F820EB"/>
    <w:rsid w:val="00F844E1"/>
    <w:rsid w:val="00FA0FEF"/>
    <w:rsid w:val="00FB6ABB"/>
    <w:rsid w:val="00FC4DBF"/>
    <w:rsid w:val="00FD0EBB"/>
    <w:rsid w:val="00FE34B2"/>
    <w:rsid w:val="00FF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1853CC8-B00C-4E83-BC9A-52A7CED7D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3312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0B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E0B9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E0B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E0B90"/>
    <w:rPr>
      <w:sz w:val="18"/>
      <w:szCs w:val="18"/>
    </w:rPr>
  </w:style>
  <w:style w:type="character" w:styleId="a7">
    <w:name w:val="Placeholder Text"/>
    <w:basedOn w:val="a0"/>
    <w:uiPriority w:val="99"/>
    <w:semiHidden/>
    <w:rsid w:val="00B93BC2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242E6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242E6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242E6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242E63"/>
    <w:rPr>
      <w:rFonts w:ascii="等线" w:eastAsia="等线" w:hAnsi="等线"/>
      <w:noProof/>
      <w:sz w:val="20"/>
    </w:rPr>
  </w:style>
  <w:style w:type="character" w:styleId="a8">
    <w:name w:val="Hyperlink"/>
    <w:basedOn w:val="a0"/>
    <w:uiPriority w:val="99"/>
    <w:unhideWhenUsed/>
    <w:rsid w:val="00242E63"/>
    <w:rPr>
      <w:color w:val="0563C1" w:themeColor="hyperlink"/>
      <w:u w:val="single"/>
    </w:rPr>
  </w:style>
  <w:style w:type="character" w:customStyle="1" w:styleId="fontstyle01">
    <w:name w:val="fontstyle01"/>
    <w:basedOn w:val="a0"/>
    <w:rsid w:val="00F65F0C"/>
    <w:rPr>
      <w:rFonts w:ascii="Relay-Bold" w:hAnsi="Relay-Bold" w:hint="default"/>
      <w:b/>
      <w:bCs/>
      <w:i w:val="0"/>
      <w:iCs w:val="0"/>
      <w:color w:val="D1232A"/>
      <w:sz w:val="18"/>
      <w:szCs w:val="18"/>
    </w:rPr>
  </w:style>
  <w:style w:type="paragraph" w:styleId="a9">
    <w:name w:val="Normal (Web)"/>
    <w:basedOn w:val="a"/>
    <w:link w:val="aa"/>
    <w:uiPriority w:val="99"/>
    <w:semiHidden/>
    <w:unhideWhenUsed/>
    <w:rsid w:val="00A8518B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  <w:sz w:val="24"/>
      <w:szCs w:val="24"/>
      <w:lang w:eastAsia="en-US"/>
    </w:rPr>
  </w:style>
  <w:style w:type="character" w:customStyle="1" w:styleId="aa">
    <w:name w:val="普通(网站) 字符"/>
    <w:basedOn w:val="a0"/>
    <w:link w:val="a9"/>
    <w:uiPriority w:val="99"/>
    <w:semiHidden/>
    <w:rsid w:val="00A8518B"/>
    <w:rPr>
      <w:rFonts w:ascii="Times New Roman" w:hAnsi="Times New Roman" w:cs="Times New Roman"/>
      <w:kern w:val="0"/>
      <w:sz w:val="24"/>
      <w:szCs w:val="24"/>
      <w:lang w:eastAsia="en-US"/>
    </w:rPr>
  </w:style>
  <w:style w:type="paragraph" w:customStyle="1" w:styleId="IOPH1">
    <w:name w:val="IOPH1"/>
    <w:basedOn w:val="a"/>
    <w:link w:val="IOPH1Char"/>
    <w:qFormat/>
    <w:rsid w:val="00463434"/>
    <w:pPr>
      <w:widowControl/>
      <w:spacing w:before="200" w:after="120" w:line="259" w:lineRule="auto"/>
      <w:jc w:val="left"/>
    </w:pPr>
    <w:rPr>
      <w:rFonts w:cs="Times New Roman"/>
      <w:b/>
      <w:kern w:val="0"/>
      <w:sz w:val="22"/>
      <w:szCs w:val="18"/>
      <w:lang w:val="en-GB" w:eastAsia="en-US"/>
    </w:rPr>
  </w:style>
  <w:style w:type="character" w:customStyle="1" w:styleId="IOPH1Char">
    <w:name w:val="IOPH1 Char"/>
    <w:basedOn w:val="a0"/>
    <w:link w:val="IOPH1"/>
    <w:rsid w:val="00463434"/>
    <w:rPr>
      <w:rFonts w:cs="Times New Roman"/>
      <w:b/>
      <w:kern w:val="0"/>
      <w:sz w:val="22"/>
      <w:szCs w:val="18"/>
      <w:lang w:val="en-GB" w:eastAsia="en-US"/>
    </w:rPr>
  </w:style>
  <w:style w:type="character" w:customStyle="1" w:styleId="IOPTitleChar">
    <w:name w:val="IOPTitle Char"/>
    <w:basedOn w:val="a0"/>
    <w:link w:val="IOPTitle"/>
    <w:rsid w:val="00887CED"/>
    <w:rPr>
      <w:b/>
      <w:sz w:val="48"/>
      <w:szCs w:val="48"/>
    </w:rPr>
  </w:style>
  <w:style w:type="paragraph" w:customStyle="1" w:styleId="IOPTitle">
    <w:name w:val="IOPTitle"/>
    <w:basedOn w:val="a"/>
    <w:link w:val="IOPTitleChar"/>
    <w:qFormat/>
    <w:rsid w:val="00887CED"/>
    <w:pPr>
      <w:widowControl/>
      <w:spacing w:after="520" w:line="259" w:lineRule="auto"/>
      <w:jc w:val="left"/>
    </w:pPr>
    <w:rPr>
      <w:b/>
      <w:sz w:val="48"/>
      <w:szCs w:val="48"/>
    </w:rPr>
  </w:style>
  <w:style w:type="paragraph" w:styleId="ab">
    <w:name w:val="List Paragraph"/>
    <w:basedOn w:val="a"/>
    <w:uiPriority w:val="34"/>
    <w:qFormat/>
    <w:rsid w:val="009B2CDB"/>
    <w:pPr>
      <w:ind w:firstLineChars="200" w:firstLine="420"/>
    </w:pPr>
  </w:style>
  <w:style w:type="character" w:styleId="ac">
    <w:name w:val="footnote reference"/>
    <w:semiHidden/>
    <w:rsid w:val="00F62903"/>
    <w:rPr>
      <w:vertAlign w:val="superscript"/>
    </w:rPr>
  </w:style>
  <w:style w:type="character" w:styleId="ad">
    <w:name w:val="FollowedHyperlink"/>
    <w:basedOn w:val="a0"/>
    <w:uiPriority w:val="99"/>
    <w:semiHidden/>
    <w:unhideWhenUsed/>
    <w:rsid w:val="00AD60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3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tif"/><Relationship Id="rId18" Type="http://schemas.openxmlformats.org/officeDocument/2006/relationships/image" Target="media/image11.tiff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github.com/Jiayu1023/2D-nanosheet-Identificaiton" TargetMode="External"/><Relationship Id="rId17" Type="http://schemas.openxmlformats.org/officeDocument/2006/relationships/image" Target="media/image10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tiff"/><Relationship Id="rId19" Type="http://schemas.openxmlformats.org/officeDocument/2006/relationships/image" Target="media/image12.tiff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15</Pages>
  <Words>2235</Words>
  <Characters>12741</Characters>
  <Application>Microsoft Office Word</Application>
  <DocSecurity>0</DocSecurity>
  <Lines>106</Lines>
  <Paragraphs>29</Paragraphs>
  <ScaleCrop>false</ScaleCrop>
  <Company>ASUS</Company>
  <LinksUpToDate>false</LinksUpToDate>
  <CharactersWithSpaces>1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jiayu</dc:creator>
  <cp:keywords/>
  <dc:description/>
  <cp:lastModifiedBy>lei jiayu</cp:lastModifiedBy>
  <cp:revision>86</cp:revision>
  <dcterms:created xsi:type="dcterms:W3CDTF">2018-11-19T19:21:00Z</dcterms:created>
  <dcterms:modified xsi:type="dcterms:W3CDTF">2019-02-08T16:05:00Z</dcterms:modified>
</cp:coreProperties>
</file>